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CDC033" w14:textId="2EB0259B" w:rsidR="00E971B4" w:rsidRPr="00961C85" w:rsidRDefault="00E971B4">
      <w:pPr>
        <w:rPr>
          <w:rFonts w:ascii="Times New Roman" w:hAnsi="Times New Roman" w:cs="Times New Roman"/>
          <w:b/>
          <w:bCs/>
          <w:sz w:val="22"/>
          <w:szCs w:val="24"/>
        </w:rPr>
      </w:pPr>
      <w:r w:rsidRPr="00961C85">
        <w:rPr>
          <w:rFonts w:ascii="Times New Roman" w:hAnsi="Times New Roman" w:cs="Times New Roman"/>
          <w:b/>
          <w:bCs/>
          <w:sz w:val="22"/>
          <w:szCs w:val="24"/>
        </w:rPr>
        <w:t xml:space="preserve">Table 1. Participants’ characteristics of online survey in Japan screened </w:t>
      </w:r>
      <w:r w:rsidR="00833200" w:rsidRPr="00961C85">
        <w:rPr>
          <w:rFonts w:ascii="Times New Roman" w:hAnsi="Times New Roman" w:cs="Times New Roman"/>
          <w:b/>
          <w:bCs/>
          <w:sz w:val="22"/>
          <w:szCs w:val="24"/>
        </w:rPr>
        <w:t>and m</w:t>
      </w:r>
      <w:r w:rsidR="00833200" w:rsidRPr="00961C85">
        <w:rPr>
          <w:rFonts w:ascii="Times New Roman" w:hAnsi="Times New Roman" w:cs="Times New Roman"/>
          <w:b/>
          <w:bCs/>
        </w:rPr>
        <w:t>ean scores of euthymia scale, psychological well-being (PWB) scale, resilience, life satisfaction</w:t>
      </w:r>
      <w:r w:rsidR="00F651AD">
        <w:rPr>
          <w:rFonts w:ascii="Times New Roman" w:hAnsi="Times New Roman" w:cs="Times New Roman"/>
          <w:b/>
          <w:bCs/>
        </w:rPr>
        <w:t>,</w:t>
      </w:r>
      <w:r w:rsidR="00833200" w:rsidRPr="00961C85">
        <w:rPr>
          <w:rFonts w:ascii="Times New Roman" w:hAnsi="Times New Roman" w:cs="Times New Roman"/>
          <w:b/>
          <w:bCs/>
        </w:rPr>
        <w:t xml:space="preserve"> and social support </w:t>
      </w:r>
      <w:r w:rsidRPr="00961C85">
        <w:rPr>
          <w:rFonts w:ascii="Times New Roman" w:hAnsi="Times New Roman" w:cs="Times New Roman"/>
          <w:b/>
          <w:bCs/>
          <w:sz w:val="22"/>
          <w:szCs w:val="24"/>
        </w:rPr>
        <w:t>by past major depressive episode</w:t>
      </w:r>
      <w:r w:rsidR="00F651AD">
        <w:rPr>
          <w:rFonts w:ascii="Times New Roman" w:hAnsi="Times New Roman" w:cs="Times New Roman"/>
          <w:b/>
          <w:bCs/>
          <w:sz w:val="22"/>
          <w:szCs w:val="24"/>
        </w:rPr>
        <w:t>s</w:t>
      </w:r>
      <w:r w:rsidR="00F20F7B" w:rsidRPr="00961C85">
        <w:rPr>
          <w:rFonts w:ascii="Times New Roman" w:hAnsi="Times New Roman" w:cs="Times New Roman"/>
          <w:b/>
          <w:bCs/>
          <w:sz w:val="22"/>
          <w:szCs w:val="24"/>
        </w:rPr>
        <w:t xml:space="preserve"> (MDE)</w:t>
      </w:r>
      <w:r w:rsidRPr="00961C85">
        <w:rPr>
          <w:rFonts w:ascii="Times New Roman" w:hAnsi="Times New Roman" w:cs="Times New Roman"/>
          <w:b/>
          <w:bCs/>
          <w:sz w:val="22"/>
          <w:szCs w:val="24"/>
        </w:rPr>
        <w:t xml:space="preserve"> measured by </w:t>
      </w:r>
      <w:r w:rsidR="00F9105E" w:rsidRPr="00961C85">
        <w:rPr>
          <w:rFonts w:ascii="Times New Roman" w:hAnsi="Times New Roman" w:cs="Times New Roman"/>
          <w:b/>
          <w:bCs/>
          <w:sz w:val="22"/>
          <w:szCs w:val="24"/>
        </w:rPr>
        <w:t xml:space="preserve">self-reported </w:t>
      </w:r>
      <w:r w:rsidR="00553272" w:rsidRPr="00961C85">
        <w:rPr>
          <w:rFonts w:ascii="Times New Roman" w:hAnsi="Times New Roman" w:cs="Times New Roman"/>
          <w:b/>
          <w:bCs/>
          <w:sz w:val="22"/>
          <w:szCs w:val="24"/>
        </w:rPr>
        <w:t>the Mini International Neuropsychiatric Interview (</w:t>
      </w:r>
      <w:r w:rsidRPr="00961C85">
        <w:rPr>
          <w:rFonts w:ascii="Times New Roman" w:hAnsi="Times New Roman" w:cs="Times New Roman"/>
          <w:b/>
          <w:bCs/>
          <w:sz w:val="22"/>
          <w:szCs w:val="24"/>
        </w:rPr>
        <w:t>M</w:t>
      </w:r>
      <w:r w:rsidR="00484CD1" w:rsidRPr="00961C85">
        <w:rPr>
          <w:rFonts w:ascii="Times New Roman" w:hAnsi="Times New Roman" w:cs="Times New Roman"/>
          <w:b/>
          <w:bCs/>
          <w:sz w:val="22"/>
          <w:szCs w:val="24"/>
        </w:rPr>
        <w:t>.</w:t>
      </w:r>
      <w:r w:rsidRPr="00961C85">
        <w:rPr>
          <w:rFonts w:ascii="Times New Roman" w:hAnsi="Times New Roman" w:cs="Times New Roman"/>
          <w:b/>
          <w:bCs/>
          <w:sz w:val="22"/>
          <w:szCs w:val="24"/>
        </w:rPr>
        <w:t>I</w:t>
      </w:r>
      <w:r w:rsidR="00484CD1" w:rsidRPr="00961C85">
        <w:rPr>
          <w:rFonts w:ascii="Times New Roman" w:hAnsi="Times New Roman" w:cs="Times New Roman"/>
          <w:b/>
          <w:bCs/>
          <w:sz w:val="22"/>
          <w:szCs w:val="24"/>
        </w:rPr>
        <w:t>.</w:t>
      </w:r>
      <w:r w:rsidRPr="00961C85">
        <w:rPr>
          <w:rFonts w:ascii="Times New Roman" w:hAnsi="Times New Roman" w:cs="Times New Roman"/>
          <w:b/>
          <w:bCs/>
          <w:sz w:val="22"/>
          <w:szCs w:val="24"/>
        </w:rPr>
        <w:t>N</w:t>
      </w:r>
      <w:r w:rsidR="00484CD1" w:rsidRPr="00961C85">
        <w:rPr>
          <w:rFonts w:ascii="Times New Roman" w:hAnsi="Times New Roman" w:cs="Times New Roman"/>
          <w:b/>
          <w:bCs/>
          <w:sz w:val="22"/>
          <w:szCs w:val="24"/>
        </w:rPr>
        <w:t>.</w:t>
      </w:r>
      <w:r w:rsidRPr="00961C85">
        <w:rPr>
          <w:rFonts w:ascii="Times New Roman" w:hAnsi="Times New Roman" w:cs="Times New Roman"/>
          <w:b/>
          <w:bCs/>
          <w:sz w:val="22"/>
          <w:szCs w:val="24"/>
        </w:rPr>
        <w:t>I</w:t>
      </w:r>
      <w:r w:rsidR="00484CD1" w:rsidRPr="00961C85">
        <w:rPr>
          <w:rFonts w:ascii="Times New Roman" w:hAnsi="Times New Roman" w:cs="Times New Roman"/>
          <w:b/>
          <w:bCs/>
          <w:sz w:val="22"/>
          <w:szCs w:val="24"/>
        </w:rPr>
        <w:t>.</w:t>
      </w:r>
      <w:r w:rsidR="00553272" w:rsidRPr="00961C85">
        <w:rPr>
          <w:rFonts w:ascii="Times New Roman" w:hAnsi="Times New Roman" w:cs="Times New Roman"/>
          <w:b/>
          <w:bCs/>
          <w:sz w:val="22"/>
          <w:szCs w:val="24"/>
        </w:rPr>
        <w:t>)</w:t>
      </w:r>
      <w:r w:rsidR="00484CD1" w:rsidRPr="00961C85">
        <w:rPr>
          <w:rFonts w:ascii="Times New Roman" w:hAnsi="Times New Roman" w:cs="Times New Roman"/>
          <w:b/>
          <w:bCs/>
          <w:sz w:val="22"/>
          <w:szCs w:val="24"/>
        </w:rPr>
        <w:t xml:space="preserve"> </w:t>
      </w:r>
      <w:r w:rsidRPr="00961C85">
        <w:rPr>
          <w:rFonts w:ascii="Times New Roman" w:hAnsi="Times New Roman" w:cs="Times New Roman"/>
          <w:b/>
          <w:bCs/>
          <w:sz w:val="22"/>
          <w:szCs w:val="24"/>
        </w:rPr>
        <w:t xml:space="preserve"> (N = 1030).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1984"/>
        <w:gridCol w:w="1985"/>
        <w:gridCol w:w="1134"/>
      </w:tblGrid>
      <w:tr w:rsidR="00A22D30" w:rsidRPr="00961C85" w14:paraId="3020408C" w14:textId="77777777" w:rsidTr="00A22D30">
        <w:tc>
          <w:tcPr>
            <w:tcW w:w="3828" w:type="dxa"/>
            <w:tcBorders>
              <w:top w:val="single" w:sz="4" w:space="0" w:color="auto"/>
            </w:tcBorders>
          </w:tcPr>
          <w:p w14:paraId="7C536B3F" w14:textId="77777777" w:rsidR="00A22D30" w:rsidRPr="00961C85" w:rsidRDefault="00A22D3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464081" w14:textId="17987E1C" w:rsidR="00A22D30" w:rsidRPr="00961C85" w:rsidRDefault="00F651AD" w:rsidP="0049224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  <w:r w:rsidR="00A22D30" w:rsidRPr="00961C85">
              <w:rPr>
                <w:rFonts w:ascii="Times New Roman" w:hAnsi="Times New Roman" w:cs="Times New Roman"/>
              </w:rPr>
              <w:t>istory of MDE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D256F00" w14:textId="77777777" w:rsidR="00A22D30" w:rsidRPr="00961C85" w:rsidRDefault="00A22D30">
            <w:pPr>
              <w:rPr>
                <w:rFonts w:ascii="Times New Roman" w:hAnsi="Times New Roman" w:cs="Times New Roman"/>
              </w:rPr>
            </w:pPr>
          </w:p>
        </w:tc>
      </w:tr>
      <w:tr w:rsidR="00A22D30" w:rsidRPr="00961C85" w14:paraId="7E441870" w14:textId="77777777" w:rsidTr="00A22D30">
        <w:tc>
          <w:tcPr>
            <w:tcW w:w="3828" w:type="dxa"/>
          </w:tcPr>
          <w:p w14:paraId="605903C3" w14:textId="77777777" w:rsidR="00A22D30" w:rsidRPr="00961C85" w:rsidRDefault="00A22D3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tcBorders>
              <w:top w:val="single" w:sz="4" w:space="0" w:color="auto"/>
            </w:tcBorders>
            <w:vAlign w:val="center"/>
          </w:tcPr>
          <w:p w14:paraId="51F245ED" w14:textId="7BA217DE" w:rsidR="00A22D30" w:rsidRPr="00961C85" w:rsidRDefault="00A22D30" w:rsidP="00E971B4">
            <w:pPr>
              <w:jc w:val="center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None (n=515)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vAlign w:val="center"/>
          </w:tcPr>
          <w:p w14:paraId="56717920" w14:textId="77777777" w:rsidR="00A22D30" w:rsidRPr="00961C85" w:rsidRDefault="00A22D30" w:rsidP="00E971B4">
            <w:pPr>
              <w:jc w:val="center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Yes (n= 515)</w:t>
            </w:r>
          </w:p>
        </w:tc>
        <w:tc>
          <w:tcPr>
            <w:tcW w:w="1134" w:type="dxa"/>
            <w:vMerge w:val="restart"/>
            <w:vAlign w:val="center"/>
          </w:tcPr>
          <w:p w14:paraId="5A40AD45" w14:textId="77777777" w:rsidR="00A22D30" w:rsidRPr="00961C85" w:rsidRDefault="00A22D30" w:rsidP="00E971B4">
            <w:pPr>
              <w:jc w:val="center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p-value†</w:t>
            </w:r>
          </w:p>
        </w:tc>
      </w:tr>
      <w:tr w:rsidR="00A22D30" w:rsidRPr="00961C85" w14:paraId="3ACE34B6" w14:textId="77777777" w:rsidTr="00A22D30">
        <w:tc>
          <w:tcPr>
            <w:tcW w:w="3828" w:type="dxa"/>
            <w:tcBorders>
              <w:bottom w:val="single" w:sz="4" w:space="0" w:color="auto"/>
            </w:tcBorders>
          </w:tcPr>
          <w:p w14:paraId="156A81DE" w14:textId="77777777" w:rsidR="00A22D30" w:rsidRPr="00961C85" w:rsidRDefault="00A22D3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3204DAD2" w14:textId="2BED8658" w:rsidR="00A22D30" w:rsidRPr="00961C85" w:rsidRDefault="00A22D30" w:rsidP="00E971B4">
            <w:pPr>
              <w:jc w:val="center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N (%)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7F4B7477" w14:textId="77777777" w:rsidR="00A22D30" w:rsidRPr="00961C85" w:rsidRDefault="00A22D30" w:rsidP="00E971B4">
            <w:pPr>
              <w:jc w:val="center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N (%)</w:t>
            </w:r>
          </w:p>
        </w:tc>
        <w:tc>
          <w:tcPr>
            <w:tcW w:w="1134" w:type="dxa"/>
            <w:vMerge/>
            <w:tcBorders>
              <w:bottom w:val="single" w:sz="4" w:space="0" w:color="auto"/>
            </w:tcBorders>
          </w:tcPr>
          <w:p w14:paraId="0CBFF2B1" w14:textId="77777777" w:rsidR="00A22D30" w:rsidRPr="00961C85" w:rsidRDefault="00A22D30">
            <w:pPr>
              <w:rPr>
                <w:rFonts w:ascii="Times New Roman" w:hAnsi="Times New Roman" w:cs="Times New Roman"/>
              </w:rPr>
            </w:pPr>
          </w:p>
        </w:tc>
      </w:tr>
      <w:tr w:rsidR="00A22D30" w:rsidRPr="00961C85" w14:paraId="73024917" w14:textId="77777777" w:rsidTr="00A22D30">
        <w:tc>
          <w:tcPr>
            <w:tcW w:w="3828" w:type="dxa"/>
            <w:tcBorders>
              <w:top w:val="single" w:sz="4" w:space="0" w:color="auto"/>
            </w:tcBorders>
          </w:tcPr>
          <w:p w14:paraId="13C8FDBD" w14:textId="77777777" w:rsidR="00A22D30" w:rsidRPr="00961C85" w:rsidRDefault="00A22D30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Sex male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20BB0A69" w14:textId="45779D34" w:rsidR="00A22D30" w:rsidRPr="00961C85" w:rsidRDefault="00A22D30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240 (46.6)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428B3450" w14:textId="77777777" w:rsidR="00A22D30" w:rsidRPr="00961C85" w:rsidRDefault="00A22D30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248 (48.2)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7162B68E" w14:textId="76A7902A" w:rsidR="00A22D30" w:rsidRPr="00961C85" w:rsidRDefault="00A22D30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618</w:t>
            </w:r>
          </w:p>
        </w:tc>
      </w:tr>
      <w:tr w:rsidR="00A22D30" w:rsidRPr="00961C85" w14:paraId="44EEC00C" w14:textId="77777777" w:rsidTr="00A22D30">
        <w:tc>
          <w:tcPr>
            <w:tcW w:w="3828" w:type="dxa"/>
          </w:tcPr>
          <w:p w14:paraId="39BAD996" w14:textId="77777777" w:rsidR="00A22D30" w:rsidRPr="00961C85" w:rsidRDefault="00A22D30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Age mean (SD) [min - max]</w:t>
            </w:r>
          </w:p>
        </w:tc>
        <w:tc>
          <w:tcPr>
            <w:tcW w:w="1984" w:type="dxa"/>
          </w:tcPr>
          <w:p w14:paraId="503A2E6D" w14:textId="727D76AF" w:rsidR="00A22D30" w:rsidRPr="00961C85" w:rsidRDefault="00A22D30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46.8 (13.5) [20 - 88]</w:t>
            </w:r>
          </w:p>
        </w:tc>
        <w:tc>
          <w:tcPr>
            <w:tcW w:w="1985" w:type="dxa"/>
          </w:tcPr>
          <w:p w14:paraId="6313EAC1" w14:textId="77777777" w:rsidR="00A22D30" w:rsidRPr="00961C85" w:rsidRDefault="00A22D30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46.8 (13.5) [20 - 88]</w:t>
            </w:r>
          </w:p>
        </w:tc>
        <w:tc>
          <w:tcPr>
            <w:tcW w:w="1134" w:type="dxa"/>
          </w:tcPr>
          <w:p w14:paraId="0E21E22E" w14:textId="4B7AC22F" w:rsidR="00A22D30" w:rsidRPr="00961C85" w:rsidRDefault="00A22D30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**</w:t>
            </w:r>
          </w:p>
        </w:tc>
      </w:tr>
      <w:tr w:rsidR="00A22D30" w:rsidRPr="00961C85" w14:paraId="17B88523" w14:textId="77777777" w:rsidTr="00A22D30">
        <w:tc>
          <w:tcPr>
            <w:tcW w:w="3828" w:type="dxa"/>
          </w:tcPr>
          <w:p w14:paraId="164A7530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 20 – 24 years old</w:t>
            </w:r>
          </w:p>
        </w:tc>
        <w:tc>
          <w:tcPr>
            <w:tcW w:w="1984" w:type="dxa"/>
          </w:tcPr>
          <w:p w14:paraId="417E6A56" w14:textId="7F912B0C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16 (3.1)</w:t>
            </w:r>
          </w:p>
        </w:tc>
        <w:tc>
          <w:tcPr>
            <w:tcW w:w="1985" w:type="dxa"/>
          </w:tcPr>
          <w:p w14:paraId="29C22C0D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18 (3.5)</w:t>
            </w:r>
          </w:p>
        </w:tc>
        <w:tc>
          <w:tcPr>
            <w:tcW w:w="1134" w:type="dxa"/>
          </w:tcPr>
          <w:p w14:paraId="1920BB27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</w:p>
        </w:tc>
      </w:tr>
      <w:tr w:rsidR="00A22D30" w:rsidRPr="00961C85" w14:paraId="264942AA" w14:textId="77777777" w:rsidTr="00A22D30">
        <w:tc>
          <w:tcPr>
            <w:tcW w:w="3828" w:type="dxa"/>
          </w:tcPr>
          <w:p w14:paraId="1CD84B83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 25 – 29</w:t>
            </w:r>
          </w:p>
        </w:tc>
        <w:tc>
          <w:tcPr>
            <w:tcW w:w="1984" w:type="dxa"/>
          </w:tcPr>
          <w:p w14:paraId="30D5921E" w14:textId="2EC6EB13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32 (6.2)</w:t>
            </w:r>
          </w:p>
        </w:tc>
        <w:tc>
          <w:tcPr>
            <w:tcW w:w="1985" w:type="dxa"/>
          </w:tcPr>
          <w:p w14:paraId="0C536537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50 (9.7)</w:t>
            </w:r>
          </w:p>
        </w:tc>
        <w:tc>
          <w:tcPr>
            <w:tcW w:w="1134" w:type="dxa"/>
          </w:tcPr>
          <w:p w14:paraId="765E9A10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</w:p>
        </w:tc>
      </w:tr>
      <w:tr w:rsidR="00A22D30" w:rsidRPr="00961C85" w14:paraId="7606931B" w14:textId="77777777" w:rsidTr="00A22D30">
        <w:tc>
          <w:tcPr>
            <w:tcW w:w="3828" w:type="dxa"/>
          </w:tcPr>
          <w:p w14:paraId="638F2821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 30 – 34</w:t>
            </w:r>
          </w:p>
        </w:tc>
        <w:tc>
          <w:tcPr>
            <w:tcW w:w="1984" w:type="dxa"/>
          </w:tcPr>
          <w:p w14:paraId="060378EC" w14:textId="283197BE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46 (8.9)</w:t>
            </w:r>
          </w:p>
        </w:tc>
        <w:tc>
          <w:tcPr>
            <w:tcW w:w="1985" w:type="dxa"/>
          </w:tcPr>
          <w:p w14:paraId="4E429DAC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62 (12.0)</w:t>
            </w:r>
          </w:p>
        </w:tc>
        <w:tc>
          <w:tcPr>
            <w:tcW w:w="1134" w:type="dxa"/>
          </w:tcPr>
          <w:p w14:paraId="6CA7A234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</w:p>
        </w:tc>
      </w:tr>
      <w:tr w:rsidR="00A22D30" w:rsidRPr="00961C85" w14:paraId="69654423" w14:textId="77777777" w:rsidTr="00A22D30">
        <w:tc>
          <w:tcPr>
            <w:tcW w:w="3828" w:type="dxa"/>
          </w:tcPr>
          <w:p w14:paraId="75467A80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 35 – 39</w:t>
            </w:r>
          </w:p>
        </w:tc>
        <w:tc>
          <w:tcPr>
            <w:tcW w:w="1984" w:type="dxa"/>
          </w:tcPr>
          <w:p w14:paraId="2BD67EE8" w14:textId="7DF862D5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44 (8.5)</w:t>
            </w:r>
          </w:p>
        </w:tc>
        <w:tc>
          <w:tcPr>
            <w:tcW w:w="1985" w:type="dxa"/>
          </w:tcPr>
          <w:p w14:paraId="5ECF4E3D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60 (11.7)</w:t>
            </w:r>
          </w:p>
        </w:tc>
        <w:tc>
          <w:tcPr>
            <w:tcW w:w="1134" w:type="dxa"/>
          </w:tcPr>
          <w:p w14:paraId="51F970B2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</w:p>
        </w:tc>
      </w:tr>
      <w:tr w:rsidR="00A22D30" w:rsidRPr="00961C85" w14:paraId="77BE214A" w14:textId="77777777" w:rsidTr="00A22D30">
        <w:tc>
          <w:tcPr>
            <w:tcW w:w="3828" w:type="dxa"/>
          </w:tcPr>
          <w:p w14:paraId="6CF3ECFF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 40 – 44</w:t>
            </w:r>
          </w:p>
        </w:tc>
        <w:tc>
          <w:tcPr>
            <w:tcW w:w="1984" w:type="dxa"/>
          </w:tcPr>
          <w:p w14:paraId="64D7DD42" w14:textId="35FC174B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44 (8.5)</w:t>
            </w:r>
          </w:p>
        </w:tc>
        <w:tc>
          <w:tcPr>
            <w:tcW w:w="1985" w:type="dxa"/>
          </w:tcPr>
          <w:p w14:paraId="48501919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61 (11.8)</w:t>
            </w:r>
          </w:p>
        </w:tc>
        <w:tc>
          <w:tcPr>
            <w:tcW w:w="1134" w:type="dxa"/>
          </w:tcPr>
          <w:p w14:paraId="43DFB20B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</w:p>
        </w:tc>
      </w:tr>
      <w:tr w:rsidR="00A22D30" w:rsidRPr="00961C85" w14:paraId="670C0CC9" w14:textId="77777777" w:rsidTr="00A22D30">
        <w:tc>
          <w:tcPr>
            <w:tcW w:w="3828" w:type="dxa"/>
          </w:tcPr>
          <w:p w14:paraId="54101728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 45 – 49</w:t>
            </w:r>
          </w:p>
        </w:tc>
        <w:tc>
          <w:tcPr>
            <w:tcW w:w="1984" w:type="dxa"/>
          </w:tcPr>
          <w:p w14:paraId="08553C5E" w14:textId="4C9809A0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80 (15.5)</w:t>
            </w:r>
          </w:p>
        </w:tc>
        <w:tc>
          <w:tcPr>
            <w:tcW w:w="1985" w:type="dxa"/>
          </w:tcPr>
          <w:p w14:paraId="48F985AA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90(17.5)</w:t>
            </w:r>
          </w:p>
        </w:tc>
        <w:tc>
          <w:tcPr>
            <w:tcW w:w="1134" w:type="dxa"/>
          </w:tcPr>
          <w:p w14:paraId="2789A858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</w:p>
        </w:tc>
      </w:tr>
      <w:tr w:rsidR="00A22D30" w:rsidRPr="00961C85" w14:paraId="578AF2E9" w14:textId="77777777" w:rsidTr="00A22D30">
        <w:tc>
          <w:tcPr>
            <w:tcW w:w="3828" w:type="dxa"/>
          </w:tcPr>
          <w:p w14:paraId="54536C89" w14:textId="77777777" w:rsidR="00A22D30" w:rsidRPr="00961C85" w:rsidRDefault="00A22D30" w:rsidP="0049224B">
            <w:pPr>
              <w:ind w:firstLineChars="50" w:firstLine="105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50 – 54</w:t>
            </w:r>
          </w:p>
        </w:tc>
        <w:tc>
          <w:tcPr>
            <w:tcW w:w="1984" w:type="dxa"/>
          </w:tcPr>
          <w:p w14:paraId="1F77A4BB" w14:textId="029644ED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80 (15.5)</w:t>
            </w:r>
          </w:p>
        </w:tc>
        <w:tc>
          <w:tcPr>
            <w:tcW w:w="1985" w:type="dxa"/>
          </w:tcPr>
          <w:p w14:paraId="4BF74F0F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66 (12.8)</w:t>
            </w:r>
          </w:p>
        </w:tc>
        <w:tc>
          <w:tcPr>
            <w:tcW w:w="1134" w:type="dxa"/>
          </w:tcPr>
          <w:p w14:paraId="69A0C3F8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</w:p>
        </w:tc>
      </w:tr>
      <w:tr w:rsidR="00A22D30" w:rsidRPr="00961C85" w14:paraId="5EF5CA53" w14:textId="77777777" w:rsidTr="00A22D30">
        <w:tc>
          <w:tcPr>
            <w:tcW w:w="3828" w:type="dxa"/>
          </w:tcPr>
          <w:p w14:paraId="0895AB1E" w14:textId="77777777" w:rsidR="00A22D30" w:rsidRPr="00961C85" w:rsidRDefault="00A22D30" w:rsidP="0049224B">
            <w:pPr>
              <w:pStyle w:val="a4"/>
              <w:numPr>
                <w:ilvl w:val="0"/>
                <w:numId w:val="2"/>
              </w:numPr>
              <w:ind w:leftChars="0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– 59</w:t>
            </w:r>
          </w:p>
        </w:tc>
        <w:tc>
          <w:tcPr>
            <w:tcW w:w="1984" w:type="dxa"/>
          </w:tcPr>
          <w:p w14:paraId="70D24289" w14:textId="46A8FD40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49 (9.5)</w:t>
            </w:r>
          </w:p>
        </w:tc>
        <w:tc>
          <w:tcPr>
            <w:tcW w:w="1985" w:type="dxa"/>
          </w:tcPr>
          <w:p w14:paraId="4D4F7B27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54 (10.5)</w:t>
            </w:r>
          </w:p>
        </w:tc>
        <w:tc>
          <w:tcPr>
            <w:tcW w:w="1134" w:type="dxa"/>
          </w:tcPr>
          <w:p w14:paraId="7D346AE5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</w:p>
        </w:tc>
      </w:tr>
      <w:tr w:rsidR="00A22D30" w:rsidRPr="00961C85" w14:paraId="76C3C46F" w14:textId="77777777" w:rsidTr="00A22D30">
        <w:tc>
          <w:tcPr>
            <w:tcW w:w="3828" w:type="dxa"/>
          </w:tcPr>
          <w:p w14:paraId="165FCB2A" w14:textId="77777777" w:rsidR="00A22D30" w:rsidRPr="00961C85" w:rsidRDefault="00A22D30" w:rsidP="0049224B">
            <w:pPr>
              <w:ind w:firstLineChars="50" w:firstLine="105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gt;60</w:t>
            </w:r>
          </w:p>
        </w:tc>
        <w:tc>
          <w:tcPr>
            <w:tcW w:w="1984" w:type="dxa"/>
          </w:tcPr>
          <w:p w14:paraId="7401CB25" w14:textId="5A7BBAF8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124 (24.1)</w:t>
            </w:r>
          </w:p>
        </w:tc>
        <w:tc>
          <w:tcPr>
            <w:tcW w:w="1985" w:type="dxa"/>
          </w:tcPr>
          <w:p w14:paraId="03DB2FD3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54 (10.5)</w:t>
            </w:r>
          </w:p>
        </w:tc>
        <w:tc>
          <w:tcPr>
            <w:tcW w:w="1134" w:type="dxa"/>
          </w:tcPr>
          <w:p w14:paraId="0AC65BFE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</w:p>
        </w:tc>
      </w:tr>
      <w:tr w:rsidR="00A22D30" w:rsidRPr="00961C85" w14:paraId="1CEB75D4" w14:textId="77777777" w:rsidTr="00A22D30">
        <w:tc>
          <w:tcPr>
            <w:tcW w:w="3828" w:type="dxa"/>
          </w:tcPr>
          <w:p w14:paraId="4F53DA1F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Married</w:t>
            </w:r>
          </w:p>
        </w:tc>
        <w:tc>
          <w:tcPr>
            <w:tcW w:w="1984" w:type="dxa"/>
          </w:tcPr>
          <w:p w14:paraId="5EE3C495" w14:textId="3BE7F739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355 (68.9)</w:t>
            </w:r>
          </w:p>
        </w:tc>
        <w:tc>
          <w:tcPr>
            <w:tcW w:w="1985" w:type="dxa"/>
          </w:tcPr>
          <w:p w14:paraId="62F9627E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293 (56.9)</w:t>
            </w:r>
          </w:p>
        </w:tc>
        <w:tc>
          <w:tcPr>
            <w:tcW w:w="1134" w:type="dxa"/>
          </w:tcPr>
          <w:p w14:paraId="144457DD" w14:textId="7125A012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**</w:t>
            </w:r>
          </w:p>
        </w:tc>
      </w:tr>
      <w:tr w:rsidR="00A22D30" w:rsidRPr="00961C85" w14:paraId="2F115915" w14:textId="77777777" w:rsidTr="00A22D30">
        <w:tc>
          <w:tcPr>
            <w:tcW w:w="3828" w:type="dxa"/>
          </w:tcPr>
          <w:p w14:paraId="101416DE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Having a </w:t>
            </w:r>
            <w:proofErr w:type="gramStart"/>
            <w:r w:rsidRPr="00961C85">
              <w:rPr>
                <w:rFonts w:ascii="Times New Roman" w:hAnsi="Times New Roman" w:cs="Times New Roman"/>
              </w:rPr>
              <w:t>child/ children</w:t>
            </w:r>
            <w:proofErr w:type="gramEnd"/>
          </w:p>
        </w:tc>
        <w:tc>
          <w:tcPr>
            <w:tcW w:w="1984" w:type="dxa"/>
          </w:tcPr>
          <w:p w14:paraId="6DBDF5BF" w14:textId="61A1457B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325 (63.1)</w:t>
            </w:r>
          </w:p>
        </w:tc>
        <w:tc>
          <w:tcPr>
            <w:tcW w:w="1985" w:type="dxa"/>
          </w:tcPr>
          <w:p w14:paraId="2B899BF2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270 (52.4)</w:t>
            </w:r>
          </w:p>
        </w:tc>
        <w:tc>
          <w:tcPr>
            <w:tcW w:w="1134" w:type="dxa"/>
          </w:tcPr>
          <w:p w14:paraId="59305A9F" w14:textId="153A1ADF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001**</w:t>
            </w:r>
          </w:p>
        </w:tc>
      </w:tr>
      <w:tr w:rsidR="00A22D30" w:rsidRPr="00961C85" w14:paraId="2C94B196" w14:textId="77777777" w:rsidTr="00A22D30">
        <w:tc>
          <w:tcPr>
            <w:tcW w:w="3828" w:type="dxa"/>
          </w:tcPr>
          <w:p w14:paraId="479353DE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Household income</w:t>
            </w:r>
          </w:p>
        </w:tc>
        <w:tc>
          <w:tcPr>
            <w:tcW w:w="1984" w:type="dxa"/>
          </w:tcPr>
          <w:p w14:paraId="7A05524C" w14:textId="1425898F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</w:tcPr>
          <w:p w14:paraId="393327F8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7A912065" w14:textId="352897E3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833</w:t>
            </w:r>
          </w:p>
        </w:tc>
      </w:tr>
      <w:tr w:rsidR="00A22D30" w:rsidRPr="00961C85" w14:paraId="2A942F9F" w14:textId="77777777" w:rsidTr="00A22D30">
        <w:tc>
          <w:tcPr>
            <w:tcW w:w="3828" w:type="dxa"/>
          </w:tcPr>
          <w:p w14:paraId="5F6D9ABC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 &lt;2 million yen</w:t>
            </w:r>
          </w:p>
        </w:tc>
        <w:tc>
          <w:tcPr>
            <w:tcW w:w="1984" w:type="dxa"/>
          </w:tcPr>
          <w:p w14:paraId="0AD616EF" w14:textId="3E4D10A2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31 (6.0)</w:t>
            </w:r>
          </w:p>
        </w:tc>
        <w:tc>
          <w:tcPr>
            <w:tcW w:w="1985" w:type="dxa"/>
          </w:tcPr>
          <w:p w14:paraId="523A933C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36 (7.0)</w:t>
            </w:r>
          </w:p>
        </w:tc>
        <w:tc>
          <w:tcPr>
            <w:tcW w:w="1134" w:type="dxa"/>
          </w:tcPr>
          <w:p w14:paraId="2C2F386B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</w:p>
        </w:tc>
      </w:tr>
      <w:tr w:rsidR="00A22D30" w:rsidRPr="00961C85" w14:paraId="6649496B" w14:textId="77777777" w:rsidTr="00A22D30">
        <w:tc>
          <w:tcPr>
            <w:tcW w:w="3828" w:type="dxa"/>
          </w:tcPr>
          <w:p w14:paraId="11F3BCEF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 2 -4  </w:t>
            </w:r>
          </w:p>
        </w:tc>
        <w:tc>
          <w:tcPr>
            <w:tcW w:w="1984" w:type="dxa"/>
          </w:tcPr>
          <w:p w14:paraId="4EA3CBF4" w14:textId="49954C1C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89 (17.3)</w:t>
            </w:r>
          </w:p>
        </w:tc>
        <w:tc>
          <w:tcPr>
            <w:tcW w:w="1985" w:type="dxa"/>
          </w:tcPr>
          <w:p w14:paraId="7CD43324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83 (16.1)</w:t>
            </w:r>
          </w:p>
        </w:tc>
        <w:tc>
          <w:tcPr>
            <w:tcW w:w="1134" w:type="dxa"/>
          </w:tcPr>
          <w:p w14:paraId="73BAF4AB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</w:p>
        </w:tc>
      </w:tr>
      <w:tr w:rsidR="00A22D30" w:rsidRPr="00961C85" w14:paraId="2291C6DB" w14:textId="77777777" w:rsidTr="00A22D30">
        <w:tc>
          <w:tcPr>
            <w:tcW w:w="3828" w:type="dxa"/>
          </w:tcPr>
          <w:p w14:paraId="24926D1B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 4 -6</w:t>
            </w:r>
          </w:p>
        </w:tc>
        <w:tc>
          <w:tcPr>
            <w:tcW w:w="1984" w:type="dxa"/>
          </w:tcPr>
          <w:p w14:paraId="2070797B" w14:textId="293B1114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116 (22.5)</w:t>
            </w:r>
          </w:p>
        </w:tc>
        <w:tc>
          <w:tcPr>
            <w:tcW w:w="1985" w:type="dxa"/>
          </w:tcPr>
          <w:p w14:paraId="15F120E7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108 (21.0)</w:t>
            </w:r>
          </w:p>
        </w:tc>
        <w:tc>
          <w:tcPr>
            <w:tcW w:w="1134" w:type="dxa"/>
          </w:tcPr>
          <w:p w14:paraId="5E8800C1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</w:p>
        </w:tc>
      </w:tr>
      <w:tr w:rsidR="00A22D30" w:rsidRPr="00961C85" w14:paraId="50528AC6" w14:textId="77777777" w:rsidTr="00A22D30">
        <w:tc>
          <w:tcPr>
            <w:tcW w:w="3828" w:type="dxa"/>
          </w:tcPr>
          <w:p w14:paraId="4D8671C3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 6 -8</w:t>
            </w:r>
          </w:p>
        </w:tc>
        <w:tc>
          <w:tcPr>
            <w:tcW w:w="1984" w:type="dxa"/>
          </w:tcPr>
          <w:p w14:paraId="39C71424" w14:textId="704CA94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78 (15.1)</w:t>
            </w:r>
          </w:p>
        </w:tc>
        <w:tc>
          <w:tcPr>
            <w:tcW w:w="1985" w:type="dxa"/>
          </w:tcPr>
          <w:p w14:paraId="255C7BCD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75 (14.6)</w:t>
            </w:r>
          </w:p>
        </w:tc>
        <w:tc>
          <w:tcPr>
            <w:tcW w:w="1134" w:type="dxa"/>
          </w:tcPr>
          <w:p w14:paraId="68062F54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</w:p>
        </w:tc>
      </w:tr>
      <w:tr w:rsidR="00A22D30" w:rsidRPr="00961C85" w14:paraId="349C43FD" w14:textId="77777777" w:rsidTr="00A22D30">
        <w:tc>
          <w:tcPr>
            <w:tcW w:w="3828" w:type="dxa"/>
          </w:tcPr>
          <w:p w14:paraId="09A29EEE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 8 – 10</w:t>
            </w:r>
          </w:p>
        </w:tc>
        <w:tc>
          <w:tcPr>
            <w:tcW w:w="1984" w:type="dxa"/>
          </w:tcPr>
          <w:p w14:paraId="3EB7D180" w14:textId="24292160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40 (7.8)</w:t>
            </w:r>
          </w:p>
        </w:tc>
        <w:tc>
          <w:tcPr>
            <w:tcW w:w="1985" w:type="dxa"/>
          </w:tcPr>
          <w:p w14:paraId="2CECE874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53 (10.3)</w:t>
            </w:r>
          </w:p>
        </w:tc>
        <w:tc>
          <w:tcPr>
            <w:tcW w:w="1134" w:type="dxa"/>
          </w:tcPr>
          <w:p w14:paraId="179E7286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</w:p>
        </w:tc>
      </w:tr>
      <w:tr w:rsidR="00A22D30" w:rsidRPr="00961C85" w14:paraId="550DF7C5" w14:textId="77777777" w:rsidTr="00A22D30">
        <w:tc>
          <w:tcPr>
            <w:tcW w:w="3828" w:type="dxa"/>
          </w:tcPr>
          <w:p w14:paraId="69E91B6C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 10&lt;</w:t>
            </w:r>
          </w:p>
        </w:tc>
        <w:tc>
          <w:tcPr>
            <w:tcW w:w="1984" w:type="dxa"/>
          </w:tcPr>
          <w:p w14:paraId="2ECDE842" w14:textId="4A7F424B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42 (8.2)</w:t>
            </w:r>
          </w:p>
        </w:tc>
        <w:tc>
          <w:tcPr>
            <w:tcW w:w="1985" w:type="dxa"/>
          </w:tcPr>
          <w:p w14:paraId="2C5406A4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40 (7.8)</w:t>
            </w:r>
          </w:p>
        </w:tc>
        <w:tc>
          <w:tcPr>
            <w:tcW w:w="1134" w:type="dxa"/>
          </w:tcPr>
          <w:p w14:paraId="2E8F932D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</w:p>
        </w:tc>
      </w:tr>
      <w:tr w:rsidR="00A22D30" w:rsidRPr="00961C85" w14:paraId="05CC94B5" w14:textId="77777777" w:rsidTr="00A22D30">
        <w:tc>
          <w:tcPr>
            <w:tcW w:w="3828" w:type="dxa"/>
          </w:tcPr>
          <w:p w14:paraId="13E712EA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 unknown</w:t>
            </w:r>
          </w:p>
        </w:tc>
        <w:tc>
          <w:tcPr>
            <w:tcW w:w="1984" w:type="dxa"/>
          </w:tcPr>
          <w:p w14:paraId="22CD6663" w14:textId="6F0E3755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119 (23.1)</w:t>
            </w:r>
          </w:p>
        </w:tc>
        <w:tc>
          <w:tcPr>
            <w:tcW w:w="1985" w:type="dxa"/>
          </w:tcPr>
          <w:p w14:paraId="3CDDB377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120 (23.3)</w:t>
            </w:r>
          </w:p>
        </w:tc>
        <w:tc>
          <w:tcPr>
            <w:tcW w:w="1134" w:type="dxa"/>
          </w:tcPr>
          <w:p w14:paraId="203AAB5B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</w:p>
        </w:tc>
      </w:tr>
      <w:tr w:rsidR="00A22D30" w:rsidRPr="00961C85" w14:paraId="344019EB" w14:textId="77777777" w:rsidTr="00A22D30">
        <w:tc>
          <w:tcPr>
            <w:tcW w:w="3828" w:type="dxa"/>
          </w:tcPr>
          <w:p w14:paraId="1471A4A5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Education status</w:t>
            </w:r>
          </w:p>
        </w:tc>
        <w:tc>
          <w:tcPr>
            <w:tcW w:w="1984" w:type="dxa"/>
          </w:tcPr>
          <w:p w14:paraId="66C60CF4" w14:textId="6DC515A4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</w:tcPr>
          <w:p w14:paraId="56EBE3A0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32885C0C" w14:textId="52C7706D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012*</w:t>
            </w:r>
          </w:p>
        </w:tc>
      </w:tr>
      <w:tr w:rsidR="00A22D30" w:rsidRPr="00961C85" w14:paraId="3CD92D95" w14:textId="77777777" w:rsidTr="00A22D30">
        <w:tc>
          <w:tcPr>
            <w:tcW w:w="3828" w:type="dxa"/>
          </w:tcPr>
          <w:p w14:paraId="1A2F12E2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 Junior high school</w:t>
            </w:r>
          </w:p>
        </w:tc>
        <w:tc>
          <w:tcPr>
            <w:tcW w:w="1984" w:type="dxa"/>
          </w:tcPr>
          <w:p w14:paraId="1AF418A8" w14:textId="704D925D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15 (2.9)</w:t>
            </w:r>
          </w:p>
        </w:tc>
        <w:tc>
          <w:tcPr>
            <w:tcW w:w="1985" w:type="dxa"/>
          </w:tcPr>
          <w:p w14:paraId="2162B37C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11 (2.1)</w:t>
            </w:r>
          </w:p>
        </w:tc>
        <w:tc>
          <w:tcPr>
            <w:tcW w:w="1134" w:type="dxa"/>
          </w:tcPr>
          <w:p w14:paraId="628C5657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</w:p>
        </w:tc>
      </w:tr>
      <w:tr w:rsidR="00A22D30" w:rsidRPr="00961C85" w14:paraId="13686448" w14:textId="77777777" w:rsidTr="00A22D30">
        <w:tc>
          <w:tcPr>
            <w:tcW w:w="3828" w:type="dxa"/>
          </w:tcPr>
          <w:p w14:paraId="72B68F22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 High school</w:t>
            </w:r>
          </w:p>
        </w:tc>
        <w:tc>
          <w:tcPr>
            <w:tcW w:w="1984" w:type="dxa"/>
          </w:tcPr>
          <w:p w14:paraId="609DFBAB" w14:textId="277B4D10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173 (33.6)</w:t>
            </w:r>
          </w:p>
        </w:tc>
        <w:tc>
          <w:tcPr>
            <w:tcW w:w="1985" w:type="dxa"/>
          </w:tcPr>
          <w:p w14:paraId="27CCB3C0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132 (25.6)</w:t>
            </w:r>
          </w:p>
        </w:tc>
        <w:tc>
          <w:tcPr>
            <w:tcW w:w="1134" w:type="dxa"/>
          </w:tcPr>
          <w:p w14:paraId="7318A46A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</w:p>
        </w:tc>
      </w:tr>
      <w:tr w:rsidR="00A22D30" w:rsidRPr="00961C85" w14:paraId="66501007" w14:textId="77777777" w:rsidTr="00A22D30">
        <w:tc>
          <w:tcPr>
            <w:tcW w:w="3828" w:type="dxa"/>
          </w:tcPr>
          <w:p w14:paraId="26DBD5AE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 College</w:t>
            </w:r>
          </w:p>
        </w:tc>
        <w:tc>
          <w:tcPr>
            <w:tcW w:w="1984" w:type="dxa"/>
          </w:tcPr>
          <w:p w14:paraId="5AA13E8A" w14:textId="2BE4995F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126 (24.5)</w:t>
            </w:r>
          </w:p>
        </w:tc>
        <w:tc>
          <w:tcPr>
            <w:tcW w:w="1985" w:type="dxa"/>
          </w:tcPr>
          <w:p w14:paraId="76E91529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116 (22.5)</w:t>
            </w:r>
          </w:p>
        </w:tc>
        <w:tc>
          <w:tcPr>
            <w:tcW w:w="1134" w:type="dxa"/>
          </w:tcPr>
          <w:p w14:paraId="66DDCEB6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</w:p>
        </w:tc>
      </w:tr>
      <w:tr w:rsidR="00A22D30" w:rsidRPr="00961C85" w14:paraId="1A8B8857" w14:textId="77777777" w:rsidTr="00A22D30">
        <w:tc>
          <w:tcPr>
            <w:tcW w:w="3828" w:type="dxa"/>
          </w:tcPr>
          <w:p w14:paraId="2883DCAC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 Undergraduate school</w:t>
            </w:r>
          </w:p>
        </w:tc>
        <w:tc>
          <w:tcPr>
            <w:tcW w:w="1984" w:type="dxa"/>
          </w:tcPr>
          <w:p w14:paraId="65B57D30" w14:textId="6DF9226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187 (36.3)</w:t>
            </w:r>
          </w:p>
        </w:tc>
        <w:tc>
          <w:tcPr>
            <w:tcW w:w="1985" w:type="dxa"/>
          </w:tcPr>
          <w:p w14:paraId="7E9077F2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232 (45.0)</w:t>
            </w:r>
          </w:p>
        </w:tc>
        <w:tc>
          <w:tcPr>
            <w:tcW w:w="1134" w:type="dxa"/>
          </w:tcPr>
          <w:p w14:paraId="07567322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</w:p>
        </w:tc>
      </w:tr>
      <w:tr w:rsidR="00A22D30" w:rsidRPr="00961C85" w14:paraId="66D86642" w14:textId="77777777" w:rsidTr="00A22D30">
        <w:tc>
          <w:tcPr>
            <w:tcW w:w="3828" w:type="dxa"/>
          </w:tcPr>
          <w:p w14:paraId="75FA32CA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 Upper than graduate school</w:t>
            </w:r>
          </w:p>
        </w:tc>
        <w:tc>
          <w:tcPr>
            <w:tcW w:w="1984" w:type="dxa"/>
          </w:tcPr>
          <w:p w14:paraId="1A7B70A3" w14:textId="32271668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14 (2.7)</w:t>
            </w:r>
          </w:p>
        </w:tc>
        <w:tc>
          <w:tcPr>
            <w:tcW w:w="1985" w:type="dxa"/>
          </w:tcPr>
          <w:p w14:paraId="0C9CDD6F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23 </w:t>
            </w:r>
          </w:p>
        </w:tc>
        <w:tc>
          <w:tcPr>
            <w:tcW w:w="1134" w:type="dxa"/>
          </w:tcPr>
          <w:p w14:paraId="78E791FC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</w:p>
        </w:tc>
      </w:tr>
      <w:tr w:rsidR="00A22D30" w:rsidRPr="00961C85" w14:paraId="57C0772B" w14:textId="77777777" w:rsidTr="00A22D30">
        <w:tc>
          <w:tcPr>
            <w:tcW w:w="3828" w:type="dxa"/>
            <w:tcBorders>
              <w:bottom w:val="single" w:sz="4" w:space="0" w:color="auto"/>
            </w:tcBorders>
          </w:tcPr>
          <w:p w14:paraId="16D7D99B" w14:textId="227ACCC1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 Unknown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71C3CACD" w14:textId="375613AB" w:rsidR="00A22D30" w:rsidRPr="00961C85" w:rsidRDefault="00A22D30" w:rsidP="00EE679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-(-)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7F47FCDA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1 (0.2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7BC2412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</w:p>
        </w:tc>
      </w:tr>
      <w:tr w:rsidR="00A22D30" w:rsidRPr="00961C85" w14:paraId="0967513A" w14:textId="77777777" w:rsidTr="00A22D30">
        <w:tc>
          <w:tcPr>
            <w:tcW w:w="3828" w:type="dxa"/>
            <w:tcBorders>
              <w:top w:val="single" w:sz="4" w:space="0" w:color="auto"/>
              <w:bottom w:val="single" w:sz="4" w:space="0" w:color="auto"/>
            </w:tcBorders>
          </w:tcPr>
          <w:p w14:paraId="569EC02F" w14:textId="6C755B54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Scale [range]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233FC163" w14:textId="17FBF6C9" w:rsidR="00A22D30" w:rsidRPr="00961C85" w:rsidRDefault="00A22D30" w:rsidP="00EE679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Mean (SD)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5FEAC589" w14:textId="507D46CF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Mean (SD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4CA8F90D" w14:textId="77777777" w:rsidR="00A22D30" w:rsidRPr="00961C85" w:rsidRDefault="00A22D30" w:rsidP="0049224B">
            <w:pPr>
              <w:rPr>
                <w:rFonts w:ascii="Times New Roman" w:hAnsi="Times New Roman" w:cs="Times New Roman"/>
              </w:rPr>
            </w:pPr>
          </w:p>
        </w:tc>
      </w:tr>
      <w:tr w:rsidR="00A22D30" w:rsidRPr="00961C85" w14:paraId="6818C759" w14:textId="77777777" w:rsidTr="00A22D30">
        <w:tc>
          <w:tcPr>
            <w:tcW w:w="3828" w:type="dxa"/>
            <w:tcBorders>
              <w:top w:val="single" w:sz="4" w:space="0" w:color="auto"/>
            </w:tcBorders>
          </w:tcPr>
          <w:p w14:paraId="217606C4" w14:textId="44106789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Euthymia scale [0 - 10]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47EE4F97" w14:textId="311748F5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7.35 (2.54)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1C702B26" w14:textId="14F58B0B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4.57 (2.86)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16341BBC" w14:textId="2AE3DEEB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**</w:t>
            </w:r>
          </w:p>
        </w:tc>
      </w:tr>
      <w:tr w:rsidR="00A22D30" w:rsidRPr="00961C85" w14:paraId="4891374A" w14:textId="77777777" w:rsidTr="00A22D30">
        <w:tc>
          <w:tcPr>
            <w:tcW w:w="3828" w:type="dxa"/>
          </w:tcPr>
          <w:p w14:paraId="3028E3A0" w14:textId="4460C20B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PWB</w:t>
            </w:r>
          </w:p>
        </w:tc>
        <w:tc>
          <w:tcPr>
            <w:tcW w:w="1984" w:type="dxa"/>
          </w:tcPr>
          <w:p w14:paraId="2BB12C3F" w14:textId="0376879A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</w:tcPr>
          <w:p w14:paraId="46FB2C6D" w14:textId="77777777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2CE42CA3" w14:textId="77777777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</w:p>
        </w:tc>
      </w:tr>
      <w:tr w:rsidR="00A22D30" w:rsidRPr="00961C85" w14:paraId="1ABCB5F8" w14:textId="77777777" w:rsidTr="00A22D30">
        <w:tc>
          <w:tcPr>
            <w:tcW w:w="3828" w:type="dxa"/>
          </w:tcPr>
          <w:p w14:paraId="73E248A7" w14:textId="4F010094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 Autonomy [7 - 49]</w:t>
            </w:r>
          </w:p>
        </w:tc>
        <w:tc>
          <w:tcPr>
            <w:tcW w:w="1984" w:type="dxa"/>
          </w:tcPr>
          <w:p w14:paraId="4B0A1C70" w14:textId="7C37B504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29.86 (5.46)</w:t>
            </w:r>
          </w:p>
        </w:tc>
        <w:tc>
          <w:tcPr>
            <w:tcW w:w="1985" w:type="dxa"/>
          </w:tcPr>
          <w:p w14:paraId="5DF1D292" w14:textId="24796B7A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27.6 (6.45)</w:t>
            </w:r>
          </w:p>
        </w:tc>
        <w:tc>
          <w:tcPr>
            <w:tcW w:w="1134" w:type="dxa"/>
          </w:tcPr>
          <w:p w14:paraId="21281BBC" w14:textId="611CEF67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**</w:t>
            </w:r>
          </w:p>
        </w:tc>
      </w:tr>
      <w:tr w:rsidR="00A22D30" w:rsidRPr="00961C85" w14:paraId="6373E8FE" w14:textId="77777777" w:rsidTr="00A22D30">
        <w:tc>
          <w:tcPr>
            <w:tcW w:w="3828" w:type="dxa"/>
          </w:tcPr>
          <w:p w14:paraId="65504153" w14:textId="74800CC6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lastRenderedPageBreak/>
              <w:t xml:space="preserve"> Environmental mastery [7 - 49]</w:t>
            </w:r>
          </w:p>
        </w:tc>
        <w:tc>
          <w:tcPr>
            <w:tcW w:w="1984" w:type="dxa"/>
          </w:tcPr>
          <w:p w14:paraId="52E70869" w14:textId="3933A747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30.93 (5.01)</w:t>
            </w:r>
          </w:p>
        </w:tc>
        <w:tc>
          <w:tcPr>
            <w:tcW w:w="1985" w:type="dxa"/>
          </w:tcPr>
          <w:p w14:paraId="043A7645" w14:textId="164F2B47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26.0 (5.88)</w:t>
            </w:r>
          </w:p>
        </w:tc>
        <w:tc>
          <w:tcPr>
            <w:tcW w:w="1134" w:type="dxa"/>
          </w:tcPr>
          <w:p w14:paraId="51D7EB8A" w14:textId="763C05C7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**</w:t>
            </w:r>
          </w:p>
        </w:tc>
      </w:tr>
      <w:tr w:rsidR="00A22D30" w:rsidRPr="00961C85" w14:paraId="6F7E64F6" w14:textId="77777777" w:rsidTr="00A22D30">
        <w:tc>
          <w:tcPr>
            <w:tcW w:w="3828" w:type="dxa"/>
          </w:tcPr>
          <w:p w14:paraId="664EB3FF" w14:textId="6F76EE0E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 Personal growth [7 - 49]</w:t>
            </w:r>
          </w:p>
        </w:tc>
        <w:tc>
          <w:tcPr>
            <w:tcW w:w="1984" w:type="dxa"/>
          </w:tcPr>
          <w:p w14:paraId="745C2ABB" w14:textId="5FDF911B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31.43 (5.77)</w:t>
            </w:r>
          </w:p>
        </w:tc>
        <w:tc>
          <w:tcPr>
            <w:tcW w:w="1985" w:type="dxa"/>
          </w:tcPr>
          <w:p w14:paraId="0EE033C2" w14:textId="3124797E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27.9 (6.88)</w:t>
            </w:r>
          </w:p>
        </w:tc>
        <w:tc>
          <w:tcPr>
            <w:tcW w:w="1134" w:type="dxa"/>
          </w:tcPr>
          <w:p w14:paraId="4A2E5BA3" w14:textId="5F55ACDD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**</w:t>
            </w:r>
          </w:p>
        </w:tc>
      </w:tr>
      <w:tr w:rsidR="00A22D30" w:rsidRPr="00961C85" w14:paraId="27EC490B" w14:textId="77777777" w:rsidTr="00A22D30">
        <w:tc>
          <w:tcPr>
            <w:tcW w:w="3828" w:type="dxa"/>
          </w:tcPr>
          <w:p w14:paraId="32D23A8D" w14:textId="40977F1B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 Positive relationships with others [7 - 49]</w:t>
            </w:r>
          </w:p>
        </w:tc>
        <w:tc>
          <w:tcPr>
            <w:tcW w:w="1984" w:type="dxa"/>
          </w:tcPr>
          <w:p w14:paraId="461D05B8" w14:textId="2A72440D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31.43 (5.66)</w:t>
            </w:r>
          </w:p>
        </w:tc>
        <w:tc>
          <w:tcPr>
            <w:tcW w:w="1985" w:type="dxa"/>
          </w:tcPr>
          <w:p w14:paraId="62713D28" w14:textId="3FE2729C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27.7 (6.97)</w:t>
            </w:r>
          </w:p>
        </w:tc>
        <w:tc>
          <w:tcPr>
            <w:tcW w:w="1134" w:type="dxa"/>
          </w:tcPr>
          <w:p w14:paraId="2D441527" w14:textId="6D53AC9A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**</w:t>
            </w:r>
          </w:p>
        </w:tc>
      </w:tr>
      <w:tr w:rsidR="00A22D30" w:rsidRPr="00961C85" w14:paraId="247D21A1" w14:textId="77777777" w:rsidTr="00A22D30">
        <w:tc>
          <w:tcPr>
            <w:tcW w:w="3828" w:type="dxa"/>
          </w:tcPr>
          <w:p w14:paraId="3055834D" w14:textId="0EF3F791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 Purpose in life [7 - 49]</w:t>
            </w:r>
          </w:p>
        </w:tc>
        <w:tc>
          <w:tcPr>
            <w:tcW w:w="1984" w:type="dxa"/>
          </w:tcPr>
          <w:p w14:paraId="5B9AEEF9" w14:textId="064EF01D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30.02 (4.28)</w:t>
            </w:r>
          </w:p>
        </w:tc>
        <w:tc>
          <w:tcPr>
            <w:tcW w:w="1985" w:type="dxa"/>
          </w:tcPr>
          <w:p w14:paraId="61CEA3AB" w14:textId="3F671B12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28.0 (4.94)</w:t>
            </w:r>
          </w:p>
        </w:tc>
        <w:tc>
          <w:tcPr>
            <w:tcW w:w="1134" w:type="dxa"/>
          </w:tcPr>
          <w:p w14:paraId="4F69AF76" w14:textId="71865FCC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**</w:t>
            </w:r>
          </w:p>
        </w:tc>
      </w:tr>
      <w:tr w:rsidR="00A22D30" w:rsidRPr="00961C85" w14:paraId="1E064D8F" w14:textId="77777777" w:rsidTr="00A22D30">
        <w:tc>
          <w:tcPr>
            <w:tcW w:w="3828" w:type="dxa"/>
          </w:tcPr>
          <w:p w14:paraId="271C2D2F" w14:textId="406D3777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 Self-acceptance [7 - 49]</w:t>
            </w:r>
          </w:p>
        </w:tc>
        <w:tc>
          <w:tcPr>
            <w:tcW w:w="1984" w:type="dxa"/>
          </w:tcPr>
          <w:p w14:paraId="7EFE191F" w14:textId="2D1020D7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30.08 (5.70)</w:t>
            </w:r>
          </w:p>
        </w:tc>
        <w:tc>
          <w:tcPr>
            <w:tcW w:w="1985" w:type="dxa"/>
          </w:tcPr>
          <w:p w14:paraId="7516AB2D" w14:textId="266250A9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24.9 (7.09)</w:t>
            </w:r>
          </w:p>
        </w:tc>
        <w:tc>
          <w:tcPr>
            <w:tcW w:w="1134" w:type="dxa"/>
          </w:tcPr>
          <w:p w14:paraId="01B1D35D" w14:textId="24BD2855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**</w:t>
            </w:r>
          </w:p>
        </w:tc>
      </w:tr>
      <w:tr w:rsidR="00A22D30" w:rsidRPr="00961C85" w14:paraId="0EFCE3B4" w14:textId="77777777" w:rsidTr="00A22D30">
        <w:tc>
          <w:tcPr>
            <w:tcW w:w="3828" w:type="dxa"/>
          </w:tcPr>
          <w:p w14:paraId="2A59972B" w14:textId="38F59624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Resilience [10 - 70]</w:t>
            </w:r>
          </w:p>
        </w:tc>
        <w:tc>
          <w:tcPr>
            <w:tcW w:w="1984" w:type="dxa"/>
          </w:tcPr>
          <w:p w14:paraId="4A0905DE" w14:textId="42615A57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46.1 (9.22)</w:t>
            </w:r>
          </w:p>
        </w:tc>
        <w:tc>
          <w:tcPr>
            <w:tcW w:w="1985" w:type="dxa"/>
          </w:tcPr>
          <w:p w14:paraId="5732E6CB" w14:textId="11A5857E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38.9 (10.5)</w:t>
            </w:r>
          </w:p>
        </w:tc>
        <w:tc>
          <w:tcPr>
            <w:tcW w:w="1134" w:type="dxa"/>
          </w:tcPr>
          <w:p w14:paraId="56CCEF15" w14:textId="15FEE534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**</w:t>
            </w:r>
          </w:p>
        </w:tc>
      </w:tr>
      <w:tr w:rsidR="00A22D30" w:rsidRPr="00961C85" w14:paraId="5F7078A7" w14:textId="77777777" w:rsidTr="00A22D30">
        <w:tc>
          <w:tcPr>
            <w:tcW w:w="3828" w:type="dxa"/>
          </w:tcPr>
          <w:p w14:paraId="796B0A94" w14:textId="408DA89D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Life satisfaction [5 - 35]</w:t>
            </w:r>
          </w:p>
        </w:tc>
        <w:tc>
          <w:tcPr>
            <w:tcW w:w="1984" w:type="dxa"/>
          </w:tcPr>
          <w:p w14:paraId="1A81B97E" w14:textId="215540A3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20.6 (6.05)</w:t>
            </w:r>
          </w:p>
        </w:tc>
        <w:tc>
          <w:tcPr>
            <w:tcW w:w="1985" w:type="dxa"/>
          </w:tcPr>
          <w:p w14:paraId="7DB5D5A3" w14:textId="4CDACAA7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16.0 (6.85)</w:t>
            </w:r>
          </w:p>
        </w:tc>
        <w:tc>
          <w:tcPr>
            <w:tcW w:w="1134" w:type="dxa"/>
          </w:tcPr>
          <w:p w14:paraId="43D1B744" w14:textId="009D5817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**</w:t>
            </w:r>
          </w:p>
        </w:tc>
      </w:tr>
      <w:tr w:rsidR="00A22D30" w:rsidRPr="00961C85" w14:paraId="52FA6FEE" w14:textId="77777777" w:rsidTr="00A22D30">
        <w:tc>
          <w:tcPr>
            <w:tcW w:w="3828" w:type="dxa"/>
            <w:tcBorders>
              <w:bottom w:val="single" w:sz="4" w:space="0" w:color="auto"/>
            </w:tcBorders>
          </w:tcPr>
          <w:p w14:paraId="33A520AC" w14:textId="158A5818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Social support [1 - 7]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60E33874" w14:textId="51FAE16F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5.01 (1.27)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07F9AF68" w14:textId="239CDF75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4.26 (1.53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0CAE686" w14:textId="54355E09" w:rsidR="00A22D30" w:rsidRPr="00961C85" w:rsidRDefault="00A22D30" w:rsidP="005F1FC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**</w:t>
            </w:r>
          </w:p>
        </w:tc>
      </w:tr>
    </w:tbl>
    <w:p w14:paraId="0DA8820B" w14:textId="502ABF21" w:rsidR="001D50FB" w:rsidRPr="00961C85" w:rsidRDefault="00E971B4">
      <w:pPr>
        <w:rPr>
          <w:rFonts w:ascii="Times New Roman" w:hAnsi="Times New Roman" w:cs="Times New Roman"/>
        </w:rPr>
      </w:pPr>
      <w:r w:rsidRPr="00961C85">
        <w:rPr>
          <w:rFonts w:ascii="Times New Roman" w:hAnsi="Times New Roman" w:cs="Times New Roman"/>
        </w:rPr>
        <w:t>†</w:t>
      </w:r>
      <w:r w:rsidR="00DA7A2D" w:rsidRPr="00961C85">
        <w:rPr>
          <w:rFonts w:ascii="Times New Roman" w:hAnsi="Times New Roman" w:cs="Times New Roman"/>
        </w:rPr>
        <w:t xml:space="preserve"> </w:t>
      </w:r>
      <w:r w:rsidR="00F651AD" w:rsidRPr="00961C85">
        <w:rPr>
          <w:rFonts w:ascii="Times New Roman" w:hAnsi="Times New Roman" w:cs="Times New Roman"/>
        </w:rPr>
        <w:t>Chi</w:t>
      </w:r>
      <w:r w:rsidR="00F651AD">
        <w:rPr>
          <w:rFonts w:ascii="Times New Roman" w:hAnsi="Times New Roman" w:cs="Times New Roman"/>
        </w:rPr>
        <w:t>-</w:t>
      </w:r>
      <w:r w:rsidRPr="00961C85">
        <w:rPr>
          <w:rFonts w:ascii="Times New Roman" w:hAnsi="Times New Roman" w:cs="Times New Roman"/>
        </w:rPr>
        <w:t>test</w:t>
      </w:r>
      <w:r w:rsidR="007F6DC1" w:rsidRPr="00961C85">
        <w:rPr>
          <w:rFonts w:ascii="Times New Roman" w:hAnsi="Times New Roman" w:cs="Times New Roman"/>
        </w:rPr>
        <w:t>,</w:t>
      </w:r>
      <w:r w:rsidRPr="00961C85">
        <w:rPr>
          <w:rFonts w:ascii="Times New Roman" w:hAnsi="Times New Roman" w:cs="Times New Roman"/>
        </w:rPr>
        <w:t xml:space="preserve"> variance analysis</w:t>
      </w:r>
      <w:r w:rsidR="007F6DC1" w:rsidRPr="00961C85">
        <w:rPr>
          <w:rFonts w:ascii="Times New Roman" w:hAnsi="Times New Roman" w:cs="Times New Roman"/>
        </w:rPr>
        <w:t>, or regression analysis</w:t>
      </w:r>
      <w:r w:rsidRPr="00961C85">
        <w:rPr>
          <w:rFonts w:ascii="Times New Roman" w:hAnsi="Times New Roman" w:cs="Times New Roman"/>
        </w:rPr>
        <w:t xml:space="preserve"> was conducted to detect the difference between each group.</w:t>
      </w:r>
    </w:p>
    <w:p w14:paraId="0782AE2E" w14:textId="23179621" w:rsidR="00B410F1" w:rsidRPr="00961C85" w:rsidRDefault="00484CD1">
      <w:pPr>
        <w:rPr>
          <w:rFonts w:ascii="Times New Roman" w:hAnsi="Times New Roman" w:cs="Times New Roman"/>
        </w:rPr>
      </w:pPr>
      <w:r w:rsidRPr="00961C85">
        <w:rPr>
          <w:rFonts w:ascii="Times New Roman" w:hAnsi="Times New Roman" w:cs="Times New Roman"/>
        </w:rPr>
        <w:t xml:space="preserve">MDE: </w:t>
      </w:r>
      <w:r w:rsidR="00EF440D" w:rsidRPr="00961C85">
        <w:rPr>
          <w:rFonts w:ascii="Times New Roman" w:hAnsi="Times New Roman" w:cs="Times New Roman"/>
        </w:rPr>
        <w:t>m</w:t>
      </w:r>
      <w:r w:rsidRPr="00961C85">
        <w:rPr>
          <w:rFonts w:ascii="Times New Roman" w:hAnsi="Times New Roman" w:cs="Times New Roman"/>
        </w:rPr>
        <w:t xml:space="preserve">ajor depressive episode. </w:t>
      </w:r>
      <w:r w:rsidR="00E05115" w:rsidRPr="00961C85">
        <w:rPr>
          <w:rFonts w:ascii="Times New Roman" w:hAnsi="Times New Roman" w:cs="Times New Roman"/>
        </w:rPr>
        <w:t>SD: standard deviation.</w:t>
      </w:r>
    </w:p>
    <w:p w14:paraId="18797A24" w14:textId="774BEA05" w:rsidR="00E75B87" w:rsidRPr="00961C85" w:rsidRDefault="00B537A9">
      <w:pPr>
        <w:rPr>
          <w:rFonts w:ascii="Times New Roman" w:hAnsi="Times New Roman" w:cs="Times New Roman"/>
        </w:rPr>
      </w:pPr>
      <w:r w:rsidRPr="00961C85">
        <w:rPr>
          <w:rFonts w:ascii="Times New Roman" w:hAnsi="Times New Roman" w:cs="Times New Roman"/>
        </w:rPr>
        <w:t>** p&lt;0.01, *&lt;0.05</w:t>
      </w:r>
    </w:p>
    <w:p w14:paraId="0EB18480" w14:textId="77777777" w:rsidR="00E75B87" w:rsidRPr="00961C85" w:rsidRDefault="00E75B87">
      <w:pPr>
        <w:rPr>
          <w:rFonts w:ascii="Times New Roman" w:hAnsi="Times New Roman" w:cs="Times New Roman"/>
        </w:rPr>
      </w:pPr>
    </w:p>
    <w:p w14:paraId="437A1367" w14:textId="2B339805" w:rsidR="00CA596E" w:rsidRPr="00961C85" w:rsidRDefault="00CA596E">
      <w:pPr>
        <w:rPr>
          <w:rFonts w:ascii="Times New Roman" w:hAnsi="Times New Roman" w:cs="Times New Roman"/>
        </w:rPr>
      </w:pPr>
    </w:p>
    <w:p w14:paraId="416DAF4F" w14:textId="77777777" w:rsidR="00134CF2" w:rsidRDefault="00134CF2">
      <w:pPr>
        <w:rPr>
          <w:rFonts w:ascii="Times New Roman" w:hAnsi="Times New Roman" w:cs="Times New Roman"/>
          <w:b/>
          <w:bCs/>
        </w:rPr>
        <w:sectPr w:rsidR="00134CF2" w:rsidSect="00134CF2">
          <w:footerReference w:type="even" r:id="rId10"/>
          <w:footerReference w:type="default" r:id="rId11"/>
          <w:pgSz w:w="11906" w:h="16838"/>
          <w:pgMar w:top="1080" w:right="1440" w:bottom="1080" w:left="1440" w:header="851" w:footer="992" w:gutter="0"/>
          <w:cols w:space="425"/>
          <w:docGrid w:type="lines" w:linePitch="360"/>
        </w:sectPr>
      </w:pPr>
    </w:p>
    <w:p w14:paraId="755BBC00" w14:textId="242BDA98" w:rsidR="00D83E31" w:rsidRPr="00961C85" w:rsidRDefault="00D83E31">
      <w:pPr>
        <w:rPr>
          <w:rFonts w:ascii="Times New Roman" w:hAnsi="Times New Roman" w:cs="Times New Roman"/>
          <w:b/>
          <w:bCs/>
        </w:rPr>
      </w:pPr>
      <w:r w:rsidRPr="00961C85">
        <w:rPr>
          <w:rFonts w:ascii="Times New Roman" w:hAnsi="Times New Roman" w:cs="Times New Roman"/>
          <w:b/>
          <w:bCs/>
        </w:rPr>
        <w:lastRenderedPageBreak/>
        <w:t xml:space="preserve">Table </w:t>
      </w:r>
      <w:r w:rsidR="00261F3D" w:rsidRPr="00961C85">
        <w:rPr>
          <w:rFonts w:ascii="Times New Roman" w:hAnsi="Times New Roman" w:cs="Times New Roman"/>
          <w:b/>
          <w:bCs/>
        </w:rPr>
        <w:t>2</w:t>
      </w:r>
      <w:r w:rsidRPr="00961C85">
        <w:rPr>
          <w:rFonts w:ascii="Times New Roman" w:hAnsi="Times New Roman" w:cs="Times New Roman"/>
          <w:b/>
          <w:bCs/>
        </w:rPr>
        <w:t>. Pearson’s correlation coefficients</w:t>
      </w:r>
      <w:r w:rsidR="00D347FE" w:rsidRPr="00961C85">
        <w:rPr>
          <w:rFonts w:ascii="Times New Roman" w:hAnsi="Times New Roman" w:cs="Times New Roman"/>
          <w:b/>
          <w:bCs/>
        </w:rPr>
        <w:t xml:space="preserve"> between </w:t>
      </w:r>
      <w:r w:rsidR="00C02659" w:rsidRPr="00961C85">
        <w:rPr>
          <w:rFonts w:ascii="Times New Roman" w:hAnsi="Times New Roman" w:cs="Times New Roman"/>
          <w:b/>
          <w:bCs/>
        </w:rPr>
        <w:t>euthymia scale and other variables</w:t>
      </w:r>
      <w:r w:rsidR="009D6575" w:rsidRPr="00961C85">
        <w:rPr>
          <w:rFonts w:ascii="Times New Roman" w:hAnsi="Times New Roman" w:cs="Times New Roman"/>
          <w:b/>
          <w:bCs/>
        </w:rPr>
        <w:t xml:space="preserve"> </w:t>
      </w:r>
      <w:r w:rsidR="00912F9A" w:rsidRPr="00961C85">
        <w:rPr>
          <w:rFonts w:ascii="Times New Roman" w:hAnsi="Times New Roman" w:cs="Times New Roman"/>
          <w:b/>
          <w:bCs/>
        </w:rPr>
        <w:t>(N = 1030).</w:t>
      </w:r>
    </w:p>
    <w:tbl>
      <w:tblPr>
        <w:tblStyle w:val="a3"/>
        <w:tblW w:w="14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1"/>
        <w:gridCol w:w="944"/>
        <w:gridCol w:w="945"/>
        <w:gridCol w:w="945"/>
        <w:gridCol w:w="945"/>
        <w:gridCol w:w="945"/>
        <w:gridCol w:w="945"/>
        <w:gridCol w:w="945"/>
        <w:gridCol w:w="945"/>
        <w:gridCol w:w="945"/>
        <w:gridCol w:w="945"/>
        <w:gridCol w:w="945"/>
      </w:tblGrid>
      <w:tr w:rsidR="00552020" w:rsidRPr="00961C85" w14:paraId="37B4BC5F" w14:textId="31C07B66" w:rsidTr="00552020">
        <w:tc>
          <w:tcPr>
            <w:tcW w:w="3871" w:type="dxa"/>
            <w:tcBorders>
              <w:top w:val="single" w:sz="4" w:space="0" w:color="auto"/>
              <w:bottom w:val="single" w:sz="4" w:space="0" w:color="auto"/>
            </w:tcBorders>
          </w:tcPr>
          <w:p w14:paraId="6062F11F" w14:textId="4E3C090E" w:rsidR="00552020" w:rsidRPr="00961C85" w:rsidRDefault="00552020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Variables</w:t>
            </w:r>
          </w:p>
        </w:tc>
        <w:tc>
          <w:tcPr>
            <w:tcW w:w="9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DCE07C" w14:textId="3E420C3E" w:rsidR="00552020" w:rsidRPr="00961C85" w:rsidRDefault="00552020" w:rsidP="009D6575">
            <w:pPr>
              <w:jc w:val="center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9CDA21" w14:textId="06DC6D2F" w:rsidR="00552020" w:rsidRPr="00961C85" w:rsidRDefault="00552020" w:rsidP="009D6575">
            <w:pPr>
              <w:jc w:val="center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68D8BE" w14:textId="51556290" w:rsidR="00552020" w:rsidRPr="00961C85" w:rsidRDefault="00552020" w:rsidP="009D6575">
            <w:pPr>
              <w:jc w:val="center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4F9FB4" w14:textId="53B31AE2" w:rsidR="00552020" w:rsidRPr="00961C85" w:rsidRDefault="00552020" w:rsidP="009D6575">
            <w:pPr>
              <w:jc w:val="center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AE9C74" w14:textId="191B3183" w:rsidR="00552020" w:rsidRPr="00961C85" w:rsidRDefault="00552020" w:rsidP="009D6575">
            <w:pPr>
              <w:jc w:val="center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CB0279" w14:textId="741DF0FC" w:rsidR="00552020" w:rsidRPr="00961C85" w:rsidRDefault="00552020" w:rsidP="009D6575">
            <w:pPr>
              <w:jc w:val="center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B27C2C" w14:textId="3BB2F4CC" w:rsidR="00552020" w:rsidRPr="00961C85" w:rsidRDefault="00552020" w:rsidP="009D6575">
            <w:pPr>
              <w:jc w:val="center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7C36B0" w14:textId="5B661CAF" w:rsidR="00552020" w:rsidRPr="00961C85" w:rsidRDefault="00552020" w:rsidP="009D6575">
            <w:pPr>
              <w:jc w:val="center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F9863E" w14:textId="52CCCB14" w:rsidR="00552020" w:rsidRPr="00961C85" w:rsidRDefault="00552020" w:rsidP="009D6575">
            <w:pPr>
              <w:jc w:val="center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06C63F" w14:textId="12ED817C" w:rsidR="00552020" w:rsidRPr="00961C85" w:rsidRDefault="00552020" w:rsidP="009D6575">
            <w:pPr>
              <w:jc w:val="center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</w:tcBorders>
          </w:tcPr>
          <w:p w14:paraId="404AB5F2" w14:textId="652B6353" w:rsidR="00552020" w:rsidRPr="00961C85" w:rsidRDefault="00552020" w:rsidP="009D6575">
            <w:pPr>
              <w:jc w:val="center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12</w:t>
            </w:r>
          </w:p>
        </w:tc>
      </w:tr>
      <w:tr w:rsidR="00E85AEE" w:rsidRPr="00961C85" w14:paraId="5A25ECFA" w14:textId="792C6170" w:rsidTr="00552020">
        <w:tc>
          <w:tcPr>
            <w:tcW w:w="3871" w:type="dxa"/>
            <w:tcBorders>
              <w:top w:val="single" w:sz="4" w:space="0" w:color="auto"/>
            </w:tcBorders>
          </w:tcPr>
          <w:p w14:paraId="2BAB6520" w14:textId="66436867" w:rsidR="00E85AEE" w:rsidRPr="00961C85" w:rsidRDefault="00E85AEE" w:rsidP="00E85AEE">
            <w:pPr>
              <w:pStyle w:val="a4"/>
              <w:numPr>
                <w:ilvl w:val="0"/>
                <w:numId w:val="5"/>
              </w:numPr>
              <w:ind w:leftChars="0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Euthymia scale</w:t>
            </w:r>
          </w:p>
        </w:tc>
        <w:tc>
          <w:tcPr>
            <w:tcW w:w="944" w:type="dxa"/>
            <w:tcBorders>
              <w:top w:val="single" w:sz="4" w:space="0" w:color="auto"/>
            </w:tcBorders>
          </w:tcPr>
          <w:p w14:paraId="5133C5DD" w14:textId="3B5B2C4C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656**</w:t>
            </w:r>
          </w:p>
        </w:tc>
        <w:tc>
          <w:tcPr>
            <w:tcW w:w="945" w:type="dxa"/>
            <w:tcBorders>
              <w:top w:val="single" w:sz="4" w:space="0" w:color="auto"/>
            </w:tcBorders>
          </w:tcPr>
          <w:p w14:paraId="4A3A88C0" w14:textId="46710BF6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428**</w:t>
            </w:r>
          </w:p>
        </w:tc>
        <w:tc>
          <w:tcPr>
            <w:tcW w:w="945" w:type="dxa"/>
            <w:tcBorders>
              <w:top w:val="single" w:sz="4" w:space="0" w:color="auto"/>
            </w:tcBorders>
          </w:tcPr>
          <w:p w14:paraId="429D02F2" w14:textId="2A879360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631**</w:t>
            </w:r>
          </w:p>
        </w:tc>
        <w:tc>
          <w:tcPr>
            <w:tcW w:w="945" w:type="dxa"/>
            <w:tcBorders>
              <w:top w:val="single" w:sz="4" w:space="0" w:color="auto"/>
            </w:tcBorders>
          </w:tcPr>
          <w:p w14:paraId="1C86C58C" w14:textId="54FCF020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557**</w:t>
            </w:r>
          </w:p>
        </w:tc>
        <w:tc>
          <w:tcPr>
            <w:tcW w:w="945" w:type="dxa"/>
            <w:tcBorders>
              <w:top w:val="single" w:sz="4" w:space="0" w:color="auto"/>
            </w:tcBorders>
          </w:tcPr>
          <w:p w14:paraId="79555835" w14:textId="1C5CFBB2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512**</w:t>
            </w:r>
          </w:p>
        </w:tc>
        <w:tc>
          <w:tcPr>
            <w:tcW w:w="945" w:type="dxa"/>
            <w:tcBorders>
              <w:top w:val="single" w:sz="4" w:space="0" w:color="auto"/>
            </w:tcBorders>
          </w:tcPr>
          <w:p w14:paraId="358D8B80" w14:textId="77D03863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353**</w:t>
            </w:r>
          </w:p>
        </w:tc>
        <w:tc>
          <w:tcPr>
            <w:tcW w:w="945" w:type="dxa"/>
            <w:tcBorders>
              <w:top w:val="single" w:sz="4" w:space="0" w:color="auto"/>
            </w:tcBorders>
          </w:tcPr>
          <w:p w14:paraId="2FEB4BD6" w14:textId="345EDB1D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614**</w:t>
            </w:r>
          </w:p>
        </w:tc>
        <w:tc>
          <w:tcPr>
            <w:tcW w:w="945" w:type="dxa"/>
            <w:tcBorders>
              <w:top w:val="single" w:sz="4" w:space="0" w:color="auto"/>
            </w:tcBorders>
          </w:tcPr>
          <w:p w14:paraId="5F948041" w14:textId="1195218E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666**</w:t>
            </w:r>
          </w:p>
        </w:tc>
        <w:tc>
          <w:tcPr>
            <w:tcW w:w="945" w:type="dxa"/>
            <w:tcBorders>
              <w:top w:val="single" w:sz="4" w:space="0" w:color="auto"/>
            </w:tcBorders>
          </w:tcPr>
          <w:p w14:paraId="2FB712CF" w14:textId="1F3CFE7F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544**</w:t>
            </w:r>
          </w:p>
        </w:tc>
        <w:tc>
          <w:tcPr>
            <w:tcW w:w="945" w:type="dxa"/>
            <w:tcBorders>
              <w:top w:val="single" w:sz="4" w:space="0" w:color="auto"/>
            </w:tcBorders>
          </w:tcPr>
          <w:p w14:paraId="3E421577" w14:textId="7DFA1D1C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476**</w:t>
            </w:r>
          </w:p>
        </w:tc>
        <w:tc>
          <w:tcPr>
            <w:tcW w:w="945" w:type="dxa"/>
            <w:tcBorders>
              <w:top w:val="single" w:sz="4" w:space="0" w:color="auto"/>
            </w:tcBorders>
          </w:tcPr>
          <w:p w14:paraId="36A30118" w14:textId="0A53347B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-.595</w:t>
            </w:r>
            <w:r w:rsidR="00506E4A" w:rsidRPr="00961C85">
              <w:rPr>
                <w:rFonts w:ascii="Times New Roman" w:hAnsi="Times New Roman" w:cs="Times New Roman"/>
              </w:rPr>
              <w:t>**</w:t>
            </w:r>
          </w:p>
        </w:tc>
      </w:tr>
      <w:tr w:rsidR="00E85AEE" w:rsidRPr="00961C85" w14:paraId="79266BFB" w14:textId="6A14D5F7" w:rsidTr="00552020">
        <w:tc>
          <w:tcPr>
            <w:tcW w:w="3871" w:type="dxa"/>
          </w:tcPr>
          <w:p w14:paraId="7C01193E" w14:textId="2292F895" w:rsidR="00E85AEE" w:rsidRPr="00961C85" w:rsidRDefault="00E85AEE" w:rsidP="00E85AEE">
            <w:pPr>
              <w:pStyle w:val="a4"/>
              <w:numPr>
                <w:ilvl w:val="0"/>
                <w:numId w:val="5"/>
              </w:numPr>
              <w:ind w:leftChars="0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P</w:t>
            </w:r>
            <w:r w:rsidR="00BB1FD2">
              <w:rPr>
                <w:rFonts w:ascii="Times New Roman" w:hAnsi="Times New Roman" w:cs="Times New Roman"/>
              </w:rPr>
              <w:t xml:space="preserve">sychological well-being </w:t>
            </w:r>
            <w:r w:rsidR="000D52A5" w:rsidRPr="00961C85">
              <w:rPr>
                <w:rFonts w:ascii="Times New Roman" w:hAnsi="Times New Roman" w:cs="Times New Roman"/>
              </w:rPr>
              <w:t>(all)</w:t>
            </w:r>
          </w:p>
        </w:tc>
        <w:tc>
          <w:tcPr>
            <w:tcW w:w="944" w:type="dxa"/>
          </w:tcPr>
          <w:p w14:paraId="7D335225" w14:textId="1BB6F1A7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34E35D70" w14:textId="58E3A1C2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658**</w:t>
            </w:r>
          </w:p>
        </w:tc>
        <w:tc>
          <w:tcPr>
            <w:tcW w:w="945" w:type="dxa"/>
          </w:tcPr>
          <w:p w14:paraId="11845F3E" w14:textId="247EDCBA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866**</w:t>
            </w:r>
          </w:p>
        </w:tc>
        <w:tc>
          <w:tcPr>
            <w:tcW w:w="945" w:type="dxa"/>
          </w:tcPr>
          <w:p w14:paraId="1E4680ED" w14:textId="193DCBD7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859**</w:t>
            </w:r>
          </w:p>
        </w:tc>
        <w:tc>
          <w:tcPr>
            <w:tcW w:w="945" w:type="dxa"/>
          </w:tcPr>
          <w:p w14:paraId="11CCCECE" w14:textId="02D5C863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816**</w:t>
            </w:r>
          </w:p>
        </w:tc>
        <w:tc>
          <w:tcPr>
            <w:tcW w:w="945" w:type="dxa"/>
          </w:tcPr>
          <w:p w14:paraId="0F589440" w14:textId="28B405C9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670**</w:t>
            </w:r>
          </w:p>
        </w:tc>
        <w:tc>
          <w:tcPr>
            <w:tcW w:w="945" w:type="dxa"/>
          </w:tcPr>
          <w:p w14:paraId="4E29C0F4" w14:textId="09DB06F2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884**</w:t>
            </w:r>
          </w:p>
        </w:tc>
        <w:tc>
          <w:tcPr>
            <w:tcW w:w="945" w:type="dxa"/>
          </w:tcPr>
          <w:p w14:paraId="3EEAB2F3" w14:textId="0B81686E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638**</w:t>
            </w:r>
          </w:p>
        </w:tc>
        <w:tc>
          <w:tcPr>
            <w:tcW w:w="945" w:type="dxa"/>
          </w:tcPr>
          <w:p w14:paraId="2BFE86F4" w14:textId="3C1BB29B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657**</w:t>
            </w:r>
          </w:p>
        </w:tc>
        <w:tc>
          <w:tcPr>
            <w:tcW w:w="945" w:type="dxa"/>
          </w:tcPr>
          <w:p w14:paraId="4F63A0CD" w14:textId="464E36AF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623**</w:t>
            </w:r>
          </w:p>
        </w:tc>
        <w:tc>
          <w:tcPr>
            <w:tcW w:w="945" w:type="dxa"/>
          </w:tcPr>
          <w:p w14:paraId="3C61526D" w14:textId="67F85225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-.621</w:t>
            </w:r>
            <w:r w:rsidR="00506E4A" w:rsidRPr="00961C85">
              <w:rPr>
                <w:rFonts w:ascii="Times New Roman" w:hAnsi="Times New Roman" w:cs="Times New Roman"/>
              </w:rPr>
              <w:t>**</w:t>
            </w:r>
          </w:p>
        </w:tc>
      </w:tr>
      <w:tr w:rsidR="00E85AEE" w:rsidRPr="00961C85" w14:paraId="472573EF" w14:textId="514A8A55" w:rsidTr="00552020">
        <w:tc>
          <w:tcPr>
            <w:tcW w:w="3871" w:type="dxa"/>
          </w:tcPr>
          <w:p w14:paraId="52097066" w14:textId="076E2C35" w:rsidR="00E85AEE" w:rsidRPr="00961C85" w:rsidRDefault="00E85AEE" w:rsidP="00E85AEE">
            <w:pPr>
              <w:pStyle w:val="a4"/>
              <w:numPr>
                <w:ilvl w:val="0"/>
                <w:numId w:val="5"/>
              </w:numPr>
              <w:ind w:leftChars="0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Autonomy</w:t>
            </w:r>
          </w:p>
        </w:tc>
        <w:tc>
          <w:tcPr>
            <w:tcW w:w="944" w:type="dxa"/>
          </w:tcPr>
          <w:p w14:paraId="3C7DD6FF" w14:textId="54616111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42ADC81B" w14:textId="63C301DF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1FE29AFD" w14:textId="77958820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563**</w:t>
            </w:r>
          </w:p>
        </w:tc>
        <w:tc>
          <w:tcPr>
            <w:tcW w:w="945" w:type="dxa"/>
          </w:tcPr>
          <w:p w14:paraId="536093F5" w14:textId="0E9F5AEE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450**</w:t>
            </w:r>
          </w:p>
        </w:tc>
        <w:tc>
          <w:tcPr>
            <w:tcW w:w="945" w:type="dxa"/>
          </w:tcPr>
          <w:p w14:paraId="3B18F2C0" w14:textId="5288FB9E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322**</w:t>
            </w:r>
          </w:p>
        </w:tc>
        <w:tc>
          <w:tcPr>
            <w:tcW w:w="945" w:type="dxa"/>
          </w:tcPr>
          <w:p w14:paraId="00FE01C1" w14:textId="6FA910DD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270**</w:t>
            </w:r>
          </w:p>
        </w:tc>
        <w:tc>
          <w:tcPr>
            <w:tcW w:w="945" w:type="dxa"/>
          </w:tcPr>
          <w:p w14:paraId="4BD7C2C0" w14:textId="2BFDB31B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519**</w:t>
            </w:r>
          </w:p>
        </w:tc>
        <w:tc>
          <w:tcPr>
            <w:tcW w:w="945" w:type="dxa"/>
          </w:tcPr>
          <w:p w14:paraId="2E0BBDEE" w14:textId="77393125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457**</w:t>
            </w:r>
          </w:p>
        </w:tc>
        <w:tc>
          <w:tcPr>
            <w:tcW w:w="945" w:type="dxa"/>
          </w:tcPr>
          <w:p w14:paraId="2B4C6FFF" w14:textId="40EA8789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302**</w:t>
            </w:r>
          </w:p>
        </w:tc>
        <w:tc>
          <w:tcPr>
            <w:tcW w:w="945" w:type="dxa"/>
          </w:tcPr>
          <w:p w14:paraId="0C64261D" w14:textId="2A5961AB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171**</w:t>
            </w:r>
          </w:p>
        </w:tc>
        <w:tc>
          <w:tcPr>
            <w:tcW w:w="945" w:type="dxa"/>
          </w:tcPr>
          <w:p w14:paraId="33A9D26B" w14:textId="51D07D1C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-.348</w:t>
            </w:r>
            <w:r w:rsidR="00506E4A" w:rsidRPr="00961C85">
              <w:rPr>
                <w:rFonts w:ascii="Times New Roman" w:hAnsi="Times New Roman" w:cs="Times New Roman"/>
              </w:rPr>
              <w:t>**</w:t>
            </w:r>
          </w:p>
        </w:tc>
      </w:tr>
      <w:tr w:rsidR="00E85AEE" w:rsidRPr="00961C85" w14:paraId="36D1BB5B" w14:textId="3BB50CBE" w:rsidTr="00552020">
        <w:tc>
          <w:tcPr>
            <w:tcW w:w="3871" w:type="dxa"/>
          </w:tcPr>
          <w:p w14:paraId="02DD7CE8" w14:textId="01142216" w:rsidR="00E85AEE" w:rsidRPr="00961C85" w:rsidRDefault="00E85AEE" w:rsidP="00E85AEE">
            <w:pPr>
              <w:pStyle w:val="a4"/>
              <w:numPr>
                <w:ilvl w:val="0"/>
                <w:numId w:val="5"/>
              </w:numPr>
              <w:ind w:leftChars="0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Environmental mastery</w:t>
            </w:r>
          </w:p>
        </w:tc>
        <w:tc>
          <w:tcPr>
            <w:tcW w:w="944" w:type="dxa"/>
          </w:tcPr>
          <w:p w14:paraId="2BF5569A" w14:textId="36D5BB5E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7E08159A" w14:textId="4B2BBEFF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1731B5FA" w14:textId="34FEADE2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691EE334" w14:textId="6E7C8EBD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659**</w:t>
            </w:r>
          </w:p>
        </w:tc>
        <w:tc>
          <w:tcPr>
            <w:tcW w:w="945" w:type="dxa"/>
          </w:tcPr>
          <w:p w14:paraId="60FF223F" w14:textId="1A68CF7E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665**</w:t>
            </w:r>
          </w:p>
        </w:tc>
        <w:tc>
          <w:tcPr>
            <w:tcW w:w="945" w:type="dxa"/>
          </w:tcPr>
          <w:p w14:paraId="246ACF45" w14:textId="3CC0072A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470**</w:t>
            </w:r>
          </w:p>
        </w:tc>
        <w:tc>
          <w:tcPr>
            <w:tcW w:w="945" w:type="dxa"/>
          </w:tcPr>
          <w:p w14:paraId="71DA6B6B" w14:textId="517AE935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749**</w:t>
            </w:r>
          </w:p>
        </w:tc>
        <w:tc>
          <w:tcPr>
            <w:tcW w:w="945" w:type="dxa"/>
          </w:tcPr>
          <w:p w14:paraId="7780C87B" w14:textId="151A0962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591**</w:t>
            </w:r>
          </w:p>
        </w:tc>
        <w:tc>
          <w:tcPr>
            <w:tcW w:w="945" w:type="dxa"/>
          </w:tcPr>
          <w:p w14:paraId="626C2BE0" w14:textId="4296018A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578**</w:t>
            </w:r>
          </w:p>
        </w:tc>
        <w:tc>
          <w:tcPr>
            <w:tcW w:w="945" w:type="dxa"/>
          </w:tcPr>
          <w:p w14:paraId="50594360" w14:textId="4F3CE25B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518**</w:t>
            </w:r>
          </w:p>
        </w:tc>
        <w:tc>
          <w:tcPr>
            <w:tcW w:w="945" w:type="dxa"/>
          </w:tcPr>
          <w:p w14:paraId="2BB6B47C" w14:textId="659153C9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-.647</w:t>
            </w:r>
            <w:r w:rsidR="00506E4A" w:rsidRPr="00961C85">
              <w:rPr>
                <w:rFonts w:ascii="Times New Roman" w:hAnsi="Times New Roman" w:cs="Times New Roman"/>
              </w:rPr>
              <w:t>**</w:t>
            </w:r>
          </w:p>
        </w:tc>
      </w:tr>
      <w:tr w:rsidR="00E85AEE" w:rsidRPr="00961C85" w14:paraId="136B3E0D" w14:textId="5CDDCD1F" w:rsidTr="00552020">
        <w:tc>
          <w:tcPr>
            <w:tcW w:w="3871" w:type="dxa"/>
          </w:tcPr>
          <w:p w14:paraId="270D5E30" w14:textId="255B145A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5.  Personal growth</w:t>
            </w:r>
          </w:p>
        </w:tc>
        <w:tc>
          <w:tcPr>
            <w:tcW w:w="944" w:type="dxa"/>
          </w:tcPr>
          <w:p w14:paraId="5B3FED0E" w14:textId="4081D818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3E761571" w14:textId="684B278F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53216458" w14:textId="2961810F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43136B12" w14:textId="43303C7A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5AFF68FB" w14:textId="386B5BA4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666**</w:t>
            </w:r>
          </w:p>
        </w:tc>
        <w:tc>
          <w:tcPr>
            <w:tcW w:w="945" w:type="dxa"/>
          </w:tcPr>
          <w:p w14:paraId="6C766227" w14:textId="79372377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599**</w:t>
            </w:r>
          </w:p>
        </w:tc>
        <w:tc>
          <w:tcPr>
            <w:tcW w:w="945" w:type="dxa"/>
          </w:tcPr>
          <w:p w14:paraId="33317DF2" w14:textId="175A0DFA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700**</w:t>
            </w:r>
          </w:p>
        </w:tc>
        <w:tc>
          <w:tcPr>
            <w:tcW w:w="945" w:type="dxa"/>
          </w:tcPr>
          <w:p w14:paraId="13B6F819" w14:textId="05327FCC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519**</w:t>
            </w:r>
          </w:p>
        </w:tc>
        <w:tc>
          <w:tcPr>
            <w:tcW w:w="945" w:type="dxa"/>
          </w:tcPr>
          <w:p w14:paraId="25778AEA" w14:textId="37F64D1C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508**</w:t>
            </w:r>
          </w:p>
        </w:tc>
        <w:tc>
          <w:tcPr>
            <w:tcW w:w="945" w:type="dxa"/>
          </w:tcPr>
          <w:p w14:paraId="01E66C1D" w14:textId="0E4F4600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525**</w:t>
            </w:r>
          </w:p>
        </w:tc>
        <w:tc>
          <w:tcPr>
            <w:tcW w:w="945" w:type="dxa"/>
          </w:tcPr>
          <w:p w14:paraId="441314CC" w14:textId="514E68D8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-.502</w:t>
            </w:r>
            <w:r w:rsidR="00506E4A" w:rsidRPr="00961C85">
              <w:rPr>
                <w:rFonts w:ascii="Times New Roman" w:hAnsi="Times New Roman" w:cs="Times New Roman"/>
              </w:rPr>
              <w:t>**</w:t>
            </w:r>
          </w:p>
        </w:tc>
      </w:tr>
      <w:tr w:rsidR="00E85AEE" w:rsidRPr="00961C85" w14:paraId="2BA4587D" w14:textId="20FA61C5" w:rsidTr="00552020">
        <w:tc>
          <w:tcPr>
            <w:tcW w:w="3871" w:type="dxa"/>
          </w:tcPr>
          <w:p w14:paraId="13E0D264" w14:textId="125C8012" w:rsidR="00E85AEE" w:rsidRPr="00961C85" w:rsidRDefault="00E85AEE" w:rsidP="00E85AEE">
            <w:pPr>
              <w:pStyle w:val="a4"/>
              <w:numPr>
                <w:ilvl w:val="0"/>
                <w:numId w:val="6"/>
              </w:numPr>
              <w:ind w:leftChars="0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Positive relationships with others</w:t>
            </w:r>
          </w:p>
        </w:tc>
        <w:tc>
          <w:tcPr>
            <w:tcW w:w="944" w:type="dxa"/>
          </w:tcPr>
          <w:p w14:paraId="4822ABBA" w14:textId="504BED7B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7522DB1B" w14:textId="26397A82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553C8129" w14:textId="1CA0DAA4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0D33E088" w14:textId="2C8CF6DA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1A3984B2" w14:textId="33CBAC2B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7E1E263F" w14:textId="08779FD6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492**</w:t>
            </w:r>
          </w:p>
        </w:tc>
        <w:tc>
          <w:tcPr>
            <w:tcW w:w="945" w:type="dxa"/>
          </w:tcPr>
          <w:p w14:paraId="29AA0EA0" w14:textId="76C2FF46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695**</w:t>
            </w:r>
          </w:p>
        </w:tc>
        <w:tc>
          <w:tcPr>
            <w:tcW w:w="945" w:type="dxa"/>
          </w:tcPr>
          <w:p w14:paraId="6613FDD0" w14:textId="01AD8940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508**</w:t>
            </w:r>
          </w:p>
        </w:tc>
        <w:tc>
          <w:tcPr>
            <w:tcW w:w="945" w:type="dxa"/>
          </w:tcPr>
          <w:p w14:paraId="4E147909" w14:textId="2EEC5C2C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587**</w:t>
            </w:r>
          </w:p>
        </w:tc>
        <w:tc>
          <w:tcPr>
            <w:tcW w:w="945" w:type="dxa"/>
          </w:tcPr>
          <w:p w14:paraId="2A174DEE" w14:textId="121675CF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729**</w:t>
            </w:r>
          </w:p>
        </w:tc>
        <w:tc>
          <w:tcPr>
            <w:tcW w:w="945" w:type="dxa"/>
          </w:tcPr>
          <w:p w14:paraId="40858840" w14:textId="0172D0C8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-.492</w:t>
            </w:r>
            <w:r w:rsidR="00506E4A" w:rsidRPr="00961C85">
              <w:rPr>
                <w:rFonts w:ascii="Times New Roman" w:hAnsi="Times New Roman" w:cs="Times New Roman"/>
              </w:rPr>
              <w:t>**</w:t>
            </w:r>
          </w:p>
        </w:tc>
      </w:tr>
      <w:tr w:rsidR="00E85AEE" w:rsidRPr="00961C85" w14:paraId="536ACBAD" w14:textId="4D824316" w:rsidTr="00552020">
        <w:tc>
          <w:tcPr>
            <w:tcW w:w="3871" w:type="dxa"/>
          </w:tcPr>
          <w:p w14:paraId="0CB8BED9" w14:textId="5C648845" w:rsidR="00E85AEE" w:rsidRPr="00961C85" w:rsidRDefault="00E85AEE" w:rsidP="00E85AEE">
            <w:pPr>
              <w:pStyle w:val="a4"/>
              <w:numPr>
                <w:ilvl w:val="0"/>
                <w:numId w:val="6"/>
              </w:numPr>
              <w:ind w:leftChars="0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Purpose in life</w:t>
            </w:r>
          </w:p>
        </w:tc>
        <w:tc>
          <w:tcPr>
            <w:tcW w:w="944" w:type="dxa"/>
          </w:tcPr>
          <w:p w14:paraId="6FB28185" w14:textId="0BE25C95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2E1FCD2B" w14:textId="061D93BD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150EBC39" w14:textId="61F09646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715782C3" w14:textId="36E6DD91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45406B8D" w14:textId="2798B8DA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0C8B67BC" w14:textId="1A964E7E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44B56900" w14:textId="6359D276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490**</w:t>
            </w:r>
          </w:p>
        </w:tc>
        <w:tc>
          <w:tcPr>
            <w:tcW w:w="945" w:type="dxa"/>
          </w:tcPr>
          <w:p w14:paraId="0D240357" w14:textId="64C3455A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291**</w:t>
            </w:r>
          </w:p>
        </w:tc>
        <w:tc>
          <w:tcPr>
            <w:tcW w:w="945" w:type="dxa"/>
          </w:tcPr>
          <w:p w14:paraId="3847D0C0" w14:textId="4EE7804F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401**</w:t>
            </w:r>
          </w:p>
        </w:tc>
        <w:tc>
          <w:tcPr>
            <w:tcW w:w="945" w:type="dxa"/>
          </w:tcPr>
          <w:p w14:paraId="057CB26C" w14:textId="3537A9A8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420**</w:t>
            </w:r>
          </w:p>
        </w:tc>
        <w:tc>
          <w:tcPr>
            <w:tcW w:w="945" w:type="dxa"/>
          </w:tcPr>
          <w:p w14:paraId="1954896C" w14:textId="65A497F6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-.378</w:t>
            </w:r>
            <w:r w:rsidR="00506E4A" w:rsidRPr="00961C85">
              <w:rPr>
                <w:rFonts w:ascii="Times New Roman" w:hAnsi="Times New Roman" w:cs="Times New Roman"/>
              </w:rPr>
              <w:t>**</w:t>
            </w:r>
          </w:p>
        </w:tc>
      </w:tr>
      <w:tr w:rsidR="00E85AEE" w:rsidRPr="00961C85" w14:paraId="400D3E70" w14:textId="5FFDB5D3" w:rsidTr="00552020">
        <w:tc>
          <w:tcPr>
            <w:tcW w:w="3871" w:type="dxa"/>
          </w:tcPr>
          <w:p w14:paraId="22824B0E" w14:textId="43ED48BF" w:rsidR="00E85AEE" w:rsidRPr="00961C85" w:rsidRDefault="00E85AEE" w:rsidP="00E85AEE">
            <w:pPr>
              <w:pStyle w:val="a4"/>
              <w:numPr>
                <w:ilvl w:val="0"/>
                <w:numId w:val="6"/>
              </w:numPr>
              <w:ind w:leftChars="0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Self-acceptance</w:t>
            </w:r>
          </w:p>
        </w:tc>
        <w:tc>
          <w:tcPr>
            <w:tcW w:w="944" w:type="dxa"/>
          </w:tcPr>
          <w:p w14:paraId="13137F59" w14:textId="06066BE4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6E093C04" w14:textId="37B96A37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7350589D" w14:textId="65C1ED52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6C648647" w14:textId="51CECB62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67804CC0" w14:textId="28F844C2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7928C522" w14:textId="134E04A7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29624C96" w14:textId="7A2C5889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2FEB8CDC" w14:textId="4CFBBC60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632**</w:t>
            </w:r>
          </w:p>
        </w:tc>
        <w:tc>
          <w:tcPr>
            <w:tcW w:w="945" w:type="dxa"/>
          </w:tcPr>
          <w:p w14:paraId="1E4A96F4" w14:textId="79467DC5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717**</w:t>
            </w:r>
          </w:p>
        </w:tc>
        <w:tc>
          <w:tcPr>
            <w:tcW w:w="945" w:type="dxa"/>
          </w:tcPr>
          <w:p w14:paraId="55175541" w14:textId="5E6A01D2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576**</w:t>
            </w:r>
          </w:p>
        </w:tc>
        <w:tc>
          <w:tcPr>
            <w:tcW w:w="945" w:type="dxa"/>
          </w:tcPr>
          <w:p w14:paraId="23354196" w14:textId="5D2F8155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-.576</w:t>
            </w:r>
            <w:r w:rsidR="00506E4A" w:rsidRPr="00961C85">
              <w:rPr>
                <w:rFonts w:ascii="Times New Roman" w:hAnsi="Times New Roman" w:cs="Times New Roman"/>
              </w:rPr>
              <w:t>**</w:t>
            </w:r>
          </w:p>
        </w:tc>
      </w:tr>
      <w:tr w:rsidR="00E85AEE" w:rsidRPr="00961C85" w14:paraId="72A8C50D" w14:textId="4A2DA0F6" w:rsidTr="00552020">
        <w:tc>
          <w:tcPr>
            <w:tcW w:w="3871" w:type="dxa"/>
          </w:tcPr>
          <w:p w14:paraId="519C7E8C" w14:textId="120BB5B3" w:rsidR="00E85AEE" w:rsidRPr="00961C85" w:rsidRDefault="00E85AEE" w:rsidP="00E85AEE">
            <w:pPr>
              <w:pStyle w:val="a4"/>
              <w:numPr>
                <w:ilvl w:val="0"/>
                <w:numId w:val="6"/>
              </w:numPr>
              <w:ind w:leftChars="0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Resilience</w:t>
            </w:r>
          </w:p>
        </w:tc>
        <w:tc>
          <w:tcPr>
            <w:tcW w:w="944" w:type="dxa"/>
          </w:tcPr>
          <w:p w14:paraId="24B3A388" w14:textId="3F65C04D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1A956E6D" w14:textId="5F2C8E6E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71BA1327" w14:textId="5BBA4039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0A7DAAEB" w14:textId="055D41ED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1212B4A4" w14:textId="57729DD8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7E6FA947" w14:textId="33153C15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69086094" w14:textId="124D75DC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7CB8C73A" w14:textId="14E5652C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77117703" w14:textId="4CA02879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568**</w:t>
            </w:r>
          </w:p>
        </w:tc>
        <w:tc>
          <w:tcPr>
            <w:tcW w:w="945" w:type="dxa"/>
          </w:tcPr>
          <w:p w14:paraId="5F49AE61" w14:textId="40A251B3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480**</w:t>
            </w:r>
          </w:p>
        </w:tc>
        <w:tc>
          <w:tcPr>
            <w:tcW w:w="945" w:type="dxa"/>
          </w:tcPr>
          <w:p w14:paraId="5384CC6A" w14:textId="3DB98F10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-.488</w:t>
            </w:r>
            <w:r w:rsidR="00506E4A" w:rsidRPr="00961C85">
              <w:rPr>
                <w:rFonts w:ascii="Times New Roman" w:hAnsi="Times New Roman" w:cs="Times New Roman"/>
              </w:rPr>
              <w:t>**</w:t>
            </w:r>
          </w:p>
        </w:tc>
      </w:tr>
      <w:tr w:rsidR="00E85AEE" w:rsidRPr="00961C85" w14:paraId="2A4299B2" w14:textId="41A8BA70" w:rsidTr="00552020">
        <w:tc>
          <w:tcPr>
            <w:tcW w:w="3871" w:type="dxa"/>
          </w:tcPr>
          <w:p w14:paraId="0EDD3C40" w14:textId="501797C7" w:rsidR="00E85AEE" w:rsidRPr="00961C85" w:rsidRDefault="00E85AEE" w:rsidP="00E85AEE">
            <w:pPr>
              <w:pStyle w:val="a4"/>
              <w:numPr>
                <w:ilvl w:val="0"/>
                <w:numId w:val="6"/>
              </w:numPr>
              <w:ind w:leftChars="0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Life satisfaction</w:t>
            </w:r>
          </w:p>
        </w:tc>
        <w:tc>
          <w:tcPr>
            <w:tcW w:w="944" w:type="dxa"/>
          </w:tcPr>
          <w:p w14:paraId="6C0A6546" w14:textId="3D8F25D6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65DC25CA" w14:textId="4B60F29E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49A29DDC" w14:textId="133EB7F5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7E8ED4D7" w14:textId="65B6D3F9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488826BA" w14:textId="631E395D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240A449B" w14:textId="50AEBB0F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1FA2F8B6" w14:textId="40AF3697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547ACE4A" w14:textId="3F670228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7A1D2022" w14:textId="373D7962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43DD8334" w14:textId="5FBF0BF4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.626**</w:t>
            </w:r>
          </w:p>
        </w:tc>
        <w:tc>
          <w:tcPr>
            <w:tcW w:w="945" w:type="dxa"/>
          </w:tcPr>
          <w:p w14:paraId="01052ED6" w14:textId="5B5941CE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-.449</w:t>
            </w:r>
            <w:r w:rsidR="00506E4A" w:rsidRPr="00961C85">
              <w:rPr>
                <w:rFonts w:ascii="Times New Roman" w:hAnsi="Times New Roman" w:cs="Times New Roman"/>
              </w:rPr>
              <w:t>**</w:t>
            </w:r>
          </w:p>
        </w:tc>
      </w:tr>
      <w:tr w:rsidR="00E85AEE" w:rsidRPr="00961C85" w14:paraId="0534AE3B" w14:textId="10EDF64B" w:rsidTr="00552020">
        <w:tc>
          <w:tcPr>
            <w:tcW w:w="3871" w:type="dxa"/>
          </w:tcPr>
          <w:p w14:paraId="62DF21F0" w14:textId="09469759" w:rsidR="00E85AEE" w:rsidRPr="00961C85" w:rsidRDefault="00E85AEE" w:rsidP="00E85AEE">
            <w:pPr>
              <w:pStyle w:val="a4"/>
              <w:numPr>
                <w:ilvl w:val="0"/>
                <w:numId w:val="6"/>
              </w:numPr>
              <w:ind w:leftChars="0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Social support</w:t>
            </w:r>
          </w:p>
        </w:tc>
        <w:tc>
          <w:tcPr>
            <w:tcW w:w="944" w:type="dxa"/>
          </w:tcPr>
          <w:p w14:paraId="5F83897D" w14:textId="37AB50BE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543E778C" w14:textId="61487D60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7B7D085A" w14:textId="6823DF09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06B66460" w14:textId="31EEDE1C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1E357E22" w14:textId="198B9315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45B38268" w14:textId="5A4B0896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2C3040EF" w14:textId="1CCE0524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70F44808" w14:textId="6DCA82B5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18C68621" w14:textId="4C666CC2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2B5221E7" w14:textId="1067253F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</w:tcPr>
          <w:p w14:paraId="140E5E16" w14:textId="1591B234" w:rsidR="00E85AEE" w:rsidRPr="00961C85" w:rsidRDefault="00E85AEE" w:rsidP="00E85AEE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-.426</w:t>
            </w:r>
            <w:r w:rsidR="00506E4A" w:rsidRPr="00961C85">
              <w:rPr>
                <w:rFonts w:ascii="Times New Roman" w:hAnsi="Times New Roman" w:cs="Times New Roman"/>
              </w:rPr>
              <w:t>**</w:t>
            </w:r>
          </w:p>
        </w:tc>
      </w:tr>
      <w:tr w:rsidR="00552020" w:rsidRPr="00961C85" w14:paraId="3D69B008" w14:textId="1A8C86C8" w:rsidTr="00552020">
        <w:tc>
          <w:tcPr>
            <w:tcW w:w="3871" w:type="dxa"/>
            <w:tcBorders>
              <w:bottom w:val="single" w:sz="4" w:space="0" w:color="auto"/>
            </w:tcBorders>
          </w:tcPr>
          <w:p w14:paraId="33D31698" w14:textId="0383C269" w:rsidR="00552020" w:rsidRPr="00961C85" w:rsidRDefault="00552020" w:rsidP="00E92FF4">
            <w:pPr>
              <w:pStyle w:val="a4"/>
              <w:numPr>
                <w:ilvl w:val="0"/>
                <w:numId w:val="6"/>
              </w:numPr>
              <w:ind w:leftChars="0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Psychological distress</w:t>
            </w:r>
          </w:p>
        </w:tc>
        <w:tc>
          <w:tcPr>
            <w:tcW w:w="944" w:type="dxa"/>
            <w:tcBorders>
              <w:bottom w:val="single" w:sz="4" w:space="0" w:color="auto"/>
            </w:tcBorders>
          </w:tcPr>
          <w:p w14:paraId="44168642" w14:textId="77777777" w:rsidR="00552020" w:rsidRPr="00961C85" w:rsidRDefault="00552020" w:rsidP="00E92FF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  <w:tcBorders>
              <w:bottom w:val="single" w:sz="4" w:space="0" w:color="auto"/>
            </w:tcBorders>
          </w:tcPr>
          <w:p w14:paraId="2F295EEE" w14:textId="77777777" w:rsidR="00552020" w:rsidRPr="00961C85" w:rsidRDefault="00552020" w:rsidP="00E92FF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  <w:tcBorders>
              <w:bottom w:val="single" w:sz="4" w:space="0" w:color="auto"/>
            </w:tcBorders>
          </w:tcPr>
          <w:p w14:paraId="612B98D7" w14:textId="77777777" w:rsidR="00552020" w:rsidRPr="00961C85" w:rsidRDefault="00552020" w:rsidP="00E92FF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  <w:tcBorders>
              <w:bottom w:val="single" w:sz="4" w:space="0" w:color="auto"/>
            </w:tcBorders>
          </w:tcPr>
          <w:p w14:paraId="60935BC7" w14:textId="77777777" w:rsidR="00552020" w:rsidRPr="00961C85" w:rsidRDefault="00552020" w:rsidP="00E92FF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  <w:tcBorders>
              <w:bottom w:val="single" w:sz="4" w:space="0" w:color="auto"/>
            </w:tcBorders>
          </w:tcPr>
          <w:p w14:paraId="1034BBCF" w14:textId="77777777" w:rsidR="00552020" w:rsidRPr="00961C85" w:rsidRDefault="00552020" w:rsidP="00E92FF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  <w:tcBorders>
              <w:bottom w:val="single" w:sz="4" w:space="0" w:color="auto"/>
            </w:tcBorders>
          </w:tcPr>
          <w:p w14:paraId="5215B7DC" w14:textId="77777777" w:rsidR="00552020" w:rsidRPr="00961C85" w:rsidRDefault="00552020" w:rsidP="00E92FF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  <w:tcBorders>
              <w:bottom w:val="single" w:sz="4" w:space="0" w:color="auto"/>
            </w:tcBorders>
          </w:tcPr>
          <w:p w14:paraId="263B4D96" w14:textId="77777777" w:rsidR="00552020" w:rsidRPr="00961C85" w:rsidRDefault="00552020" w:rsidP="00E92FF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  <w:tcBorders>
              <w:bottom w:val="single" w:sz="4" w:space="0" w:color="auto"/>
            </w:tcBorders>
          </w:tcPr>
          <w:p w14:paraId="4C1C4517" w14:textId="77777777" w:rsidR="00552020" w:rsidRPr="00961C85" w:rsidRDefault="00552020" w:rsidP="00E92FF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  <w:tcBorders>
              <w:bottom w:val="single" w:sz="4" w:space="0" w:color="auto"/>
            </w:tcBorders>
          </w:tcPr>
          <w:p w14:paraId="739355C6" w14:textId="77777777" w:rsidR="00552020" w:rsidRPr="00961C85" w:rsidRDefault="00552020" w:rsidP="00E92FF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  <w:tcBorders>
              <w:bottom w:val="single" w:sz="4" w:space="0" w:color="auto"/>
            </w:tcBorders>
          </w:tcPr>
          <w:p w14:paraId="764E85A3" w14:textId="77777777" w:rsidR="00552020" w:rsidRPr="00961C85" w:rsidRDefault="00552020" w:rsidP="00E92FF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5" w:type="dxa"/>
            <w:tcBorders>
              <w:bottom w:val="single" w:sz="4" w:space="0" w:color="auto"/>
            </w:tcBorders>
          </w:tcPr>
          <w:p w14:paraId="1C1B7961" w14:textId="77777777" w:rsidR="00552020" w:rsidRPr="00961C85" w:rsidRDefault="00552020" w:rsidP="00E92FF4">
            <w:pPr>
              <w:rPr>
                <w:rFonts w:ascii="Times New Roman" w:hAnsi="Times New Roman" w:cs="Times New Roman"/>
              </w:rPr>
            </w:pPr>
          </w:p>
        </w:tc>
      </w:tr>
    </w:tbl>
    <w:p w14:paraId="3A3BC987" w14:textId="3CDF994E" w:rsidR="005D1791" w:rsidRPr="00961C85" w:rsidRDefault="00214827">
      <w:pPr>
        <w:rPr>
          <w:rFonts w:ascii="Times New Roman" w:hAnsi="Times New Roman" w:cs="Times New Roman"/>
        </w:rPr>
      </w:pPr>
      <w:r w:rsidRPr="00961C85">
        <w:rPr>
          <w:rFonts w:ascii="Times New Roman" w:hAnsi="Times New Roman" w:cs="Times New Roman"/>
        </w:rPr>
        <w:t>** p&lt;0.01</w:t>
      </w:r>
    </w:p>
    <w:p w14:paraId="32E25E9C" w14:textId="77777777" w:rsidR="00261F3D" w:rsidRPr="00961C85" w:rsidRDefault="00261F3D" w:rsidP="00261F3D">
      <w:pPr>
        <w:rPr>
          <w:rFonts w:ascii="Times New Roman" w:hAnsi="Times New Roman" w:cs="Times New Roman"/>
          <w:b/>
          <w:bCs/>
        </w:rPr>
      </w:pPr>
    </w:p>
    <w:p w14:paraId="391DC880" w14:textId="7DE52402" w:rsidR="00214827" w:rsidRPr="00961C85" w:rsidRDefault="00214827">
      <w:pPr>
        <w:rPr>
          <w:rFonts w:ascii="Times New Roman" w:hAnsi="Times New Roman" w:cs="Times New Roman"/>
        </w:rPr>
      </w:pPr>
    </w:p>
    <w:p w14:paraId="5692026D" w14:textId="77777777" w:rsidR="00A22D30" w:rsidRDefault="00A22D30">
      <w:pPr>
        <w:widowControl/>
        <w:jc w:val="lef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429DDACC" w14:textId="586FBA8F" w:rsidR="00214827" w:rsidRPr="00961C85" w:rsidRDefault="005315CC">
      <w:pPr>
        <w:rPr>
          <w:rFonts w:ascii="Times New Roman" w:hAnsi="Times New Roman" w:cs="Times New Roman"/>
          <w:b/>
          <w:bCs/>
        </w:rPr>
      </w:pPr>
      <w:r w:rsidRPr="00961C85">
        <w:rPr>
          <w:rFonts w:ascii="Times New Roman" w:hAnsi="Times New Roman" w:cs="Times New Roman"/>
          <w:b/>
          <w:bCs/>
        </w:rPr>
        <w:lastRenderedPageBreak/>
        <w:t>Table</w:t>
      </w:r>
      <w:r w:rsidR="00ED2423" w:rsidRPr="00961C85">
        <w:rPr>
          <w:rFonts w:ascii="Times New Roman" w:hAnsi="Times New Roman" w:cs="Times New Roman"/>
          <w:b/>
          <w:bCs/>
        </w:rPr>
        <w:t xml:space="preserve"> </w:t>
      </w:r>
      <w:r w:rsidR="00255651">
        <w:rPr>
          <w:rFonts w:ascii="Times New Roman" w:hAnsi="Times New Roman" w:cs="Times New Roman"/>
          <w:b/>
          <w:bCs/>
        </w:rPr>
        <w:t>3</w:t>
      </w:r>
      <w:r w:rsidRPr="00961C85">
        <w:rPr>
          <w:rFonts w:ascii="Times New Roman" w:hAnsi="Times New Roman" w:cs="Times New Roman"/>
          <w:b/>
          <w:bCs/>
        </w:rPr>
        <w:t xml:space="preserve">. </w:t>
      </w:r>
      <w:r w:rsidR="00F651AD">
        <w:rPr>
          <w:rFonts w:ascii="Times New Roman" w:hAnsi="Times New Roman" w:cs="Times New Roman"/>
          <w:b/>
          <w:bCs/>
        </w:rPr>
        <w:t>The m</w:t>
      </w:r>
      <w:r w:rsidR="00F651AD" w:rsidRPr="00961C85">
        <w:rPr>
          <w:rFonts w:ascii="Times New Roman" w:hAnsi="Times New Roman" w:cs="Times New Roman"/>
          <w:b/>
          <w:bCs/>
        </w:rPr>
        <w:t xml:space="preserve">ean </w:t>
      </w:r>
      <w:r w:rsidR="00BD7C15" w:rsidRPr="00961C85">
        <w:rPr>
          <w:rFonts w:ascii="Times New Roman" w:hAnsi="Times New Roman" w:cs="Times New Roman"/>
          <w:b/>
          <w:bCs/>
        </w:rPr>
        <w:t xml:space="preserve">score and standard deviation of each item of the Japanese version of </w:t>
      </w:r>
      <w:r w:rsidR="00F651AD">
        <w:rPr>
          <w:rFonts w:ascii="Times New Roman" w:hAnsi="Times New Roman" w:cs="Times New Roman"/>
          <w:b/>
          <w:bCs/>
        </w:rPr>
        <w:t xml:space="preserve">the </w:t>
      </w:r>
      <w:r w:rsidR="00BD7C15" w:rsidRPr="00961C85">
        <w:rPr>
          <w:rFonts w:ascii="Times New Roman" w:hAnsi="Times New Roman" w:cs="Times New Roman"/>
          <w:b/>
          <w:bCs/>
        </w:rPr>
        <w:t>Euthymia scale</w:t>
      </w:r>
      <w:r w:rsidR="00EC609D" w:rsidRPr="00961C85">
        <w:rPr>
          <w:rFonts w:ascii="Times New Roman" w:hAnsi="Times New Roman" w:cs="Times New Roman"/>
          <w:b/>
          <w:bCs/>
        </w:rPr>
        <w:t xml:space="preserve"> stratified the categor</w:t>
      </w:r>
      <w:r w:rsidR="00F76E17" w:rsidRPr="00961C85">
        <w:rPr>
          <w:rFonts w:ascii="Times New Roman" w:hAnsi="Times New Roman" w:cs="Times New Roman"/>
          <w:b/>
          <w:bCs/>
        </w:rPr>
        <w:t>ies</w:t>
      </w:r>
      <w:r w:rsidR="00EC609D" w:rsidRPr="00961C85">
        <w:rPr>
          <w:rFonts w:ascii="Times New Roman" w:hAnsi="Times New Roman" w:cs="Times New Roman"/>
          <w:b/>
          <w:bCs/>
        </w:rPr>
        <w:t xml:space="preserve"> by </w:t>
      </w:r>
      <w:r w:rsidR="00F651AD">
        <w:rPr>
          <w:rFonts w:ascii="Times New Roman" w:hAnsi="Times New Roman" w:cs="Times New Roman"/>
          <w:b/>
          <w:bCs/>
        </w:rPr>
        <w:t xml:space="preserve">the </w:t>
      </w:r>
      <w:r w:rsidR="00EC609D" w:rsidRPr="00961C85">
        <w:rPr>
          <w:rFonts w:ascii="Times New Roman" w:hAnsi="Times New Roman" w:cs="Times New Roman"/>
          <w:b/>
          <w:bCs/>
        </w:rPr>
        <w:t xml:space="preserve">history of MDE and </w:t>
      </w:r>
      <w:r w:rsidR="00F76E17" w:rsidRPr="00961C85">
        <w:rPr>
          <w:rFonts w:ascii="Times New Roman" w:hAnsi="Times New Roman" w:cs="Times New Roman"/>
          <w:b/>
          <w:bCs/>
        </w:rPr>
        <w:t>current MDE</w:t>
      </w:r>
      <w:r w:rsidR="009079B8">
        <w:rPr>
          <w:rFonts w:ascii="Times New Roman" w:hAnsi="Times New Roman" w:cs="Times New Roman"/>
          <w:b/>
          <w:bCs/>
        </w:rPr>
        <w:t xml:space="preserve"> </w:t>
      </w:r>
      <w:r w:rsidR="009079B8" w:rsidRPr="00961C85">
        <w:rPr>
          <w:rFonts w:ascii="Times New Roman" w:hAnsi="Times New Roman" w:cs="Times New Roman"/>
          <w:b/>
          <w:bCs/>
        </w:rPr>
        <w:t>(N = 1</w:t>
      </w:r>
      <w:r w:rsidR="009079B8">
        <w:rPr>
          <w:rFonts w:ascii="Times New Roman" w:hAnsi="Times New Roman" w:cs="Times New Roman"/>
          <w:b/>
          <w:bCs/>
        </w:rPr>
        <w:t>,</w:t>
      </w:r>
      <w:r w:rsidR="009079B8" w:rsidRPr="00961C85">
        <w:rPr>
          <w:rFonts w:ascii="Times New Roman" w:hAnsi="Times New Roman" w:cs="Times New Roman"/>
          <w:b/>
          <w:bCs/>
        </w:rPr>
        <w:t>030)</w:t>
      </w:r>
      <w:r w:rsidR="00BD7C15" w:rsidRPr="00961C85">
        <w:rPr>
          <w:rFonts w:ascii="Times New Roman" w:hAnsi="Times New Roman" w:cs="Times New Roman"/>
          <w:b/>
          <w:bCs/>
        </w:rPr>
        <w:t>.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90"/>
        <w:gridCol w:w="1261"/>
        <w:gridCol w:w="1284"/>
        <w:gridCol w:w="1283"/>
        <w:gridCol w:w="1284"/>
        <w:gridCol w:w="1283"/>
        <w:gridCol w:w="1284"/>
        <w:gridCol w:w="1194"/>
        <w:gridCol w:w="1115"/>
      </w:tblGrid>
      <w:tr w:rsidR="00DD6018" w:rsidRPr="00961C85" w14:paraId="5F13DF2B" w14:textId="401F4DEA" w:rsidTr="00DD6018">
        <w:tc>
          <w:tcPr>
            <w:tcW w:w="4690" w:type="dxa"/>
            <w:tcBorders>
              <w:top w:val="single" w:sz="4" w:space="0" w:color="auto"/>
            </w:tcBorders>
          </w:tcPr>
          <w:p w14:paraId="44330D4A" w14:textId="77777777" w:rsidR="00DD6018" w:rsidRPr="00961C85" w:rsidRDefault="00DD601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79" w:type="dxa"/>
            <w:gridSpan w:val="6"/>
            <w:tcBorders>
              <w:top w:val="single" w:sz="4" w:space="0" w:color="auto"/>
            </w:tcBorders>
            <w:vAlign w:val="center"/>
          </w:tcPr>
          <w:p w14:paraId="7893F466" w14:textId="63AC7CDB" w:rsidR="00DD6018" w:rsidRPr="00961C85" w:rsidRDefault="00DD6018" w:rsidP="004439C2">
            <w:pPr>
              <w:jc w:val="center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Mean (SD)</w:t>
            </w:r>
          </w:p>
        </w:tc>
        <w:tc>
          <w:tcPr>
            <w:tcW w:w="2309" w:type="dxa"/>
            <w:gridSpan w:val="2"/>
            <w:vMerge w:val="restart"/>
            <w:tcBorders>
              <w:top w:val="single" w:sz="4" w:space="0" w:color="auto"/>
            </w:tcBorders>
            <w:vAlign w:val="center"/>
          </w:tcPr>
          <w:p w14:paraId="0BFCDC5C" w14:textId="515C91C9" w:rsidR="00DD6018" w:rsidRPr="00961C85" w:rsidRDefault="00DD6018" w:rsidP="00DD60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est</w:t>
            </w:r>
            <w:r>
              <w:rPr>
                <w:rFonts w:ascii="Times New Roman" w:hAnsi="Times New Roman" w:cs="Times New Roman"/>
              </w:rPr>
              <w:t xml:space="preserve"> for difference</w:t>
            </w:r>
          </w:p>
        </w:tc>
      </w:tr>
      <w:tr w:rsidR="00DD6018" w:rsidRPr="00961C85" w14:paraId="7F701CDE" w14:textId="522AE2A3" w:rsidTr="00117275">
        <w:tc>
          <w:tcPr>
            <w:tcW w:w="4690" w:type="dxa"/>
            <w:tcBorders>
              <w:bottom w:val="single" w:sz="4" w:space="0" w:color="auto"/>
            </w:tcBorders>
          </w:tcPr>
          <w:p w14:paraId="1CEEF549" w14:textId="77777777" w:rsidR="00DD6018" w:rsidRPr="00961C85" w:rsidRDefault="00DD6018" w:rsidP="00F5153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uto"/>
              <w:bottom w:val="single" w:sz="4" w:space="0" w:color="auto"/>
            </w:tcBorders>
          </w:tcPr>
          <w:p w14:paraId="1644C1B2" w14:textId="07339A63" w:rsidR="00DD6018" w:rsidRPr="00961C85" w:rsidRDefault="00DD6018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Group</w:t>
            </w:r>
          </w:p>
        </w:tc>
        <w:tc>
          <w:tcPr>
            <w:tcW w:w="1284" w:type="dxa"/>
            <w:tcBorders>
              <w:top w:val="single" w:sz="4" w:space="0" w:color="auto"/>
              <w:bottom w:val="single" w:sz="4" w:space="0" w:color="auto"/>
            </w:tcBorders>
          </w:tcPr>
          <w:p w14:paraId="66C78AC6" w14:textId="61B66E67" w:rsidR="00DD6018" w:rsidRPr="00961C85" w:rsidRDefault="00DD6018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０</w:t>
            </w:r>
          </w:p>
        </w:tc>
        <w:tc>
          <w:tcPr>
            <w:tcW w:w="1283" w:type="dxa"/>
            <w:tcBorders>
              <w:top w:val="single" w:sz="4" w:space="0" w:color="auto"/>
              <w:bottom w:val="single" w:sz="4" w:space="0" w:color="auto"/>
            </w:tcBorders>
          </w:tcPr>
          <w:p w14:paraId="1023C837" w14:textId="2EB6463A" w:rsidR="00DD6018" w:rsidRPr="00961C85" w:rsidRDefault="00DD6018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4" w:type="dxa"/>
            <w:tcBorders>
              <w:top w:val="single" w:sz="4" w:space="0" w:color="auto"/>
              <w:bottom w:val="single" w:sz="4" w:space="0" w:color="auto"/>
            </w:tcBorders>
          </w:tcPr>
          <w:p w14:paraId="47C4AA3D" w14:textId="21B0ECA0" w:rsidR="00DD6018" w:rsidRPr="00961C85" w:rsidRDefault="00DD6018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83" w:type="dxa"/>
            <w:tcBorders>
              <w:top w:val="single" w:sz="4" w:space="0" w:color="auto"/>
              <w:bottom w:val="single" w:sz="4" w:space="0" w:color="auto"/>
            </w:tcBorders>
          </w:tcPr>
          <w:p w14:paraId="5EC3D235" w14:textId="1B726987" w:rsidR="00DD6018" w:rsidRDefault="00DD6018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84" w:type="dxa"/>
            <w:tcBorders>
              <w:top w:val="single" w:sz="4" w:space="0" w:color="auto"/>
              <w:bottom w:val="single" w:sz="4" w:space="0" w:color="auto"/>
            </w:tcBorders>
          </w:tcPr>
          <w:p w14:paraId="19641240" w14:textId="0F472AC0" w:rsidR="00DD6018" w:rsidRPr="00961C85" w:rsidRDefault="00DD6018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309" w:type="dxa"/>
            <w:gridSpan w:val="2"/>
            <w:vMerge/>
          </w:tcPr>
          <w:p w14:paraId="524560D4" w14:textId="77777777" w:rsidR="00DD6018" w:rsidRPr="00961C85" w:rsidRDefault="00DD6018" w:rsidP="00F51536">
            <w:pPr>
              <w:rPr>
                <w:rFonts w:ascii="Times New Roman" w:hAnsi="Times New Roman" w:cs="Times New Roman"/>
              </w:rPr>
            </w:pPr>
          </w:p>
        </w:tc>
      </w:tr>
      <w:tr w:rsidR="00DD6018" w:rsidRPr="00961C85" w14:paraId="12280487" w14:textId="42002044" w:rsidTr="00117275">
        <w:tc>
          <w:tcPr>
            <w:tcW w:w="4690" w:type="dxa"/>
            <w:tcBorders>
              <w:bottom w:val="single" w:sz="4" w:space="0" w:color="auto"/>
            </w:tcBorders>
          </w:tcPr>
          <w:p w14:paraId="41401624" w14:textId="3FEBAD91" w:rsidR="00DD6018" w:rsidRPr="00961C85" w:rsidRDefault="00DD6018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Item description</w:t>
            </w:r>
          </w:p>
        </w:tc>
        <w:tc>
          <w:tcPr>
            <w:tcW w:w="1261" w:type="dxa"/>
            <w:tcBorders>
              <w:top w:val="single" w:sz="4" w:space="0" w:color="auto"/>
              <w:bottom w:val="single" w:sz="4" w:space="0" w:color="auto"/>
            </w:tcBorders>
          </w:tcPr>
          <w:p w14:paraId="52488A1B" w14:textId="06CC6364" w:rsidR="00DD6018" w:rsidRPr="00961C85" w:rsidRDefault="00DD6018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1284" w:type="dxa"/>
            <w:tcBorders>
              <w:top w:val="single" w:sz="4" w:space="0" w:color="auto"/>
              <w:bottom w:val="single" w:sz="4" w:space="0" w:color="auto"/>
            </w:tcBorders>
          </w:tcPr>
          <w:p w14:paraId="28D1BCEB" w14:textId="77777777" w:rsidR="00DD6018" w:rsidRDefault="00DD6018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Past (-)†</w:t>
            </w:r>
          </w:p>
          <w:p w14:paraId="529E4934" w14:textId="11494FE0" w:rsidR="00DD6018" w:rsidRPr="00961C85" w:rsidRDefault="00DD6018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Current (-)‡</w:t>
            </w:r>
          </w:p>
        </w:tc>
        <w:tc>
          <w:tcPr>
            <w:tcW w:w="1283" w:type="dxa"/>
            <w:tcBorders>
              <w:top w:val="single" w:sz="4" w:space="0" w:color="auto"/>
              <w:bottom w:val="single" w:sz="4" w:space="0" w:color="auto"/>
            </w:tcBorders>
          </w:tcPr>
          <w:p w14:paraId="7E93F9BB" w14:textId="77777777" w:rsidR="00DD6018" w:rsidRDefault="00DD6018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Past (+)†</w:t>
            </w:r>
          </w:p>
          <w:p w14:paraId="1D6B3FD6" w14:textId="0DE07991" w:rsidR="00DD6018" w:rsidRPr="00961C85" w:rsidRDefault="00DD6018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Current (-)‡</w:t>
            </w:r>
          </w:p>
        </w:tc>
        <w:tc>
          <w:tcPr>
            <w:tcW w:w="1284" w:type="dxa"/>
            <w:tcBorders>
              <w:top w:val="single" w:sz="4" w:space="0" w:color="auto"/>
              <w:bottom w:val="single" w:sz="4" w:space="0" w:color="auto"/>
            </w:tcBorders>
          </w:tcPr>
          <w:p w14:paraId="5F363C46" w14:textId="77777777" w:rsidR="00DD6018" w:rsidRDefault="00DD6018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Past (-)†</w:t>
            </w:r>
          </w:p>
          <w:p w14:paraId="367CB675" w14:textId="3EB331CE" w:rsidR="00DD6018" w:rsidRPr="00961C85" w:rsidRDefault="00DD6018" w:rsidP="00F5153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961C85">
              <w:rPr>
                <w:rFonts w:ascii="Times New Roman" w:hAnsi="Times New Roman" w:cs="Times New Roman"/>
              </w:rPr>
              <w:t>urrent (±) ‡</w:t>
            </w:r>
          </w:p>
        </w:tc>
        <w:tc>
          <w:tcPr>
            <w:tcW w:w="1283" w:type="dxa"/>
            <w:tcBorders>
              <w:top w:val="single" w:sz="4" w:space="0" w:color="auto"/>
              <w:bottom w:val="single" w:sz="4" w:space="0" w:color="auto"/>
            </w:tcBorders>
          </w:tcPr>
          <w:p w14:paraId="687967C3" w14:textId="7B8A86A5" w:rsidR="00DD6018" w:rsidRDefault="00DD6018" w:rsidP="00F5153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ast </w:t>
            </w:r>
            <w:r w:rsidRPr="00961C85">
              <w:rPr>
                <w:rFonts w:ascii="Times New Roman" w:hAnsi="Times New Roman" w:cs="Times New Roman"/>
              </w:rPr>
              <w:t>(+)†</w:t>
            </w:r>
          </w:p>
          <w:p w14:paraId="69706571" w14:textId="148E7FEE" w:rsidR="00DD6018" w:rsidRPr="00961C85" w:rsidRDefault="00DD6018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Current (±) ‡</w:t>
            </w:r>
          </w:p>
        </w:tc>
        <w:tc>
          <w:tcPr>
            <w:tcW w:w="1284" w:type="dxa"/>
            <w:tcBorders>
              <w:top w:val="single" w:sz="4" w:space="0" w:color="auto"/>
              <w:bottom w:val="single" w:sz="4" w:space="0" w:color="auto"/>
            </w:tcBorders>
          </w:tcPr>
          <w:p w14:paraId="50EE9B5C" w14:textId="77777777" w:rsidR="00DD6018" w:rsidRDefault="00DD6018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Past (+)†</w:t>
            </w:r>
          </w:p>
          <w:p w14:paraId="17F09012" w14:textId="6CCAF27C" w:rsidR="00DD6018" w:rsidRPr="00961C85" w:rsidRDefault="00DD6018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Current (+)‡</w:t>
            </w:r>
          </w:p>
        </w:tc>
        <w:tc>
          <w:tcPr>
            <w:tcW w:w="2309" w:type="dxa"/>
            <w:gridSpan w:val="2"/>
            <w:vMerge/>
            <w:tcBorders>
              <w:bottom w:val="single" w:sz="4" w:space="0" w:color="auto"/>
            </w:tcBorders>
          </w:tcPr>
          <w:p w14:paraId="19E2A706" w14:textId="77777777" w:rsidR="00DD6018" w:rsidRPr="00961C85" w:rsidRDefault="00DD6018" w:rsidP="00F51536">
            <w:pPr>
              <w:rPr>
                <w:rFonts w:ascii="Times New Roman" w:hAnsi="Times New Roman" w:cs="Times New Roman"/>
              </w:rPr>
            </w:pPr>
          </w:p>
        </w:tc>
      </w:tr>
      <w:tr w:rsidR="00DF3996" w:rsidRPr="00961C85" w14:paraId="76FEF1A8" w14:textId="66656EC8" w:rsidTr="00DD6018">
        <w:tc>
          <w:tcPr>
            <w:tcW w:w="4690" w:type="dxa"/>
            <w:tcBorders>
              <w:bottom w:val="single" w:sz="4" w:space="0" w:color="auto"/>
            </w:tcBorders>
          </w:tcPr>
          <w:p w14:paraId="6C080953" w14:textId="77777777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bookmarkStart w:id="0" w:name="_Hlk35434606"/>
          </w:p>
        </w:tc>
        <w:tc>
          <w:tcPr>
            <w:tcW w:w="1261" w:type="dxa"/>
            <w:tcBorders>
              <w:top w:val="single" w:sz="4" w:space="0" w:color="auto"/>
              <w:bottom w:val="single" w:sz="4" w:space="0" w:color="auto"/>
            </w:tcBorders>
          </w:tcPr>
          <w:p w14:paraId="0B5AA313" w14:textId="58B346EE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N=1030</w:t>
            </w:r>
          </w:p>
        </w:tc>
        <w:tc>
          <w:tcPr>
            <w:tcW w:w="1284" w:type="dxa"/>
            <w:tcBorders>
              <w:top w:val="single" w:sz="4" w:space="0" w:color="auto"/>
              <w:bottom w:val="single" w:sz="4" w:space="0" w:color="auto"/>
            </w:tcBorders>
          </w:tcPr>
          <w:p w14:paraId="2F2ED55D" w14:textId="42E73EC4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N=500</w:t>
            </w:r>
          </w:p>
        </w:tc>
        <w:tc>
          <w:tcPr>
            <w:tcW w:w="1283" w:type="dxa"/>
            <w:tcBorders>
              <w:top w:val="single" w:sz="4" w:space="0" w:color="auto"/>
              <w:bottom w:val="single" w:sz="4" w:space="0" w:color="auto"/>
            </w:tcBorders>
          </w:tcPr>
          <w:p w14:paraId="32BC12E0" w14:textId="5682EF3D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N=311</w:t>
            </w:r>
          </w:p>
        </w:tc>
        <w:tc>
          <w:tcPr>
            <w:tcW w:w="1284" w:type="dxa"/>
            <w:tcBorders>
              <w:top w:val="single" w:sz="4" w:space="0" w:color="auto"/>
              <w:bottom w:val="single" w:sz="4" w:space="0" w:color="auto"/>
            </w:tcBorders>
          </w:tcPr>
          <w:p w14:paraId="742CD6CA" w14:textId="6237D4F3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N=15</w:t>
            </w:r>
          </w:p>
        </w:tc>
        <w:tc>
          <w:tcPr>
            <w:tcW w:w="1283" w:type="dxa"/>
            <w:tcBorders>
              <w:top w:val="single" w:sz="4" w:space="0" w:color="auto"/>
              <w:bottom w:val="single" w:sz="4" w:space="0" w:color="auto"/>
            </w:tcBorders>
          </w:tcPr>
          <w:p w14:paraId="77390528" w14:textId="32717AE4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N=29</w:t>
            </w:r>
          </w:p>
        </w:tc>
        <w:tc>
          <w:tcPr>
            <w:tcW w:w="1284" w:type="dxa"/>
            <w:tcBorders>
              <w:top w:val="single" w:sz="4" w:space="0" w:color="auto"/>
              <w:bottom w:val="single" w:sz="4" w:space="0" w:color="auto"/>
            </w:tcBorders>
          </w:tcPr>
          <w:p w14:paraId="6187C072" w14:textId="57F229F2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N=175</w:t>
            </w:r>
          </w:p>
        </w:tc>
        <w:tc>
          <w:tcPr>
            <w:tcW w:w="1194" w:type="dxa"/>
            <w:tcBorders>
              <w:top w:val="single" w:sz="4" w:space="0" w:color="auto"/>
              <w:bottom w:val="single" w:sz="4" w:space="0" w:color="auto"/>
            </w:tcBorders>
          </w:tcPr>
          <w:p w14:paraId="2FEECB6D" w14:textId="315EB931" w:rsidR="00DF3996" w:rsidRPr="00961C85" w:rsidRDefault="00406B2F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p-value</w:t>
            </w:r>
            <w:r w:rsidRPr="00961C85">
              <w:rPr>
                <w:rFonts w:ascii="Times New Roman" w:eastAsia="游明朝" w:hAnsi="Times New Roman" w:cs="Times New Roman"/>
              </w:rPr>
              <w:t>§</w:t>
            </w:r>
          </w:p>
        </w:tc>
        <w:tc>
          <w:tcPr>
            <w:tcW w:w="1115" w:type="dxa"/>
            <w:tcBorders>
              <w:top w:val="single" w:sz="4" w:space="0" w:color="auto"/>
              <w:bottom w:val="single" w:sz="4" w:space="0" w:color="auto"/>
            </w:tcBorders>
          </w:tcPr>
          <w:p w14:paraId="5C57ECD6" w14:textId="65F61351" w:rsidR="00DF3996" w:rsidRPr="00961C85" w:rsidRDefault="001C0517" w:rsidP="00F5153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</w:t>
            </w:r>
            <w:r w:rsidR="00113293">
              <w:rPr>
                <w:rFonts w:ascii="Times New Roman" w:hAnsi="Times New Roman" w:cs="Times New Roman"/>
              </w:rPr>
              <w:t xml:space="preserve"> value</w:t>
            </w:r>
          </w:p>
        </w:tc>
      </w:tr>
      <w:bookmarkEnd w:id="0"/>
      <w:tr w:rsidR="00DF3996" w:rsidRPr="00961C85" w14:paraId="28E078A1" w14:textId="2CC8506C" w:rsidTr="008E6852">
        <w:tc>
          <w:tcPr>
            <w:tcW w:w="4690" w:type="dxa"/>
            <w:tcBorders>
              <w:top w:val="single" w:sz="4" w:space="0" w:color="auto"/>
            </w:tcBorders>
          </w:tcPr>
          <w:p w14:paraId="24427914" w14:textId="008EB1D9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1.  If I become sad, </w:t>
            </w:r>
            <w:proofErr w:type="gramStart"/>
            <w:r w:rsidRPr="00961C85">
              <w:rPr>
                <w:rFonts w:ascii="Times New Roman" w:hAnsi="Times New Roman" w:cs="Times New Roman"/>
              </w:rPr>
              <w:t>anxious</w:t>
            </w:r>
            <w:proofErr w:type="gramEnd"/>
            <w:r w:rsidRPr="00961C85">
              <w:rPr>
                <w:rFonts w:ascii="Times New Roman" w:hAnsi="Times New Roman" w:cs="Times New Roman"/>
              </w:rPr>
              <w:t xml:space="preserve"> or angry it is for a short time</w:t>
            </w:r>
          </w:p>
        </w:tc>
        <w:tc>
          <w:tcPr>
            <w:tcW w:w="1261" w:type="dxa"/>
            <w:tcBorders>
              <w:top w:val="single" w:sz="4" w:space="0" w:color="auto"/>
            </w:tcBorders>
          </w:tcPr>
          <w:p w14:paraId="179DBE79" w14:textId="36D8B02A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63 (0.5)</w:t>
            </w:r>
          </w:p>
        </w:tc>
        <w:tc>
          <w:tcPr>
            <w:tcW w:w="1284" w:type="dxa"/>
            <w:tcBorders>
              <w:top w:val="single" w:sz="4" w:space="0" w:color="auto"/>
            </w:tcBorders>
          </w:tcPr>
          <w:p w14:paraId="112D29B0" w14:textId="77777777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79 (0.4)</w:t>
            </w:r>
          </w:p>
          <w:p w14:paraId="252BAA11" w14:textId="2B644377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83" w:type="dxa"/>
            <w:tcBorders>
              <w:top w:val="single" w:sz="4" w:space="0" w:color="auto"/>
            </w:tcBorders>
          </w:tcPr>
          <w:p w14:paraId="407CE39A" w14:textId="77777777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52 (0.5)</w:t>
            </w:r>
          </w:p>
          <w:p w14:paraId="172811B0" w14:textId="156AAA31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84" w:type="dxa"/>
            <w:tcBorders>
              <w:top w:val="single" w:sz="4" w:space="0" w:color="auto"/>
            </w:tcBorders>
          </w:tcPr>
          <w:p w14:paraId="380FDF56" w14:textId="77777777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67 (0.5)</w:t>
            </w:r>
          </w:p>
          <w:p w14:paraId="773B59A9" w14:textId="5998853E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83" w:type="dxa"/>
            <w:tcBorders>
              <w:top w:val="single" w:sz="4" w:space="0" w:color="auto"/>
            </w:tcBorders>
          </w:tcPr>
          <w:p w14:paraId="4B3C8732" w14:textId="77777777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48 (0.5)</w:t>
            </w:r>
          </w:p>
          <w:p w14:paraId="3AEBA899" w14:textId="06A929DD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84" w:type="dxa"/>
            <w:tcBorders>
              <w:top w:val="single" w:sz="4" w:space="0" w:color="auto"/>
            </w:tcBorders>
          </w:tcPr>
          <w:p w14:paraId="7DAFC753" w14:textId="22B7C825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39 (0.5)</w:t>
            </w:r>
          </w:p>
        </w:tc>
        <w:tc>
          <w:tcPr>
            <w:tcW w:w="1194" w:type="dxa"/>
            <w:tcBorders>
              <w:top w:val="single" w:sz="4" w:space="0" w:color="auto"/>
            </w:tcBorders>
          </w:tcPr>
          <w:p w14:paraId="2D369F58" w14:textId="0DD33C70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1115" w:type="dxa"/>
            <w:tcBorders>
              <w:top w:val="single" w:sz="4" w:space="0" w:color="auto"/>
            </w:tcBorders>
          </w:tcPr>
          <w:p w14:paraId="1BC21D59" w14:textId="7EE7C743" w:rsidR="00DF3996" w:rsidRPr="00961C85" w:rsidRDefault="007F1D75" w:rsidP="00F5153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3.56</w:t>
            </w:r>
          </w:p>
        </w:tc>
      </w:tr>
      <w:tr w:rsidR="00DF3996" w:rsidRPr="00961C85" w14:paraId="4ED32111" w14:textId="4F356C88" w:rsidTr="008E6852">
        <w:tc>
          <w:tcPr>
            <w:tcW w:w="4690" w:type="dxa"/>
          </w:tcPr>
          <w:p w14:paraId="4680928D" w14:textId="11E8AC8C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2.  I do not keep thinking about negative experiences</w:t>
            </w:r>
          </w:p>
        </w:tc>
        <w:tc>
          <w:tcPr>
            <w:tcW w:w="1261" w:type="dxa"/>
          </w:tcPr>
          <w:p w14:paraId="4EDB503C" w14:textId="645AF154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51 (0.5)</w:t>
            </w:r>
          </w:p>
        </w:tc>
        <w:tc>
          <w:tcPr>
            <w:tcW w:w="1284" w:type="dxa"/>
          </w:tcPr>
          <w:p w14:paraId="4D8311CD" w14:textId="389FD598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68 (0.5)</w:t>
            </w:r>
          </w:p>
        </w:tc>
        <w:tc>
          <w:tcPr>
            <w:tcW w:w="1283" w:type="dxa"/>
          </w:tcPr>
          <w:p w14:paraId="384EB280" w14:textId="0DEE8378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39 (0.5)</w:t>
            </w:r>
          </w:p>
        </w:tc>
        <w:tc>
          <w:tcPr>
            <w:tcW w:w="1284" w:type="dxa"/>
          </w:tcPr>
          <w:p w14:paraId="3E22A7D9" w14:textId="247A1B06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53 (0.5)</w:t>
            </w:r>
          </w:p>
        </w:tc>
        <w:tc>
          <w:tcPr>
            <w:tcW w:w="1283" w:type="dxa"/>
          </w:tcPr>
          <w:p w14:paraId="528E1762" w14:textId="3953ABD1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34 (0.5)</w:t>
            </w:r>
          </w:p>
        </w:tc>
        <w:tc>
          <w:tcPr>
            <w:tcW w:w="1284" w:type="dxa"/>
          </w:tcPr>
          <w:p w14:paraId="3023E57E" w14:textId="7B98A6DC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26 (0.4)</w:t>
            </w:r>
          </w:p>
        </w:tc>
        <w:tc>
          <w:tcPr>
            <w:tcW w:w="1194" w:type="dxa"/>
          </w:tcPr>
          <w:p w14:paraId="287AE359" w14:textId="04F7E59F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1115" w:type="dxa"/>
          </w:tcPr>
          <w:p w14:paraId="4F916BBE" w14:textId="056ABEC8" w:rsidR="00DF3996" w:rsidRPr="00961C85" w:rsidRDefault="0002612C" w:rsidP="00F5153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4.30</w:t>
            </w:r>
          </w:p>
        </w:tc>
      </w:tr>
      <w:tr w:rsidR="00DF3996" w:rsidRPr="00961C85" w14:paraId="0A9C437E" w14:textId="54B57BC2" w:rsidTr="008E6852">
        <w:tc>
          <w:tcPr>
            <w:tcW w:w="4690" w:type="dxa"/>
          </w:tcPr>
          <w:p w14:paraId="14A85CB9" w14:textId="1A95EB3A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3.  I am able to adapt to changing situations</w:t>
            </w:r>
          </w:p>
        </w:tc>
        <w:tc>
          <w:tcPr>
            <w:tcW w:w="1261" w:type="dxa"/>
          </w:tcPr>
          <w:p w14:paraId="3C3A4721" w14:textId="119E5B4E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63 (0.5)</w:t>
            </w:r>
          </w:p>
        </w:tc>
        <w:tc>
          <w:tcPr>
            <w:tcW w:w="1284" w:type="dxa"/>
          </w:tcPr>
          <w:p w14:paraId="19F9ECFE" w14:textId="2DC2A7E1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78 (0.4)</w:t>
            </w:r>
          </w:p>
        </w:tc>
        <w:tc>
          <w:tcPr>
            <w:tcW w:w="1283" w:type="dxa"/>
          </w:tcPr>
          <w:p w14:paraId="24058033" w14:textId="48871A26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55 (0.5)</w:t>
            </w:r>
          </w:p>
        </w:tc>
        <w:tc>
          <w:tcPr>
            <w:tcW w:w="1284" w:type="dxa"/>
          </w:tcPr>
          <w:p w14:paraId="0213F9A6" w14:textId="776294C3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80 (0.4)</w:t>
            </w:r>
          </w:p>
        </w:tc>
        <w:tc>
          <w:tcPr>
            <w:tcW w:w="1283" w:type="dxa"/>
          </w:tcPr>
          <w:p w14:paraId="535D15F8" w14:textId="6FC8071C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48 (0.5)</w:t>
            </w:r>
          </w:p>
        </w:tc>
        <w:tc>
          <w:tcPr>
            <w:tcW w:w="1284" w:type="dxa"/>
          </w:tcPr>
          <w:p w14:paraId="35209B92" w14:textId="2352683D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34 (0.5)</w:t>
            </w:r>
          </w:p>
        </w:tc>
        <w:tc>
          <w:tcPr>
            <w:tcW w:w="1194" w:type="dxa"/>
          </w:tcPr>
          <w:p w14:paraId="5ADC5DD6" w14:textId="3530BCA9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1115" w:type="dxa"/>
          </w:tcPr>
          <w:p w14:paraId="5159B6E3" w14:textId="3484ABC3" w:rsidR="00DF3996" w:rsidRPr="00961C85" w:rsidRDefault="0002612C" w:rsidP="00F5153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4.50</w:t>
            </w:r>
          </w:p>
        </w:tc>
      </w:tr>
      <w:tr w:rsidR="00DF3996" w:rsidRPr="00961C85" w14:paraId="47046DEB" w14:textId="7BBAD6DF" w:rsidTr="008E6852">
        <w:tc>
          <w:tcPr>
            <w:tcW w:w="4690" w:type="dxa"/>
          </w:tcPr>
          <w:p w14:paraId="27D5FF5C" w14:textId="5B4F2ACF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4.  I try to be consistent in my attitudes and behaviors</w:t>
            </w:r>
          </w:p>
        </w:tc>
        <w:tc>
          <w:tcPr>
            <w:tcW w:w="1261" w:type="dxa"/>
          </w:tcPr>
          <w:p w14:paraId="369155DA" w14:textId="7A81FCE1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77 (0.4)</w:t>
            </w:r>
          </w:p>
        </w:tc>
        <w:tc>
          <w:tcPr>
            <w:tcW w:w="1284" w:type="dxa"/>
          </w:tcPr>
          <w:p w14:paraId="57B223F1" w14:textId="5DB7A0D9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78 (0.4)</w:t>
            </w:r>
          </w:p>
        </w:tc>
        <w:tc>
          <w:tcPr>
            <w:tcW w:w="1283" w:type="dxa"/>
          </w:tcPr>
          <w:p w14:paraId="6819C53E" w14:textId="335F5F9E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78 (0.4)</w:t>
            </w:r>
          </w:p>
        </w:tc>
        <w:tc>
          <w:tcPr>
            <w:tcW w:w="1284" w:type="dxa"/>
          </w:tcPr>
          <w:p w14:paraId="3FB0BC8E" w14:textId="0736DB3B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73 (0.5)</w:t>
            </w:r>
          </w:p>
        </w:tc>
        <w:tc>
          <w:tcPr>
            <w:tcW w:w="1283" w:type="dxa"/>
          </w:tcPr>
          <w:p w14:paraId="7A3E760A" w14:textId="23F639BE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79 (0.4)</w:t>
            </w:r>
          </w:p>
        </w:tc>
        <w:tc>
          <w:tcPr>
            <w:tcW w:w="1284" w:type="dxa"/>
          </w:tcPr>
          <w:p w14:paraId="49435166" w14:textId="58C6FE54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73 (0.4)</w:t>
            </w:r>
          </w:p>
        </w:tc>
        <w:tc>
          <w:tcPr>
            <w:tcW w:w="1194" w:type="dxa"/>
          </w:tcPr>
          <w:p w14:paraId="014710A2" w14:textId="6E5BB08E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95054">
              <w:rPr>
                <w:rFonts w:ascii="Times New Roman" w:hAnsi="Times New Roman" w:cs="Times New Roman"/>
              </w:rPr>
              <w:t>0.722</w:t>
            </w:r>
          </w:p>
        </w:tc>
        <w:tc>
          <w:tcPr>
            <w:tcW w:w="1115" w:type="dxa"/>
          </w:tcPr>
          <w:p w14:paraId="49D22A7D" w14:textId="200ECADA" w:rsidR="00DF3996" w:rsidRPr="00995054" w:rsidRDefault="0002612C" w:rsidP="00F5153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52</w:t>
            </w:r>
          </w:p>
        </w:tc>
      </w:tr>
      <w:tr w:rsidR="00DF3996" w:rsidRPr="00961C85" w14:paraId="4B97D66F" w14:textId="3BE1551F" w:rsidTr="008E6852">
        <w:tc>
          <w:tcPr>
            <w:tcW w:w="4690" w:type="dxa"/>
          </w:tcPr>
          <w:p w14:paraId="0FF9A904" w14:textId="16C7A012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5.  Most of the time I can handle stress</w:t>
            </w:r>
          </w:p>
        </w:tc>
        <w:tc>
          <w:tcPr>
            <w:tcW w:w="1261" w:type="dxa"/>
          </w:tcPr>
          <w:p w14:paraId="644E092F" w14:textId="21A14A5E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55 (0.5)</w:t>
            </w:r>
          </w:p>
        </w:tc>
        <w:tc>
          <w:tcPr>
            <w:tcW w:w="1284" w:type="dxa"/>
          </w:tcPr>
          <w:p w14:paraId="77D5AD5B" w14:textId="2B3EFD6A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73 (0.4)</w:t>
            </w:r>
          </w:p>
        </w:tc>
        <w:tc>
          <w:tcPr>
            <w:tcW w:w="1283" w:type="dxa"/>
          </w:tcPr>
          <w:p w14:paraId="5B687105" w14:textId="1D7EF313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46 (0.5)</w:t>
            </w:r>
          </w:p>
        </w:tc>
        <w:tc>
          <w:tcPr>
            <w:tcW w:w="1284" w:type="dxa"/>
          </w:tcPr>
          <w:p w14:paraId="50C4BB7C" w14:textId="2393876A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53 (0.5)</w:t>
            </w:r>
          </w:p>
        </w:tc>
        <w:tc>
          <w:tcPr>
            <w:tcW w:w="1283" w:type="dxa"/>
          </w:tcPr>
          <w:p w14:paraId="265968C1" w14:textId="115EDA1B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52 (0.5)</w:t>
            </w:r>
          </w:p>
        </w:tc>
        <w:tc>
          <w:tcPr>
            <w:tcW w:w="1284" w:type="dxa"/>
          </w:tcPr>
          <w:p w14:paraId="4F146C62" w14:textId="6833DE77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19 (0.4)</w:t>
            </w:r>
          </w:p>
        </w:tc>
        <w:tc>
          <w:tcPr>
            <w:tcW w:w="1194" w:type="dxa"/>
          </w:tcPr>
          <w:p w14:paraId="221D325C" w14:textId="29C26634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1115" w:type="dxa"/>
          </w:tcPr>
          <w:p w14:paraId="4E8B62DF" w14:textId="41C4B815" w:rsidR="00DF3996" w:rsidRPr="00961C85" w:rsidRDefault="0002612C" w:rsidP="00F5153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1.28</w:t>
            </w:r>
          </w:p>
        </w:tc>
      </w:tr>
      <w:tr w:rsidR="00DF3996" w:rsidRPr="00961C85" w14:paraId="77160BE6" w14:textId="2970039D" w:rsidTr="008E6852">
        <w:tc>
          <w:tcPr>
            <w:tcW w:w="4690" w:type="dxa"/>
          </w:tcPr>
          <w:p w14:paraId="1B0A4687" w14:textId="6E700DB7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6.  I generally feel cheerful and in good spirits</w:t>
            </w:r>
          </w:p>
        </w:tc>
        <w:tc>
          <w:tcPr>
            <w:tcW w:w="1261" w:type="dxa"/>
          </w:tcPr>
          <w:p w14:paraId="2D3F884A" w14:textId="435BA4CF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64 (0.5)</w:t>
            </w:r>
          </w:p>
        </w:tc>
        <w:tc>
          <w:tcPr>
            <w:tcW w:w="1284" w:type="dxa"/>
          </w:tcPr>
          <w:p w14:paraId="74407997" w14:textId="7F2596A6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81 (0.4)</w:t>
            </w:r>
          </w:p>
        </w:tc>
        <w:tc>
          <w:tcPr>
            <w:tcW w:w="1283" w:type="dxa"/>
          </w:tcPr>
          <w:p w14:paraId="688579CF" w14:textId="15EE5E5F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58 (0.5)</w:t>
            </w:r>
          </w:p>
        </w:tc>
        <w:tc>
          <w:tcPr>
            <w:tcW w:w="1284" w:type="dxa"/>
          </w:tcPr>
          <w:p w14:paraId="639EE006" w14:textId="0F2AE64E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73 (0.5)</w:t>
            </w:r>
          </w:p>
        </w:tc>
        <w:tc>
          <w:tcPr>
            <w:tcW w:w="1283" w:type="dxa"/>
          </w:tcPr>
          <w:p w14:paraId="6105409C" w14:textId="6A2405CA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52 (0.5)</w:t>
            </w:r>
          </w:p>
        </w:tc>
        <w:tc>
          <w:tcPr>
            <w:tcW w:w="1284" w:type="dxa"/>
          </w:tcPr>
          <w:p w14:paraId="218C993C" w14:textId="7B7A4ED9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28 (0.5)</w:t>
            </w:r>
          </w:p>
        </w:tc>
        <w:tc>
          <w:tcPr>
            <w:tcW w:w="1194" w:type="dxa"/>
          </w:tcPr>
          <w:p w14:paraId="26CCED5B" w14:textId="21D7A552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1115" w:type="dxa"/>
          </w:tcPr>
          <w:p w14:paraId="49475A94" w14:textId="48B75AD6" w:rsidR="00DF3996" w:rsidRPr="00961C85" w:rsidRDefault="0002612C" w:rsidP="00F5153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9.53</w:t>
            </w:r>
          </w:p>
        </w:tc>
      </w:tr>
      <w:tr w:rsidR="00DF3996" w:rsidRPr="00961C85" w14:paraId="3A70A65F" w14:textId="5E4B13B1" w:rsidTr="008E6852">
        <w:tc>
          <w:tcPr>
            <w:tcW w:w="4690" w:type="dxa"/>
          </w:tcPr>
          <w:p w14:paraId="39D71EEB" w14:textId="42D197F3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7.  I generally feel calm and relaxed</w:t>
            </w:r>
          </w:p>
        </w:tc>
        <w:tc>
          <w:tcPr>
            <w:tcW w:w="1261" w:type="dxa"/>
          </w:tcPr>
          <w:p w14:paraId="3F4B38FC" w14:textId="214C01E9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71 (0.5)</w:t>
            </w:r>
          </w:p>
        </w:tc>
        <w:tc>
          <w:tcPr>
            <w:tcW w:w="1284" w:type="dxa"/>
          </w:tcPr>
          <w:p w14:paraId="0CC9E4B5" w14:textId="443A7E2F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85 (0.4)</w:t>
            </w:r>
          </w:p>
        </w:tc>
        <w:tc>
          <w:tcPr>
            <w:tcW w:w="1283" w:type="dxa"/>
          </w:tcPr>
          <w:p w14:paraId="3857A43C" w14:textId="442181D3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66 (0.5)</w:t>
            </w:r>
          </w:p>
        </w:tc>
        <w:tc>
          <w:tcPr>
            <w:tcW w:w="1284" w:type="dxa"/>
          </w:tcPr>
          <w:p w14:paraId="15445948" w14:textId="65E7AECE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87 (0.4)</w:t>
            </w:r>
          </w:p>
        </w:tc>
        <w:tc>
          <w:tcPr>
            <w:tcW w:w="1283" w:type="dxa"/>
          </w:tcPr>
          <w:p w14:paraId="7A21DD91" w14:textId="63E7D32F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55 (0.5)</w:t>
            </w:r>
          </w:p>
        </w:tc>
        <w:tc>
          <w:tcPr>
            <w:tcW w:w="1284" w:type="dxa"/>
          </w:tcPr>
          <w:p w14:paraId="003E0FA5" w14:textId="1F7641EB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39 (0.5)</w:t>
            </w:r>
          </w:p>
        </w:tc>
        <w:tc>
          <w:tcPr>
            <w:tcW w:w="1194" w:type="dxa"/>
          </w:tcPr>
          <w:p w14:paraId="7C4E985A" w14:textId="68EDF8C1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1115" w:type="dxa"/>
          </w:tcPr>
          <w:p w14:paraId="013F5B4D" w14:textId="4AC4DE5D" w:rsidR="00DF3996" w:rsidRPr="00961C85" w:rsidRDefault="0002612C" w:rsidP="00F5153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2.</w:t>
            </w:r>
            <w:r w:rsidR="00EC2FDF">
              <w:rPr>
                <w:rFonts w:ascii="Times New Roman" w:hAnsi="Times New Roman" w:cs="Times New Roman"/>
              </w:rPr>
              <w:t>50</w:t>
            </w:r>
          </w:p>
        </w:tc>
      </w:tr>
      <w:tr w:rsidR="00DF3996" w:rsidRPr="00961C85" w14:paraId="018B76DB" w14:textId="15DA1164" w:rsidTr="008E6852">
        <w:tc>
          <w:tcPr>
            <w:tcW w:w="4690" w:type="dxa"/>
          </w:tcPr>
          <w:p w14:paraId="36B0E577" w14:textId="5C678577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8.  I generally feel active and vigorous</w:t>
            </w:r>
          </w:p>
        </w:tc>
        <w:tc>
          <w:tcPr>
            <w:tcW w:w="1261" w:type="dxa"/>
          </w:tcPr>
          <w:p w14:paraId="1E1E2DF2" w14:textId="45935BE1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51 (0.5)</w:t>
            </w:r>
          </w:p>
        </w:tc>
        <w:tc>
          <w:tcPr>
            <w:tcW w:w="1284" w:type="dxa"/>
          </w:tcPr>
          <w:p w14:paraId="3B5FD6C7" w14:textId="4B28E90F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65 (0.5)</w:t>
            </w:r>
          </w:p>
        </w:tc>
        <w:tc>
          <w:tcPr>
            <w:tcW w:w="1283" w:type="dxa"/>
          </w:tcPr>
          <w:p w14:paraId="66BF743F" w14:textId="79287403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47 (0.5)</w:t>
            </w:r>
          </w:p>
        </w:tc>
        <w:tc>
          <w:tcPr>
            <w:tcW w:w="1284" w:type="dxa"/>
          </w:tcPr>
          <w:p w14:paraId="59DB7A90" w14:textId="006C199C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47 (0.5)</w:t>
            </w:r>
          </w:p>
        </w:tc>
        <w:tc>
          <w:tcPr>
            <w:tcW w:w="1283" w:type="dxa"/>
          </w:tcPr>
          <w:p w14:paraId="53F9D2CF" w14:textId="6D0EEA4D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41 (0.5)</w:t>
            </w:r>
          </w:p>
        </w:tc>
        <w:tc>
          <w:tcPr>
            <w:tcW w:w="1284" w:type="dxa"/>
          </w:tcPr>
          <w:p w14:paraId="321929A4" w14:textId="0C6FEABD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17 (0.4)</w:t>
            </w:r>
          </w:p>
        </w:tc>
        <w:tc>
          <w:tcPr>
            <w:tcW w:w="1194" w:type="dxa"/>
          </w:tcPr>
          <w:p w14:paraId="16E576E6" w14:textId="0C6CE646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1115" w:type="dxa"/>
          </w:tcPr>
          <w:p w14:paraId="69D9D96E" w14:textId="7A397ABF" w:rsidR="00DF3996" w:rsidRPr="00961C85" w:rsidRDefault="00EC2FDF" w:rsidP="00F5153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5.47</w:t>
            </w:r>
          </w:p>
        </w:tc>
      </w:tr>
      <w:tr w:rsidR="00DF3996" w:rsidRPr="00961C85" w14:paraId="3B90A46E" w14:textId="2D4F6280" w:rsidTr="008E6852">
        <w:tc>
          <w:tcPr>
            <w:tcW w:w="4690" w:type="dxa"/>
          </w:tcPr>
          <w:p w14:paraId="577F8A3E" w14:textId="30DBF41F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9.  My daily life is filled with things that interest me</w:t>
            </w:r>
          </w:p>
        </w:tc>
        <w:tc>
          <w:tcPr>
            <w:tcW w:w="1261" w:type="dxa"/>
          </w:tcPr>
          <w:p w14:paraId="25A5955A" w14:textId="26E05792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54 (0.5)</w:t>
            </w:r>
          </w:p>
        </w:tc>
        <w:tc>
          <w:tcPr>
            <w:tcW w:w="1284" w:type="dxa"/>
          </w:tcPr>
          <w:p w14:paraId="52E75C3E" w14:textId="56C68BF6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64 (0.5)</w:t>
            </w:r>
          </w:p>
        </w:tc>
        <w:tc>
          <w:tcPr>
            <w:tcW w:w="1283" w:type="dxa"/>
          </w:tcPr>
          <w:p w14:paraId="10CA89B2" w14:textId="616ABEA1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51 (0.5)</w:t>
            </w:r>
          </w:p>
        </w:tc>
        <w:tc>
          <w:tcPr>
            <w:tcW w:w="1284" w:type="dxa"/>
          </w:tcPr>
          <w:p w14:paraId="45113CF8" w14:textId="71A23B7D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53 (0.5)</w:t>
            </w:r>
          </w:p>
        </w:tc>
        <w:tc>
          <w:tcPr>
            <w:tcW w:w="1283" w:type="dxa"/>
          </w:tcPr>
          <w:p w14:paraId="415CBEA0" w14:textId="47350932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34 (0.5)</w:t>
            </w:r>
          </w:p>
        </w:tc>
        <w:tc>
          <w:tcPr>
            <w:tcW w:w="1284" w:type="dxa"/>
          </w:tcPr>
          <w:p w14:paraId="1E09D35F" w14:textId="1F4070DE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32 (0.5)</w:t>
            </w:r>
          </w:p>
        </w:tc>
        <w:tc>
          <w:tcPr>
            <w:tcW w:w="1194" w:type="dxa"/>
          </w:tcPr>
          <w:p w14:paraId="7210CA44" w14:textId="48CABCF5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1115" w:type="dxa"/>
          </w:tcPr>
          <w:p w14:paraId="59829945" w14:textId="4521C91E" w:rsidR="00DF3996" w:rsidRPr="00961C85" w:rsidRDefault="00EC2FDF" w:rsidP="00F5153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5.80</w:t>
            </w:r>
          </w:p>
        </w:tc>
      </w:tr>
      <w:tr w:rsidR="00DF3996" w:rsidRPr="00961C85" w14:paraId="4F31DC87" w14:textId="773176C4" w:rsidTr="008E6852">
        <w:tc>
          <w:tcPr>
            <w:tcW w:w="4690" w:type="dxa"/>
          </w:tcPr>
          <w:p w14:paraId="55A43A87" w14:textId="1DE7B4C7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10.  I wake up feeling fresh and rested</w:t>
            </w:r>
          </w:p>
        </w:tc>
        <w:tc>
          <w:tcPr>
            <w:tcW w:w="1261" w:type="dxa"/>
          </w:tcPr>
          <w:p w14:paraId="68C21D4F" w14:textId="02E2E7F5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48 (0.5)</w:t>
            </w:r>
          </w:p>
        </w:tc>
        <w:tc>
          <w:tcPr>
            <w:tcW w:w="1284" w:type="dxa"/>
          </w:tcPr>
          <w:p w14:paraId="18662AEE" w14:textId="1F34A649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66 (0.5)</w:t>
            </w:r>
          </w:p>
        </w:tc>
        <w:tc>
          <w:tcPr>
            <w:tcW w:w="1283" w:type="dxa"/>
          </w:tcPr>
          <w:p w14:paraId="2289B6CB" w14:textId="30130565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39 (0.5)</w:t>
            </w:r>
          </w:p>
        </w:tc>
        <w:tc>
          <w:tcPr>
            <w:tcW w:w="1284" w:type="dxa"/>
          </w:tcPr>
          <w:p w14:paraId="1836446B" w14:textId="0BE3AD19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47 (0.5)</w:t>
            </w:r>
          </w:p>
        </w:tc>
        <w:tc>
          <w:tcPr>
            <w:tcW w:w="1283" w:type="dxa"/>
          </w:tcPr>
          <w:p w14:paraId="74EB78F6" w14:textId="4D7B1049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28 (0.5)</w:t>
            </w:r>
          </w:p>
        </w:tc>
        <w:tc>
          <w:tcPr>
            <w:tcW w:w="1284" w:type="dxa"/>
          </w:tcPr>
          <w:p w14:paraId="088C6923" w14:textId="77CFCAAB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18 (0.4)</w:t>
            </w:r>
          </w:p>
        </w:tc>
        <w:tc>
          <w:tcPr>
            <w:tcW w:w="1194" w:type="dxa"/>
          </w:tcPr>
          <w:p w14:paraId="2FF5D42C" w14:textId="24BFDF51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1115" w:type="dxa"/>
          </w:tcPr>
          <w:p w14:paraId="3FA62414" w14:textId="66276B18" w:rsidR="00DF3996" w:rsidRPr="00961C85" w:rsidRDefault="00EC2FDF" w:rsidP="00F5153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2.97</w:t>
            </w:r>
          </w:p>
        </w:tc>
      </w:tr>
      <w:tr w:rsidR="00DF3996" w:rsidRPr="00961C85" w14:paraId="16F9D267" w14:textId="04A233FE" w:rsidTr="008E6852">
        <w:tc>
          <w:tcPr>
            <w:tcW w:w="4690" w:type="dxa"/>
            <w:tcBorders>
              <w:bottom w:val="single" w:sz="4" w:space="0" w:color="auto"/>
            </w:tcBorders>
          </w:tcPr>
          <w:p w14:paraId="61505592" w14:textId="78B35722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Total scores</w:t>
            </w:r>
          </w:p>
        </w:tc>
        <w:tc>
          <w:tcPr>
            <w:tcW w:w="1261" w:type="dxa"/>
            <w:tcBorders>
              <w:bottom w:val="single" w:sz="4" w:space="0" w:color="auto"/>
            </w:tcBorders>
          </w:tcPr>
          <w:p w14:paraId="4C8E480D" w14:textId="53F98259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5.96 (3.04)</w:t>
            </w:r>
          </w:p>
        </w:tc>
        <w:tc>
          <w:tcPr>
            <w:tcW w:w="1284" w:type="dxa"/>
            <w:tcBorders>
              <w:bottom w:val="single" w:sz="4" w:space="0" w:color="auto"/>
            </w:tcBorders>
          </w:tcPr>
          <w:p w14:paraId="61EFBB7F" w14:textId="464F6B43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7.38 (2.53)</w:t>
            </w:r>
          </w:p>
        </w:tc>
        <w:tc>
          <w:tcPr>
            <w:tcW w:w="1283" w:type="dxa"/>
            <w:tcBorders>
              <w:bottom w:val="single" w:sz="4" w:space="0" w:color="auto"/>
            </w:tcBorders>
          </w:tcPr>
          <w:p w14:paraId="44F8E1D6" w14:textId="6FD2BFBB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5.29 (2.79)</w:t>
            </w:r>
          </w:p>
        </w:tc>
        <w:tc>
          <w:tcPr>
            <w:tcW w:w="1284" w:type="dxa"/>
            <w:tcBorders>
              <w:bottom w:val="single" w:sz="4" w:space="0" w:color="auto"/>
            </w:tcBorders>
          </w:tcPr>
          <w:p w14:paraId="1AFC9B65" w14:textId="03125356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6.33 (2.64)</w:t>
            </w:r>
          </w:p>
        </w:tc>
        <w:tc>
          <w:tcPr>
            <w:tcW w:w="1283" w:type="dxa"/>
            <w:tcBorders>
              <w:bottom w:val="single" w:sz="4" w:space="0" w:color="auto"/>
            </w:tcBorders>
          </w:tcPr>
          <w:p w14:paraId="67E2448F" w14:textId="7113BB05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4.72 (2.85)</w:t>
            </w:r>
          </w:p>
        </w:tc>
        <w:tc>
          <w:tcPr>
            <w:tcW w:w="1284" w:type="dxa"/>
            <w:tcBorders>
              <w:bottom w:val="single" w:sz="4" w:space="0" w:color="auto"/>
            </w:tcBorders>
          </w:tcPr>
          <w:p w14:paraId="6E6D1E1A" w14:textId="1CFA922D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3.26 (2.53)</w:t>
            </w:r>
          </w:p>
        </w:tc>
        <w:tc>
          <w:tcPr>
            <w:tcW w:w="1194" w:type="dxa"/>
            <w:tcBorders>
              <w:bottom w:val="single" w:sz="4" w:space="0" w:color="auto"/>
            </w:tcBorders>
          </w:tcPr>
          <w:p w14:paraId="43DB78F1" w14:textId="497B1C96" w:rsidR="00DF3996" w:rsidRPr="00961C85" w:rsidRDefault="00DF3996" w:rsidP="00F51536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&lt;0.001 </w:t>
            </w:r>
            <w:r w:rsidRPr="00961C85">
              <w:rPr>
                <w:rFonts w:ascii="Times New Roman" w:eastAsia="游明朝" w:hAnsi="Times New Roman" w:cs="Times New Roman"/>
              </w:rPr>
              <w:t>※</w:t>
            </w:r>
          </w:p>
        </w:tc>
        <w:tc>
          <w:tcPr>
            <w:tcW w:w="1115" w:type="dxa"/>
            <w:tcBorders>
              <w:bottom w:val="single" w:sz="4" w:space="0" w:color="auto"/>
            </w:tcBorders>
          </w:tcPr>
          <w:p w14:paraId="5DB13E16" w14:textId="718B8D25" w:rsidR="00DF3996" w:rsidRPr="00961C85" w:rsidRDefault="00255651" w:rsidP="00F5153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9.90</w:t>
            </w:r>
          </w:p>
        </w:tc>
      </w:tr>
    </w:tbl>
    <w:p w14:paraId="3D3C801D" w14:textId="3D541C08" w:rsidR="002F21BE" w:rsidRPr="00961C85" w:rsidRDefault="00E2617F">
      <w:pPr>
        <w:rPr>
          <w:rFonts w:ascii="Times New Roman" w:eastAsia="游明朝" w:hAnsi="Times New Roman" w:cs="Times New Roman"/>
        </w:rPr>
      </w:pPr>
      <w:r w:rsidRPr="00961C85">
        <w:rPr>
          <w:rFonts w:ascii="Times New Roman" w:eastAsia="游明朝" w:hAnsi="Times New Roman" w:cs="Times New Roman"/>
        </w:rPr>
        <w:t>§</w:t>
      </w:r>
      <w:r w:rsidR="00C1040B" w:rsidRPr="00961C85">
        <w:rPr>
          <w:rFonts w:ascii="Times New Roman" w:eastAsia="游明朝" w:hAnsi="Times New Roman" w:cs="Times New Roman"/>
        </w:rPr>
        <w:t xml:space="preserve"> </w:t>
      </w:r>
      <w:r w:rsidR="00F651AD">
        <w:rPr>
          <w:rFonts w:ascii="Times New Roman" w:eastAsia="游明朝" w:hAnsi="Times New Roman" w:cs="Times New Roman"/>
        </w:rPr>
        <w:t>p</w:t>
      </w:r>
      <w:r w:rsidR="00764609" w:rsidRPr="00961C85">
        <w:rPr>
          <w:rFonts w:ascii="Times New Roman" w:eastAsia="游明朝" w:hAnsi="Times New Roman" w:cs="Times New Roman"/>
        </w:rPr>
        <w:t xml:space="preserve">-value </w:t>
      </w:r>
      <w:r w:rsidR="00F651AD">
        <w:rPr>
          <w:rFonts w:ascii="Times New Roman" w:eastAsia="游明朝" w:hAnsi="Times New Roman" w:cs="Times New Roman"/>
        </w:rPr>
        <w:t>for</w:t>
      </w:r>
      <w:r w:rsidR="00F651AD" w:rsidRPr="00961C85">
        <w:rPr>
          <w:rFonts w:ascii="Times New Roman" w:eastAsia="游明朝" w:hAnsi="Times New Roman" w:cs="Times New Roman"/>
        </w:rPr>
        <w:t xml:space="preserve"> </w:t>
      </w:r>
      <w:r w:rsidR="00764609" w:rsidRPr="00961C85">
        <w:rPr>
          <w:rFonts w:ascii="Times New Roman" w:eastAsia="游明朝" w:hAnsi="Times New Roman" w:cs="Times New Roman"/>
        </w:rPr>
        <w:t>ANOVA.</w:t>
      </w:r>
    </w:p>
    <w:p w14:paraId="029F6603" w14:textId="77777777" w:rsidR="00311C4F" w:rsidRPr="00BA0B02" w:rsidRDefault="00311C4F" w:rsidP="00311C4F">
      <w:pPr>
        <w:rPr>
          <w:rFonts w:ascii="Times New Roman" w:eastAsia="游明朝" w:hAnsi="Times New Roman" w:cs="Times New Roman"/>
        </w:rPr>
      </w:pPr>
      <w:r w:rsidRPr="002D7DDA">
        <w:rPr>
          <w:rFonts w:ascii="Times New Roman" w:eastAsia="游明朝" w:hAnsi="Times New Roman" w:cs="Times New Roman"/>
        </w:rPr>
        <w:t>※&lt;</w:t>
      </w:r>
      <w:r w:rsidRPr="00E64037">
        <w:rPr>
          <w:rFonts w:ascii="Times New Roman" w:eastAsia="游明朝" w:hAnsi="Times New Roman" w:cs="Times New Roman"/>
        </w:rPr>
        <w:t>0.001** Group0 x Group1</w:t>
      </w:r>
      <w:r w:rsidRPr="00BA0B02">
        <w:rPr>
          <w:rFonts w:ascii="Times New Roman" w:eastAsia="游明朝" w:hAnsi="Times New Roman" w:cs="Times New Roman"/>
        </w:rPr>
        <w:t xml:space="preserve">   &lt;0.001** Group0 x Group3   </w:t>
      </w:r>
      <w:r w:rsidRPr="00E64037">
        <w:rPr>
          <w:rFonts w:ascii="Times New Roman" w:eastAsia="游明朝" w:hAnsi="Times New Roman" w:cs="Times New Roman"/>
        </w:rPr>
        <w:t>&lt;0.001** Group0 x Group4</w:t>
      </w:r>
      <w:r w:rsidRPr="00BA0B02">
        <w:rPr>
          <w:rFonts w:ascii="Times New Roman" w:eastAsia="游明朝" w:hAnsi="Times New Roman" w:cs="Times New Roman"/>
        </w:rPr>
        <w:t xml:space="preserve">   &lt;0.001** Group1 x Group4   &lt;0.001** Group2 x Group4</w:t>
      </w:r>
    </w:p>
    <w:p w14:paraId="645DA4E4" w14:textId="381924AE" w:rsidR="00311C4F" w:rsidRPr="00BA0B02" w:rsidRDefault="00311C4F" w:rsidP="00311C4F">
      <w:pPr>
        <w:rPr>
          <w:rFonts w:ascii="Times New Roman" w:eastAsia="游明朝" w:hAnsi="Times New Roman" w:cs="Times New Roman"/>
        </w:rPr>
      </w:pPr>
      <w:r w:rsidRPr="00BA0B02">
        <w:rPr>
          <w:rFonts w:ascii="Times New Roman" w:eastAsia="游明朝" w:hAnsi="Times New Roman" w:cs="Times New Roman"/>
        </w:rPr>
        <w:t>Marginally p=0.054 Group3 x Group4</w:t>
      </w:r>
    </w:p>
    <w:p w14:paraId="3D14E216" w14:textId="63E576F9" w:rsidR="000D1FAF" w:rsidRPr="00961C85" w:rsidRDefault="000D1FAF" w:rsidP="000D1FAF">
      <w:pPr>
        <w:rPr>
          <w:rFonts w:ascii="Times New Roman" w:hAnsi="Times New Roman" w:cs="Times New Roman"/>
        </w:rPr>
      </w:pPr>
      <w:r w:rsidRPr="00961C85">
        <w:rPr>
          <w:rFonts w:ascii="Times New Roman" w:hAnsi="Times New Roman" w:cs="Times New Roman"/>
        </w:rPr>
        <w:t>†Past (+): total scores</w:t>
      </w:r>
      <w:r w:rsidRPr="00961C85">
        <w:rPr>
          <w:rFonts w:ascii="ＭＳ 明朝" w:eastAsia="ＭＳ 明朝" w:hAnsi="ＭＳ 明朝" w:cs="ＭＳ 明朝" w:hint="eastAsia"/>
        </w:rPr>
        <w:t>≧</w:t>
      </w:r>
      <w:r w:rsidRPr="00961C85">
        <w:rPr>
          <w:rFonts w:ascii="Times New Roman" w:hAnsi="Times New Roman" w:cs="Times New Roman"/>
        </w:rPr>
        <w:t>5, Past (-): 0</w:t>
      </w:r>
      <w:r w:rsidRPr="00961C85">
        <w:rPr>
          <w:rFonts w:ascii="ＭＳ 明朝" w:eastAsia="ＭＳ 明朝" w:hAnsi="ＭＳ 明朝" w:cs="ＭＳ 明朝" w:hint="eastAsia"/>
        </w:rPr>
        <w:t>≦</w:t>
      </w:r>
      <w:r w:rsidRPr="00961C85">
        <w:rPr>
          <w:rFonts w:ascii="Times New Roman" w:hAnsi="Times New Roman" w:cs="Times New Roman"/>
        </w:rPr>
        <w:t>total score</w:t>
      </w:r>
      <w:r w:rsidR="00F651AD">
        <w:rPr>
          <w:rFonts w:ascii="Times New Roman" w:hAnsi="Times New Roman" w:cs="Times New Roman"/>
        </w:rPr>
        <w:t>s</w:t>
      </w:r>
      <w:r w:rsidRPr="00961C85">
        <w:rPr>
          <w:rFonts w:ascii="ＭＳ 明朝" w:eastAsia="ＭＳ 明朝" w:hAnsi="ＭＳ 明朝" w:cs="ＭＳ 明朝" w:hint="eastAsia"/>
        </w:rPr>
        <w:t>≦</w:t>
      </w:r>
      <w:r w:rsidRPr="00961C85">
        <w:rPr>
          <w:rFonts w:ascii="Times New Roman" w:hAnsi="Times New Roman" w:cs="Times New Roman"/>
        </w:rPr>
        <w:t>4, measured by The Mini International Neuropsychiatric Interview (M.I.N.I.) questionnaire for lifetime episode.</w:t>
      </w:r>
    </w:p>
    <w:p w14:paraId="6532351E" w14:textId="75122597" w:rsidR="000D1FAF" w:rsidRPr="00961C85" w:rsidRDefault="000D1FAF" w:rsidP="000D1FAF">
      <w:pPr>
        <w:rPr>
          <w:rFonts w:ascii="Times New Roman" w:hAnsi="Times New Roman" w:cs="Times New Roman"/>
        </w:rPr>
      </w:pPr>
      <w:r w:rsidRPr="00961C85">
        <w:rPr>
          <w:rFonts w:ascii="Times New Roman" w:hAnsi="Times New Roman" w:cs="Times New Roman"/>
        </w:rPr>
        <w:lastRenderedPageBreak/>
        <w:t>‡Current(+):</w:t>
      </w:r>
      <w:r w:rsidR="00F651AD">
        <w:rPr>
          <w:rFonts w:ascii="Times New Roman" w:hAnsi="Times New Roman" w:cs="Times New Roman"/>
        </w:rPr>
        <w:t xml:space="preserve"> </w:t>
      </w:r>
      <w:r w:rsidRPr="00961C85">
        <w:rPr>
          <w:rFonts w:ascii="Times New Roman" w:hAnsi="Times New Roman" w:cs="Times New Roman"/>
        </w:rPr>
        <w:t>total scores</w:t>
      </w:r>
      <w:r w:rsidRPr="00961C85">
        <w:rPr>
          <w:rFonts w:ascii="ＭＳ 明朝" w:eastAsia="ＭＳ 明朝" w:hAnsi="ＭＳ 明朝" w:cs="ＭＳ 明朝" w:hint="eastAsia"/>
        </w:rPr>
        <w:t>≧</w:t>
      </w:r>
      <w:r w:rsidRPr="00961C85">
        <w:rPr>
          <w:rFonts w:ascii="Times New Roman" w:hAnsi="Times New Roman" w:cs="Times New Roman"/>
        </w:rPr>
        <w:t>5, Current (±): 1</w:t>
      </w:r>
      <w:r w:rsidRPr="00961C85">
        <w:rPr>
          <w:rFonts w:ascii="ＭＳ 明朝" w:eastAsia="ＭＳ 明朝" w:hAnsi="ＭＳ 明朝" w:cs="ＭＳ 明朝" w:hint="eastAsia"/>
        </w:rPr>
        <w:t>≦</w:t>
      </w:r>
      <w:r w:rsidRPr="00961C85">
        <w:rPr>
          <w:rFonts w:ascii="Times New Roman" w:hAnsi="Times New Roman" w:cs="Times New Roman"/>
        </w:rPr>
        <w:t>total score</w:t>
      </w:r>
      <w:r w:rsidRPr="00961C85">
        <w:rPr>
          <w:rFonts w:ascii="ＭＳ 明朝" w:eastAsia="ＭＳ 明朝" w:hAnsi="ＭＳ 明朝" w:cs="ＭＳ 明朝" w:hint="eastAsia"/>
        </w:rPr>
        <w:t>≦</w:t>
      </w:r>
      <w:r w:rsidRPr="00961C85">
        <w:rPr>
          <w:rFonts w:ascii="Times New Roman" w:hAnsi="Times New Roman" w:cs="Times New Roman"/>
        </w:rPr>
        <w:t>4, Current (-): score=0 by The Mini International Neuropsychiatric Interview (M.I.N.I.) questionnaire for current 2 weeks episode.</w:t>
      </w:r>
    </w:p>
    <w:p w14:paraId="616DC52A" w14:textId="6F477DBA" w:rsidR="00A22D30" w:rsidRDefault="000D1FAF" w:rsidP="001E4190">
      <w:pPr>
        <w:rPr>
          <w:rFonts w:ascii="Times New Roman" w:hAnsi="Times New Roman" w:cs="Times New Roman"/>
          <w:b/>
          <w:bCs/>
        </w:rPr>
      </w:pPr>
      <w:r w:rsidRPr="00961C85">
        <w:rPr>
          <w:rFonts w:ascii="Times New Roman" w:hAnsi="Times New Roman" w:cs="Times New Roman"/>
        </w:rPr>
        <w:t>ES: euthymia scale. SD: standard deviation.</w:t>
      </w:r>
      <w:r w:rsidR="00A22D30">
        <w:rPr>
          <w:rFonts w:ascii="Times New Roman" w:hAnsi="Times New Roman" w:cs="Times New Roman"/>
          <w:b/>
          <w:bCs/>
        </w:rPr>
        <w:br w:type="page"/>
      </w:r>
    </w:p>
    <w:p w14:paraId="3231B2D3" w14:textId="23C8A985" w:rsidR="00442702" w:rsidRPr="00961C85" w:rsidRDefault="00442702" w:rsidP="00442702">
      <w:pPr>
        <w:rPr>
          <w:rFonts w:ascii="Times New Roman" w:hAnsi="Times New Roman" w:cs="Times New Roman"/>
          <w:b/>
          <w:bCs/>
        </w:rPr>
      </w:pPr>
      <w:r w:rsidRPr="00961C85">
        <w:rPr>
          <w:rFonts w:ascii="Times New Roman" w:hAnsi="Times New Roman" w:cs="Times New Roman"/>
          <w:b/>
          <w:bCs/>
        </w:rPr>
        <w:lastRenderedPageBreak/>
        <w:t xml:space="preserve">Table </w:t>
      </w:r>
      <w:r w:rsidR="00EC2FDF">
        <w:rPr>
          <w:rFonts w:ascii="Times New Roman" w:hAnsi="Times New Roman" w:cs="Times New Roman"/>
          <w:b/>
          <w:bCs/>
        </w:rPr>
        <w:t>4</w:t>
      </w:r>
      <w:r w:rsidRPr="00961C85">
        <w:rPr>
          <w:rFonts w:ascii="Times New Roman" w:hAnsi="Times New Roman" w:cs="Times New Roman"/>
          <w:b/>
          <w:bCs/>
        </w:rPr>
        <w:t xml:space="preserve">. </w:t>
      </w:r>
      <w:r w:rsidR="00F651AD">
        <w:rPr>
          <w:rFonts w:ascii="Times New Roman" w:hAnsi="Times New Roman" w:cs="Times New Roman"/>
          <w:b/>
          <w:bCs/>
        </w:rPr>
        <w:t>The m</w:t>
      </w:r>
      <w:r w:rsidR="00F651AD" w:rsidRPr="00961C85">
        <w:rPr>
          <w:rFonts w:ascii="Times New Roman" w:hAnsi="Times New Roman" w:cs="Times New Roman"/>
          <w:b/>
          <w:bCs/>
        </w:rPr>
        <w:t xml:space="preserve">ean </w:t>
      </w:r>
      <w:r w:rsidRPr="00961C85">
        <w:rPr>
          <w:rFonts w:ascii="Times New Roman" w:hAnsi="Times New Roman" w:cs="Times New Roman"/>
          <w:b/>
          <w:bCs/>
        </w:rPr>
        <w:t xml:space="preserve">score and standard deviation of each item of the Japanese version of </w:t>
      </w:r>
      <w:r w:rsidR="00F651AD">
        <w:rPr>
          <w:rFonts w:ascii="Times New Roman" w:hAnsi="Times New Roman" w:cs="Times New Roman"/>
          <w:b/>
          <w:bCs/>
        </w:rPr>
        <w:t xml:space="preserve">the </w:t>
      </w:r>
      <w:r w:rsidRPr="00961C85">
        <w:rPr>
          <w:rFonts w:ascii="Times New Roman" w:hAnsi="Times New Roman" w:cs="Times New Roman"/>
          <w:b/>
          <w:bCs/>
        </w:rPr>
        <w:t xml:space="preserve">Euthymia scale stratified the categories by </w:t>
      </w:r>
      <w:r w:rsidR="00F651AD">
        <w:rPr>
          <w:rFonts w:ascii="Times New Roman" w:hAnsi="Times New Roman" w:cs="Times New Roman"/>
          <w:b/>
          <w:bCs/>
        </w:rPr>
        <w:t xml:space="preserve">the </w:t>
      </w:r>
      <w:r w:rsidRPr="00961C85">
        <w:rPr>
          <w:rFonts w:ascii="Times New Roman" w:hAnsi="Times New Roman" w:cs="Times New Roman"/>
          <w:b/>
          <w:bCs/>
        </w:rPr>
        <w:t xml:space="preserve">history of MDE and </w:t>
      </w:r>
      <w:r w:rsidR="00E36607" w:rsidRPr="00961C85">
        <w:rPr>
          <w:rFonts w:ascii="Times New Roman" w:hAnsi="Times New Roman" w:cs="Times New Roman"/>
          <w:b/>
          <w:bCs/>
        </w:rPr>
        <w:t>psychological distress</w:t>
      </w:r>
      <w:r w:rsidR="009079B8">
        <w:rPr>
          <w:rFonts w:ascii="Times New Roman" w:hAnsi="Times New Roman" w:cs="Times New Roman"/>
          <w:b/>
          <w:bCs/>
        </w:rPr>
        <w:t xml:space="preserve"> </w:t>
      </w:r>
      <w:r w:rsidR="009079B8" w:rsidRPr="00961C85">
        <w:rPr>
          <w:rFonts w:ascii="Times New Roman" w:hAnsi="Times New Roman" w:cs="Times New Roman"/>
          <w:b/>
          <w:bCs/>
        </w:rPr>
        <w:t>(N = 1</w:t>
      </w:r>
      <w:r w:rsidR="009079B8">
        <w:rPr>
          <w:rFonts w:ascii="Times New Roman" w:hAnsi="Times New Roman" w:cs="Times New Roman"/>
          <w:b/>
          <w:bCs/>
        </w:rPr>
        <w:t>,</w:t>
      </w:r>
      <w:r w:rsidR="009079B8" w:rsidRPr="00961C85">
        <w:rPr>
          <w:rFonts w:ascii="Times New Roman" w:hAnsi="Times New Roman" w:cs="Times New Roman"/>
          <w:b/>
          <w:bCs/>
        </w:rPr>
        <w:t>030)</w:t>
      </w:r>
      <w:r w:rsidRPr="00961C85">
        <w:rPr>
          <w:rFonts w:ascii="Times New Roman" w:hAnsi="Times New Roman" w:cs="Times New Roman"/>
          <w:b/>
          <w:bCs/>
        </w:rPr>
        <w:t>.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2"/>
        <w:gridCol w:w="1223"/>
        <w:gridCol w:w="1215"/>
        <w:gridCol w:w="1208"/>
        <w:gridCol w:w="1164"/>
        <w:gridCol w:w="1163"/>
        <w:gridCol w:w="1151"/>
        <w:gridCol w:w="1065"/>
        <w:gridCol w:w="1165"/>
        <w:gridCol w:w="1072"/>
      </w:tblGrid>
      <w:tr w:rsidR="00DD6018" w:rsidRPr="00961C85" w14:paraId="069FB7BC" w14:textId="6290DA61" w:rsidTr="00DD6018">
        <w:tc>
          <w:tcPr>
            <w:tcW w:w="4252" w:type="dxa"/>
            <w:tcBorders>
              <w:top w:val="single" w:sz="4" w:space="0" w:color="auto"/>
            </w:tcBorders>
          </w:tcPr>
          <w:p w14:paraId="37A62258" w14:textId="77777777" w:rsidR="00DD6018" w:rsidRPr="00961C85" w:rsidRDefault="00DD6018" w:rsidP="00B216A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89" w:type="dxa"/>
            <w:gridSpan w:val="7"/>
            <w:tcBorders>
              <w:top w:val="single" w:sz="4" w:space="0" w:color="auto"/>
            </w:tcBorders>
            <w:vAlign w:val="center"/>
          </w:tcPr>
          <w:p w14:paraId="60B305B7" w14:textId="34EE4577" w:rsidR="00DD6018" w:rsidRPr="00961C85" w:rsidRDefault="00DD6018" w:rsidP="00B216A2">
            <w:pPr>
              <w:jc w:val="center"/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Mean (SD)</w:t>
            </w:r>
          </w:p>
        </w:tc>
        <w:tc>
          <w:tcPr>
            <w:tcW w:w="2237" w:type="dxa"/>
            <w:gridSpan w:val="2"/>
            <w:vMerge w:val="restart"/>
            <w:tcBorders>
              <w:top w:val="single" w:sz="4" w:space="0" w:color="auto"/>
            </w:tcBorders>
            <w:vAlign w:val="center"/>
          </w:tcPr>
          <w:p w14:paraId="6A16AB67" w14:textId="36C7D829" w:rsidR="00DD6018" w:rsidRPr="00961C85" w:rsidRDefault="00DD6018" w:rsidP="00DD60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>est for difference</w:t>
            </w:r>
          </w:p>
        </w:tc>
      </w:tr>
      <w:tr w:rsidR="00DD6018" w:rsidRPr="00961C85" w14:paraId="3DD9B04D" w14:textId="3367216B" w:rsidTr="00DD6018">
        <w:tc>
          <w:tcPr>
            <w:tcW w:w="4252" w:type="dxa"/>
          </w:tcPr>
          <w:p w14:paraId="38585AB3" w14:textId="77777777" w:rsidR="00DD6018" w:rsidRPr="00961C85" w:rsidRDefault="00DD6018" w:rsidP="00B216A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23" w:type="dxa"/>
            <w:tcBorders>
              <w:bottom w:val="single" w:sz="4" w:space="0" w:color="auto"/>
            </w:tcBorders>
          </w:tcPr>
          <w:p w14:paraId="309C4FBB" w14:textId="42ECB0D6" w:rsidR="00DD6018" w:rsidRPr="00961C85" w:rsidRDefault="00DD6018" w:rsidP="00B216A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Group</w:t>
            </w:r>
          </w:p>
        </w:tc>
        <w:tc>
          <w:tcPr>
            <w:tcW w:w="1215" w:type="dxa"/>
            <w:tcBorders>
              <w:bottom w:val="single" w:sz="4" w:space="0" w:color="auto"/>
            </w:tcBorders>
          </w:tcPr>
          <w:p w14:paraId="77AB9671" w14:textId="77777777" w:rsidR="00DD6018" w:rsidRPr="00961C85" w:rsidRDefault="00DD6018" w:rsidP="00B216A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０</w:t>
            </w:r>
          </w:p>
        </w:tc>
        <w:tc>
          <w:tcPr>
            <w:tcW w:w="1208" w:type="dxa"/>
            <w:tcBorders>
              <w:bottom w:val="single" w:sz="4" w:space="0" w:color="auto"/>
            </w:tcBorders>
          </w:tcPr>
          <w:p w14:paraId="0CB76145" w14:textId="77777777" w:rsidR="00DD6018" w:rsidRPr="00961C85" w:rsidRDefault="00DD6018" w:rsidP="00B216A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64" w:type="dxa"/>
            <w:tcBorders>
              <w:bottom w:val="single" w:sz="4" w:space="0" w:color="auto"/>
            </w:tcBorders>
          </w:tcPr>
          <w:p w14:paraId="721B3D0D" w14:textId="77777777" w:rsidR="00DD6018" w:rsidRPr="00961C85" w:rsidRDefault="00DD6018" w:rsidP="00B216A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63" w:type="dxa"/>
            <w:tcBorders>
              <w:bottom w:val="single" w:sz="4" w:space="0" w:color="auto"/>
            </w:tcBorders>
          </w:tcPr>
          <w:p w14:paraId="1A020347" w14:textId="77777777" w:rsidR="00DD6018" w:rsidRPr="00961C85" w:rsidRDefault="00DD6018" w:rsidP="00B216A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151" w:type="dxa"/>
            <w:tcBorders>
              <w:bottom w:val="single" w:sz="4" w:space="0" w:color="auto"/>
            </w:tcBorders>
          </w:tcPr>
          <w:p w14:paraId="5A446F77" w14:textId="77777777" w:rsidR="00DD6018" w:rsidRPr="00961C85" w:rsidRDefault="00DD6018" w:rsidP="00B216A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65" w:type="dxa"/>
            <w:tcBorders>
              <w:bottom w:val="single" w:sz="4" w:space="0" w:color="auto"/>
            </w:tcBorders>
          </w:tcPr>
          <w:p w14:paraId="04D5DC93" w14:textId="528B7BE1" w:rsidR="00DD6018" w:rsidRPr="00961C85" w:rsidRDefault="00DD6018" w:rsidP="00B216A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237" w:type="dxa"/>
            <w:gridSpan w:val="2"/>
            <w:vMerge/>
          </w:tcPr>
          <w:p w14:paraId="1679DAFE" w14:textId="77777777" w:rsidR="00DD6018" w:rsidRPr="00961C85" w:rsidRDefault="00DD6018" w:rsidP="00B216A2">
            <w:pPr>
              <w:rPr>
                <w:rFonts w:ascii="Times New Roman" w:hAnsi="Times New Roman" w:cs="Times New Roman"/>
              </w:rPr>
            </w:pPr>
          </w:p>
        </w:tc>
      </w:tr>
      <w:tr w:rsidR="00DD6018" w:rsidRPr="00961C85" w14:paraId="507CA779" w14:textId="188F0D62" w:rsidTr="00DD6018">
        <w:tc>
          <w:tcPr>
            <w:tcW w:w="4252" w:type="dxa"/>
            <w:tcBorders>
              <w:bottom w:val="single" w:sz="4" w:space="0" w:color="auto"/>
            </w:tcBorders>
          </w:tcPr>
          <w:p w14:paraId="634D4E31" w14:textId="77777777" w:rsidR="00DD6018" w:rsidRPr="00961C85" w:rsidRDefault="00DD6018" w:rsidP="00B216A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Item description</w:t>
            </w:r>
          </w:p>
        </w:tc>
        <w:tc>
          <w:tcPr>
            <w:tcW w:w="1223" w:type="dxa"/>
            <w:tcBorders>
              <w:top w:val="single" w:sz="4" w:space="0" w:color="auto"/>
              <w:bottom w:val="single" w:sz="4" w:space="0" w:color="auto"/>
            </w:tcBorders>
          </w:tcPr>
          <w:p w14:paraId="27BD8DF0" w14:textId="77777777" w:rsidR="00DD6018" w:rsidRPr="00961C85" w:rsidRDefault="00DD6018" w:rsidP="00B216A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1215" w:type="dxa"/>
            <w:tcBorders>
              <w:top w:val="single" w:sz="4" w:space="0" w:color="auto"/>
              <w:bottom w:val="single" w:sz="4" w:space="0" w:color="auto"/>
            </w:tcBorders>
          </w:tcPr>
          <w:p w14:paraId="2DFAE563" w14:textId="156E8CBF" w:rsidR="00DD6018" w:rsidRPr="00961C85" w:rsidRDefault="00DD6018" w:rsidP="00B216A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Past (-) † K6 (0-4)</w:t>
            </w:r>
          </w:p>
        </w:tc>
        <w:tc>
          <w:tcPr>
            <w:tcW w:w="1208" w:type="dxa"/>
            <w:tcBorders>
              <w:top w:val="single" w:sz="4" w:space="0" w:color="auto"/>
              <w:bottom w:val="single" w:sz="4" w:space="0" w:color="auto"/>
            </w:tcBorders>
          </w:tcPr>
          <w:p w14:paraId="0D3EDF75" w14:textId="0025CA3B" w:rsidR="00DD6018" w:rsidRPr="00961C85" w:rsidRDefault="00DD6018" w:rsidP="00B216A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Past (+) † K6 (0-4)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</w:tcPr>
          <w:p w14:paraId="400F52D6" w14:textId="42F3C755" w:rsidR="00DD6018" w:rsidRPr="00961C85" w:rsidRDefault="00DD6018" w:rsidP="00B216A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Past (-) †  K6 (5-12)</w:t>
            </w:r>
          </w:p>
        </w:tc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</w:tcPr>
          <w:p w14:paraId="26E9B296" w14:textId="33FCFA87" w:rsidR="00DD6018" w:rsidRPr="00961C85" w:rsidRDefault="00DD6018" w:rsidP="00B216A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Past (+) † K6 (5-12)</w:t>
            </w:r>
          </w:p>
        </w:tc>
        <w:tc>
          <w:tcPr>
            <w:tcW w:w="1151" w:type="dxa"/>
            <w:tcBorders>
              <w:top w:val="single" w:sz="4" w:space="0" w:color="auto"/>
              <w:bottom w:val="single" w:sz="4" w:space="0" w:color="auto"/>
            </w:tcBorders>
          </w:tcPr>
          <w:p w14:paraId="6E74EBF9" w14:textId="64FD2A08" w:rsidR="00DD6018" w:rsidRPr="00961C85" w:rsidRDefault="00DD6018" w:rsidP="00B216A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Past (-) † K6 (</w:t>
            </w:r>
            <w:r>
              <w:rPr>
                <w:rFonts w:ascii="游明朝" w:eastAsia="游明朝" w:hAnsi="游明朝" w:cs="Times New Roman" w:hint="eastAsia"/>
              </w:rPr>
              <w:t>≧</w:t>
            </w:r>
            <w:r w:rsidRPr="00961C85">
              <w:rPr>
                <w:rFonts w:ascii="Times New Roman" w:hAnsi="Times New Roman" w:cs="Times New Roman"/>
              </w:rPr>
              <w:t>13)</w:t>
            </w:r>
          </w:p>
        </w:tc>
        <w:tc>
          <w:tcPr>
            <w:tcW w:w="1065" w:type="dxa"/>
            <w:tcBorders>
              <w:top w:val="single" w:sz="4" w:space="0" w:color="auto"/>
              <w:bottom w:val="single" w:sz="4" w:space="0" w:color="auto"/>
            </w:tcBorders>
          </w:tcPr>
          <w:p w14:paraId="497B9997" w14:textId="0426229B" w:rsidR="00DD6018" w:rsidRPr="00961C85" w:rsidRDefault="00DD6018" w:rsidP="00B216A2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Past (+) † K6 (</w:t>
            </w:r>
            <w:r>
              <w:rPr>
                <w:rFonts w:ascii="游明朝" w:eastAsia="游明朝" w:hAnsi="游明朝" w:cs="Times New Roman" w:hint="eastAsia"/>
              </w:rPr>
              <w:t>≧</w:t>
            </w:r>
            <w:r w:rsidRPr="00961C85">
              <w:rPr>
                <w:rFonts w:ascii="Times New Roman" w:hAnsi="Times New Roman" w:cs="Times New Roman"/>
              </w:rPr>
              <w:t>13)</w:t>
            </w:r>
          </w:p>
        </w:tc>
        <w:tc>
          <w:tcPr>
            <w:tcW w:w="2237" w:type="dxa"/>
            <w:gridSpan w:val="2"/>
            <w:vMerge/>
            <w:tcBorders>
              <w:bottom w:val="single" w:sz="4" w:space="0" w:color="auto"/>
            </w:tcBorders>
          </w:tcPr>
          <w:p w14:paraId="43012C0A" w14:textId="77777777" w:rsidR="00DD6018" w:rsidRPr="00961C85" w:rsidRDefault="00DD6018" w:rsidP="00B216A2">
            <w:pPr>
              <w:rPr>
                <w:rFonts w:ascii="Times New Roman" w:hAnsi="Times New Roman" w:cs="Times New Roman"/>
              </w:rPr>
            </w:pPr>
          </w:p>
        </w:tc>
      </w:tr>
      <w:tr w:rsidR="00185F4A" w:rsidRPr="00961C85" w14:paraId="4E4E0E1F" w14:textId="561D232E" w:rsidTr="00DD6018">
        <w:tc>
          <w:tcPr>
            <w:tcW w:w="4252" w:type="dxa"/>
            <w:tcBorders>
              <w:bottom w:val="single" w:sz="4" w:space="0" w:color="auto"/>
            </w:tcBorders>
          </w:tcPr>
          <w:p w14:paraId="5931B974" w14:textId="77777777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23" w:type="dxa"/>
            <w:tcBorders>
              <w:top w:val="single" w:sz="4" w:space="0" w:color="auto"/>
              <w:bottom w:val="single" w:sz="4" w:space="0" w:color="auto"/>
            </w:tcBorders>
          </w:tcPr>
          <w:p w14:paraId="63A47194" w14:textId="77777777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N=1030</w:t>
            </w:r>
          </w:p>
        </w:tc>
        <w:tc>
          <w:tcPr>
            <w:tcW w:w="1215" w:type="dxa"/>
            <w:tcBorders>
              <w:top w:val="single" w:sz="4" w:space="0" w:color="auto"/>
              <w:bottom w:val="single" w:sz="4" w:space="0" w:color="auto"/>
            </w:tcBorders>
          </w:tcPr>
          <w:p w14:paraId="36A61DD2" w14:textId="3C7DE9F1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N=327</w:t>
            </w:r>
          </w:p>
        </w:tc>
        <w:tc>
          <w:tcPr>
            <w:tcW w:w="1208" w:type="dxa"/>
            <w:tcBorders>
              <w:top w:val="single" w:sz="4" w:space="0" w:color="auto"/>
              <w:bottom w:val="single" w:sz="4" w:space="0" w:color="auto"/>
            </w:tcBorders>
          </w:tcPr>
          <w:p w14:paraId="1DD2E013" w14:textId="0BE654B3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N=90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</w:tcPr>
          <w:p w14:paraId="3DEB0A20" w14:textId="699741DD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N=165</w:t>
            </w:r>
          </w:p>
        </w:tc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</w:tcPr>
          <w:p w14:paraId="7CF04390" w14:textId="6452E4BF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N=222</w:t>
            </w:r>
          </w:p>
        </w:tc>
        <w:tc>
          <w:tcPr>
            <w:tcW w:w="1151" w:type="dxa"/>
            <w:tcBorders>
              <w:top w:val="single" w:sz="4" w:space="0" w:color="auto"/>
              <w:bottom w:val="single" w:sz="4" w:space="0" w:color="auto"/>
            </w:tcBorders>
          </w:tcPr>
          <w:p w14:paraId="285CF8A1" w14:textId="35996F54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N=23</w:t>
            </w:r>
          </w:p>
        </w:tc>
        <w:tc>
          <w:tcPr>
            <w:tcW w:w="1065" w:type="dxa"/>
            <w:tcBorders>
              <w:top w:val="single" w:sz="4" w:space="0" w:color="auto"/>
              <w:bottom w:val="single" w:sz="4" w:space="0" w:color="auto"/>
            </w:tcBorders>
          </w:tcPr>
          <w:p w14:paraId="49ACC77F" w14:textId="65862132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N=203</w:t>
            </w:r>
          </w:p>
        </w:tc>
        <w:tc>
          <w:tcPr>
            <w:tcW w:w="1165" w:type="dxa"/>
            <w:tcBorders>
              <w:top w:val="single" w:sz="4" w:space="0" w:color="auto"/>
              <w:bottom w:val="single" w:sz="4" w:space="0" w:color="auto"/>
            </w:tcBorders>
          </w:tcPr>
          <w:p w14:paraId="11BB0225" w14:textId="5FEB8CFA" w:rsidR="00185F4A" w:rsidRPr="00961C85" w:rsidRDefault="00DD6018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p-value</w:t>
            </w:r>
            <w:r w:rsidRPr="00961C85">
              <w:rPr>
                <w:rFonts w:ascii="Times New Roman" w:eastAsia="游明朝" w:hAnsi="Times New Roman" w:cs="Times New Roman"/>
              </w:rPr>
              <w:t>§</w:t>
            </w:r>
          </w:p>
        </w:tc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</w:tcPr>
          <w:p w14:paraId="36DB789F" w14:textId="0AAC79ED" w:rsidR="00185F4A" w:rsidRPr="00961C85" w:rsidRDefault="000929AB" w:rsidP="006560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</w:t>
            </w:r>
            <w:r>
              <w:rPr>
                <w:rFonts w:ascii="Times New Roman" w:hAnsi="Times New Roman" w:cs="Times New Roman"/>
              </w:rPr>
              <w:t xml:space="preserve"> value</w:t>
            </w:r>
          </w:p>
        </w:tc>
      </w:tr>
      <w:tr w:rsidR="00185F4A" w:rsidRPr="00961C85" w14:paraId="144E7D15" w14:textId="62BC87AA" w:rsidTr="00DD6018">
        <w:tc>
          <w:tcPr>
            <w:tcW w:w="4252" w:type="dxa"/>
            <w:tcBorders>
              <w:top w:val="single" w:sz="4" w:space="0" w:color="auto"/>
            </w:tcBorders>
          </w:tcPr>
          <w:p w14:paraId="23809C72" w14:textId="77777777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 xml:space="preserve">1.  If I become sad, </w:t>
            </w:r>
            <w:proofErr w:type="gramStart"/>
            <w:r w:rsidRPr="00961C85">
              <w:rPr>
                <w:rFonts w:ascii="Times New Roman" w:hAnsi="Times New Roman" w:cs="Times New Roman"/>
              </w:rPr>
              <w:t>anxious</w:t>
            </w:r>
            <w:proofErr w:type="gramEnd"/>
            <w:r w:rsidRPr="00961C85">
              <w:rPr>
                <w:rFonts w:ascii="Times New Roman" w:hAnsi="Times New Roman" w:cs="Times New Roman"/>
              </w:rPr>
              <w:t xml:space="preserve"> or angry it is for a short time</w:t>
            </w:r>
          </w:p>
        </w:tc>
        <w:tc>
          <w:tcPr>
            <w:tcW w:w="1223" w:type="dxa"/>
            <w:tcBorders>
              <w:top w:val="single" w:sz="4" w:space="0" w:color="auto"/>
            </w:tcBorders>
          </w:tcPr>
          <w:p w14:paraId="17FE8B72" w14:textId="7EFE96BE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63 (0.5)</w:t>
            </w:r>
          </w:p>
        </w:tc>
        <w:tc>
          <w:tcPr>
            <w:tcW w:w="1215" w:type="dxa"/>
            <w:tcBorders>
              <w:top w:val="single" w:sz="4" w:space="0" w:color="auto"/>
            </w:tcBorders>
          </w:tcPr>
          <w:p w14:paraId="5BD128FA" w14:textId="5CEBEBA5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83 (0.4)</w:t>
            </w:r>
          </w:p>
        </w:tc>
        <w:tc>
          <w:tcPr>
            <w:tcW w:w="1208" w:type="dxa"/>
            <w:tcBorders>
              <w:top w:val="single" w:sz="4" w:space="0" w:color="auto"/>
            </w:tcBorders>
          </w:tcPr>
          <w:p w14:paraId="51B6B2E8" w14:textId="1653E8C4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71 (0.5)</w:t>
            </w:r>
          </w:p>
        </w:tc>
        <w:tc>
          <w:tcPr>
            <w:tcW w:w="1164" w:type="dxa"/>
            <w:tcBorders>
              <w:top w:val="single" w:sz="4" w:space="0" w:color="auto"/>
            </w:tcBorders>
          </w:tcPr>
          <w:p w14:paraId="647FB801" w14:textId="2C156219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73 (0.4)</w:t>
            </w:r>
          </w:p>
        </w:tc>
        <w:tc>
          <w:tcPr>
            <w:tcW w:w="1163" w:type="dxa"/>
            <w:tcBorders>
              <w:top w:val="single" w:sz="4" w:space="0" w:color="auto"/>
            </w:tcBorders>
          </w:tcPr>
          <w:p w14:paraId="5AA1D565" w14:textId="4B612A14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50 (0.5)</w:t>
            </w:r>
          </w:p>
        </w:tc>
        <w:tc>
          <w:tcPr>
            <w:tcW w:w="1151" w:type="dxa"/>
            <w:tcBorders>
              <w:top w:val="single" w:sz="4" w:space="0" w:color="auto"/>
            </w:tcBorders>
          </w:tcPr>
          <w:p w14:paraId="0D84615B" w14:textId="699828AA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61 (0.5)</w:t>
            </w:r>
          </w:p>
        </w:tc>
        <w:tc>
          <w:tcPr>
            <w:tcW w:w="1065" w:type="dxa"/>
            <w:tcBorders>
              <w:top w:val="single" w:sz="4" w:space="0" w:color="auto"/>
            </w:tcBorders>
          </w:tcPr>
          <w:p w14:paraId="4040B3C8" w14:textId="2B888FD4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34 (0.5)</w:t>
            </w:r>
          </w:p>
        </w:tc>
        <w:tc>
          <w:tcPr>
            <w:tcW w:w="1165" w:type="dxa"/>
            <w:tcBorders>
              <w:top w:val="single" w:sz="4" w:space="0" w:color="auto"/>
            </w:tcBorders>
          </w:tcPr>
          <w:p w14:paraId="2A97957C" w14:textId="432F27A3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1072" w:type="dxa"/>
            <w:tcBorders>
              <w:top w:val="single" w:sz="4" w:space="0" w:color="auto"/>
            </w:tcBorders>
          </w:tcPr>
          <w:p w14:paraId="75AD7FF0" w14:textId="002B4FDB" w:rsidR="00185F4A" w:rsidRPr="00961C85" w:rsidRDefault="00FC0B6A" w:rsidP="006560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6.83</w:t>
            </w:r>
          </w:p>
        </w:tc>
      </w:tr>
      <w:tr w:rsidR="00185F4A" w:rsidRPr="00961C85" w14:paraId="01CF262C" w14:textId="743CE6B0" w:rsidTr="00DD6018">
        <w:tc>
          <w:tcPr>
            <w:tcW w:w="4252" w:type="dxa"/>
          </w:tcPr>
          <w:p w14:paraId="2221499A" w14:textId="77777777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2.  I do not keep thinking about negative experiences</w:t>
            </w:r>
          </w:p>
        </w:tc>
        <w:tc>
          <w:tcPr>
            <w:tcW w:w="1223" w:type="dxa"/>
          </w:tcPr>
          <w:p w14:paraId="72114A8C" w14:textId="6143067C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51 (0.5)</w:t>
            </w:r>
          </w:p>
        </w:tc>
        <w:tc>
          <w:tcPr>
            <w:tcW w:w="1215" w:type="dxa"/>
          </w:tcPr>
          <w:p w14:paraId="1C65C024" w14:textId="3D8638EF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76 (0.4)</w:t>
            </w:r>
          </w:p>
        </w:tc>
        <w:tc>
          <w:tcPr>
            <w:tcW w:w="1208" w:type="dxa"/>
          </w:tcPr>
          <w:p w14:paraId="0688F27C" w14:textId="1B8E4F55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53 (0.5)</w:t>
            </w:r>
          </w:p>
        </w:tc>
        <w:tc>
          <w:tcPr>
            <w:tcW w:w="1164" w:type="dxa"/>
          </w:tcPr>
          <w:p w14:paraId="4ECB2483" w14:textId="1039FC3C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56 (0.5)</w:t>
            </w:r>
          </w:p>
        </w:tc>
        <w:tc>
          <w:tcPr>
            <w:tcW w:w="1163" w:type="dxa"/>
          </w:tcPr>
          <w:p w14:paraId="62448889" w14:textId="541DA46E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39 (0.5)</w:t>
            </w:r>
          </w:p>
        </w:tc>
        <w:tc>
          <w:tcPr>
            <w:tcW w:w="1151" w:type="dxa"/>
          </w:tcPr>
          <w:p w14:paraId="7A36CC87" w14:textId="62D658E8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35 (0.5)</w:t>
            </w:r>
          </w:p>
        </w:tc>
        <w:tc>
          <w:tcPr>
            <w:tcW w:w="1065" w:type="dxa"/>
          </w:tcPr>
          <w:p w14:paraId="4C0F5525" w14:textId="0C9FA053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20 (0.4)</w:t>
            </w:r>
          </w:p>
        </w:tc>
        <w:tc>
          <w:tcPr>
            <w:tcW w:w="1165" w:type="dxa"/>
          </w:tcPr>
          <w:p w14:paraId="2351524D" w14:textId="30EF1525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1072" w:type="dxa"/>
          </w:tcPr>
          <w:p w14:paraId="5F6AE1DA" w14:textId="3B2BC421" w:rsidR="00185F4A" w:rsidRPr="00961C85" w:rsidRDefault="00FC0B6A" w:rsidP="006560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1.14</w:t>
            </w:r>
          </w:p>
        </w:tc>
      </w:tr>
      <w:tr w:rsidR="00185F4A" w:rsidRPr="00961C85" w14:paraId="1A821FCD" w14:textId="065F0AF2" w:rsidTr="00DD6018">
        <w:tc>
          <w:tcPr>
            <w:tcW w:w="4252" w:type="dxa"/>
          </w:tcPr>
          <w:p w14:paraId="02F8236E" w14:textId="77777777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3.  I am able to adapt to changing situations</w:t>
            </w:r>
          </w:p>
        </w:tc>
        <w:tc>
          <w:tcPr>
            <w:tcW w:w="1223" w:type="dxa"/>
          </w:tcPr>
          <w:p w14:paraId="0473E458" w14:textId="635C9ED5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63 (0.5)</w:t>
            </w:r>
          </w:p>
        </w:tc>
        <w:tc>
          <w:tcPr>
            <w:tcW w:w="1215" w:type="dxa"/>
          </w:tcPr>
          <w:p w14:paraId="6D0BC2FA" w14:textId="73463EC5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83 (0.4)</w:t>
            </w:r>
          </w:p>
        </w:tc>
        <w:tc>
          <w:tcPr>
            <w:tcW w:w="1208" w:type="dxa"/>
          </w:tcPr>
          <w:p w14:paraId="7743E02D" w14:textId="68E31342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71 (0.5)</w:t>
            </w:r>
          </w:p>
        </w:tc>
        <w:tc>
          <w:tcPr>
            <w:tcW w:w="1164" w:type="dxa"/>
          </w:tcPr>
          <w:p w14:paraId="01FC0BF9" w14:textId="6A66C961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71 (0.5)</w:t>
            </w:r>
          </w:p>
        </w:tc>
        <w:tc>
          <w:tcPr>
            <w:tcW w:w="1163" w:type="dxa"/>
          </w:tcPr>
          <w:p w14:paraId="3D63F90B" w14:textId="0448787E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50 (0.5)</w:t>
            </w:r>
          </w:p>
        </w:tc>
        <w:tc>
          <w:tcPr>
            <w:tcW w:w="1151" w:type="dxa"/>
          </w:tcPr>
          <w:p w14:paraId="3F55ED92" w14:textId="6B431C9D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52 (0.5)</w:t>
            </w:r>
          </w:p>
        </w:tc>
        <w:tc>
          <w:tcPr>
            <w:tcW w:w="1065" w:type="dxa"/>
          </w:tcPr>
          <w:p w14:paraId="5EEAC7E8" w14:textId="08AD9EA3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34 (0.5)</w:t>
            </w:r>
          </w:p>
        </w:tc>
        <w:tc>
          <w:tcPr>
            <w:tcW w:w="1165" w:type="dxa"/>
          </w:tcPr>
          <w:p w14:paraId="5E87CAF6" w14:textId="5F0AFCD7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1072" w:type="dxa"/>
          </w:tcPr>
          <w:p w14:paraId="07338DDB" w14:textId="461DAE60" w:rsidR="00185F4A" w:rsidRPr="00961C85" w:rsidRDefault="00FC0B6A" w:rsidP="006560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6.37</w:t>
            </w:r>
          </w:p>
        </w:tc>
      </w:tr>
      <w:tr w:rsidR="00185F4A" w:rsidRPr="00961C85" w14:paraId="6A77CF47" w14:textId="6B891B53" w:rsidTr="00DD6018">
        <w:tc>
          <w:tcPr>
            <w:tcW w:w="4252" w:type="dxa"/>
          </w:tcPr>
          <w:p w14:paraId="0D0ACC8C" w14:textId="77777777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4.  I try to be consistent in my attitudes and behaviors</w:t>
            </w:r>
          </w:p>
        </w:tc>
        <w:tc>
          <w:tcPr>
            <w:tcW w:w="1223" w:type="dxa"/>
          </w:tcPr>
          <w:p w14:paraId="7255DEDD" w14:textId="68658D39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77 (0.4)</w:t>
            </w:r>
          </w:p>
        </w:tc>
        <w:tc>
          <w:tcPr>
            <w:tcW w:w="1215" w:type="dxa"/>
          </w:tcPr>
          <w:p w14:paraId="6353B37A" w14:textId="2E49939A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80 (0.4)</w:t>
            </w:r>
          </w:p>
        </w:tc>
        <w:tc>
          <w:tcPr>
            <w:tcW w:w="1208" w:type="dxa"/>
          </w:tcPr>
          <w:p w14:paraId="1D193E71" w14:textId="3FFC6D48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87 (0.3)</w:t>
            </w:r>
          </w:p>
        </w:tc>
        <w:tc>
          <w:tcPr>
            <w:tcW w:w="1164" w:type="dxa"/>
          </w:tcPr>
          <w:p w14:paraId="6C7D36D6" w14:textId="634CCB65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72 (0.4)</w:t>
            </w:r>
          </w:p>
        </w:tc>
        <w:tc>
          <w:tcPr>
            <w:tcW w:w="1163" w:type="dxa"/>
          </w:tcPr>
          <w:p w14:paraId="1AAD9C04" w14:textId="1383FA33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79 (0.4)</w:t>
            </w:r>
          </w:p>
        </w:tc>
        <w:tc>
          <w:tcPr>
            <w:tcW w:w="1151" w:type="dxa"/>
          </w:tcPr>
          <w:p w14:paraId="11470B11" w14:textId="3EFB025C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78 (0.4)</w:t>
            </w:r>
          </w:p>
        </w:tc>
        <w:tc>
          <w:tcPr>
            <w:tcW w:w="1065" w:type="dxa"/>
          </w:tcPr>
          <w:p w14:paraId="5B924329" w14:textId="33C59CF1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69 (0.5)</w:t>
            </w:r>
          </w:p>
        </w:tc>
        <w:tc>
          <w:tcPr>
            <w:tcW w:w="1165" w:type="dxa"/>
          </w:tcPr>
          <w:p w14:paraId="6D8034D5" w14:textId="0EA74498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006</w:t>
            </w:r>
          </w:p>
        </w:tc>
        <w:tc>
          <w:tcPr>
            <w:tcW w:w="1072" w:type="dxa"/>
          </w:tcPr>
          <w:p w14:paraId="05EA3684" w14:textId="12EE02DE" w:rsidR="00185F4A" w:rsidRPr="00961C85" w:rsidRDefault="00572B22" w:rsidP="006560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.31</w:t>
            </w:r>
          </w:p>
        </w:tc>
      </w:tr>
      <w:tr w:rsidR="00185F4A" w:rsidRPr="00961C85" w14:paraId="6DFAF6C0" w14:textId="5A5A0257" w:rsidTr="00DD6018">
        <w:tc>
          <w:tcPr>
            <w:tcW w:w="4252" w:type="dxa"/>
          </w:tcPr>
          <w:p w14:paraId="1157D965" w14:textId="77777777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5.  Most of the time I can handle stress</w:t>
            </w:r>
          </w:p>
        </w:tc>
        <w:tc>
          <w:tcPr>
            <w:tcW w:w="1223" w:type="dxa"/>
          </w:tcPr>
          <w:p w14:paraId="723BC22B" w14:textId="1091D122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55 (0.5)</w:t>
            </w:r>
          </w:p>
        </w:tc>
        <w:tc>
          <w:tcPr>
            <w:tcW w:w="1215" w:type="dxa"/>
          </w:tcPr>
          <w:p w14:paraId="7994DA96" w14:textId="663A3C22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82 (0.4)</w:t>
            </w:r>
          </w:p>
        </w:tc>
        <w:tc>
          <w:tcPr>
            <w:tcW w:w="1208" w:type="dxa"/>
          </w:tcPr>
          <w:p w14:paraId="5E92AD24" w14:textId="53F7FDF4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61 (0.5)</w:t>
            </w:r>
          </w:p>
        </w:tc>
        <w:tc>
          <w:tcPr>
            <w:tcW w:w="1164" w:type="dxa"/>
          </w:tcPr>
          <w:p w14:paraId="3C0939A3" w14:textId="73C12074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59 (0.5)</w:t>
            </w:r>
          </w:p>
        </w:tc>
        <w:tc>
          <w:tcPr>
            <w:tcW w:w="1163" w:type="dxa"/>
          </w:tcPr>
          <w:p w14:paraId="48F4E9D9" w14:textId="73667B5C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42 (0.5)</w:t>
            </w:r>
          </w:p>
        </w:tc>
        <w:tc>
          <w:tcPr>
            <w:tcW w:w="1151" w:type="dxa"/>
          </w:tcPr>
          <w:p w14:paraId="76BBF62E" w14:textId="3F23FA45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43 (0.5)</w:t>
            </w:r>
          </w:p>
        </w:tc>
        <w:tc>
          <w:tcPr>
            <w:tcW w:w="1065" w:type="dxa"/>
          </w:tcPr>
          <w:p w14:paraId="7A38F8DC" w14:textId="49D96787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20 (0.4)</w:t>
            </w:r>
          </w:p>
        </w:tc>
        <w:tc>
          <w:tcPr>
            <w:tcW w:w="1165" w:type="dxa"/>
          </w:tcPr>
          <w:p w14:paraId="23E04670" w14:textId="43929A20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1072" w:type="dxa"/>
          </w:tcPr>
          <w:p w14:paraId="4A18AFA7" w14:textId="2654BBB9" w:rsidR="00185F4A" w:rsidRPr="00961C85" w:rsidRDefault="00572B22" w:rsidP="006560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3.44</w:t>
            </w:r>
          </w:p>
        </w:tc>
      </w:tr>
      <w:tr w:rsidR="00185F4A" w:rsidRPr="00961C85" w14:paraId="045724FA" w14:textId="420F8019" w:rsidTr="00DD6018">
        <w:tc>
          <w:tcPr>
            <w:tcW w:w="4252" w:type="dxa"/>
          </w:tcPr>
          <w:p w14:paraId="4FD90934" w14:textId="77777777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6.  I generally feel cheerful and in good spirits</w:t>
            </w:r>
          </w:p>
        </w:tc>
        <w:tc>
          <w:tcPr>
            <w:tcW w:w="1223" w:type="dxa"/>
          </w:tcPr>
          <w:p w14:paraId="5442E7A1" w14:textId="57CE1B36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64 (0.5)</w:t>
            </w:r>
          </w:p>
        </w:tc>
        <w:tc>
          <w:tcPr>
            <w:tcW w:w="1215" w:type="dxa"/>
          </w:tcPr>
          <w:p w14:paraId="25BD003A" w14:textId="6C91ABAC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89 (0.3)</w:t>
            </w:r>
          </w:p>
        </w:tc>
        <w:tc>
          <w:tcPr>
            <w:tcW w:w="1208" w:type="dxa"/>
          </w:tcPr>
          <w:p w14:paraId="5EBE8AC2" w14:textId="4569777C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73 (0.4)</w:t>
            </w:r>
          </w:p>
        </w:tc>
        <w:tc>
          <w:tcPr>
            <w:tcW w:w="1164" w:type="dxa"/>
          </w:tcPr>
          <w:p w14:paraId="4EDE1E93" w14:textId="43EBD3E3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70 (0.5)</w:t>
            </w:r>
          </w:p>
        </w:tc>
        <w:tc>
          <w:tcPr>
            <w:tcW w:w="1163" w:type="dxa"/>
          </w:tcPr>
          <w:p w14:paraId="3A47CF09" w14:textId="05882FFC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55 (0.5)</w:t>
            </w:r>
          </w:p>
        </w:tc>
        <w:tc>
          <w:tcPr>
            <w:tcW w:w="1151" w:type="dxa"/>
          </w:tcPr>
          <w:p w14:paraId="6FDE59BE" w14:textId="346462D8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39 (0.5)</w:t>
            </w:r>
          </w:p>
        </w:tc>
        <w:tc>
          <w:tcPr>
            <w:tcW w:w="1065" w:type="dxa"/>
          </w:tcPr>
          <w:p w14:paraId="59412D6F" w14:textId="4C5C21EB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29 (0.5)</w:t>
            </w:r>
          </w:p>
        </w:tc>
        <w:tc>
          <w:tcPr>
            <w:tcW w:w="1165" w:type="dxa"/>
          </w:tcPr>
          <w:p w14:paraId="4025C72F" w14:textId="6A2F852E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1072" w:type="dxa"/>
          </w:tcPr>
          <w:p w14:paraId="67B2256F" w14:textId="6C509DA1" w:rsidR="00185F4A" w:rsidRPr="00961C85" w:rsidRDefault="001E02E2" w:rsidP="006560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5.11</w:t>
            </w:r>
          </w:p>
        </w:tc>
      </w:tr>
      <w:tr w:rsidR="00185F4A" w:rsidRPr="00961C85" w14:paraId="36570C86" w14:textId="416C6A12" w:rsidTr="00DD6018">
        <w:tc>
          <w:tcPr>
            <w:tcW w:w="4252" w:type="dxa"/>
          </w:tcPr>
          <w:p w14:paraId="1E324890" w14:textId="77777777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7.  I generally feel calm and relaxed</w:t>
            </w:r>
          </w:p>
        </w:tc>
        <w:tc>
          <w:tcPr>
            <w:tcW w:w="1223" w:type="dxa"/>
          </w:tcPr>
          <w:p w14:paraId="0A168991" w14:textId="46A64024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71 (0.5)</w:t>
            </w:r>
          </w:p>
        </w:tc>
        <w:tc>
          <w:tcPr>
            <w:tcW w:w="1215" w:type="dxa"/>
          </w:tcPr>
          <w:p w14:paraId="1DA83D92" w14:textId="2E48BA7C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92 (0.3)</w:t>
            </w:r>
          </w:p>
        </w:tc>
        <w:tc>
          <w:tcPr>
            <w:tcW w:w="1208" w:type="dxa"/>
          </w:tcPr>
          <w:p w14:paraId="5A4EBEDD" w14:textId="24F91BEB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81 (0.4)</w:t>
            </w:r>
          </w:p>
        </w:tc>
        <w:tc>
          <w:tcPr>
            <w:tcW w:w="1164" w:type="dxa"/>
          </w:tcPr>
          <w:p w14:paraId="19FD004D" w14:textId="64AC1F2D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77 (0.4)</w:t>
            </w:r>
          </w:p>
        </w:tc>
        <w:tc>
          <w:tcPr>
            <w:tcW w:w="1163" w:type="dxa"/>
          </w:tcPr>
          <w:p w14:paraId="1A013F8D" w14:textId="64D392B9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60 (0.5)</w:t>
            </w:r>
          </w:p>
        </w:tc>
        <w:tc>
          <w:tcPr>
            <w:tcW w:w="1151" w:type="dxa"/>
          </w:tcPr>
          <w:p w14:paraId="3CEFB2D4" w14:textId="6F59280C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48 (0.5)</w:t>
            </w:r>
          </w:p>
        </w:tc>
        <w:tc>
          <w:tcPr>
            <w:tcW w:w="1065" w:type="dxa"/>
          </w:tcPr>
          <w:p w14:paraId="790846E7" w14:textId="1FE6506C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41 (0.5)</w:t>
            </w:r>
          </w:p>
        </w:tc>
        <w:tc>
          <w:tcPr>
            <w:tcW w:w="1165" w:type="dxa"/>
          </w:tcPr>
          <w:p w14:paraId="52AC481B" w14:textId="3C152175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1072" w:type="dxa"/>
          </w:tcPr>
          <w:p w14:paraId="772E19FD" w14:textId="796F2CF3" w:rsidR="00185F4A" w:rsidRPr="00961C85" w:rsidRDefault="001E02E2" w:rsidP="006560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5.39</w:t>
            </w:r>
          </w:p>
        </w:tc>
      </w:tr>
      <w:tr w:rsidR="00185F4A" w:rsidRPr="00961C85" w14:paraId="157B939A" w14:textId="0A79BACC" w:rsidTr="00DD6018">
        <w:tc>
          <w:tcPr>
            <w:tcW w:w="4252" w:type="dxa"/>
          </w:tcPr>
          <w:p w14:paraId="44884CEB" w14:textId="77777777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8.  I generally feel active and vigorous</w:t>
            </w:r>
          </w:p>
        </w:tc>
        <w:tc>
          <w:tcPr>
            <w:tcW w:w="1223" w:type="dxa"/>
          </w:tcPr>
          <w:p w14:paraId="3BFB9DDA" w14:textId="56B30F08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51 (0.5)</w:t>
            </w:r>
          </w:p>
        </w:tc>
        <w:tc>
          <w:tcPr>
            <w:tcW w:w="1215" w:type="dxa"/>
          </w:tcPr>
          <w:p w14:paraId="3EE37CCD" w14:textId="67CBC0D9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75 (0.4)</w:t>
            </w:r>
          </w:p>
        </w:tc>
        <w:tc>
          <w:tcPr>
            <w:tcW w:w="1208" w:type="dxa"/>
          </w:tcPr>
          <w:p w14:paraId="38379EB0" w14:textId="6B046855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68 (0.5)</w:t>
            </w:r>
          </w:p>
        </w:tc>
        <w:tc>
          <w:tcPr>
            <w:tcW w:w="1164" w:type="dxa"/>
          </w:tcPr>
          <w:p w14:paraId="48CF9416" w14:textId="792F9216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49 (0.5)</w:t>
            </w:r>
          </w:p>
        </w:tc>
        <w:tc>
          <w:tcPr>
            <w:tcW w:w="1163" w:type="dxa"/>
          </w:tcPr>
          <w:p w14:paraId="5E70FB23" w14:textId="45EBC9E6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39 (0.5)</w:t>
            </w:r>
          </w:p>
        </w:tc>
        <w:tc>
          <w:tcPr>
            <w:tcW w:w="1151" w:type="dxa"/>
          </w:tcPr>
          <w:p w14:paraId="2F5F642E" w14:textId="26F28C9B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35 (0.5)</w:t>
            </w:r>
          </w:p>
        </w:tc>
        <w:tc>
          <w:tcPr>
            <w:tcW w:w="1065" w:type="dxa"/>
          </w:tcPr>
          <w:p w14:paraId="0535956D" w14:textId="036469E6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20 (0.4)</w:t>
            </w:r>
          </w:p>
        </w:tc>
        <w:tc>
          <w:tcPr>
            <w:tcW w:w="1165" w:type="dxa"/>
          </w:tcPr>
          <w:p w14:paraId="7992F2DA" w14:textId="11B166FD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1072" w:type="dxa"/>
          </w:tcPr>
          <w:p w14:paraId="7AFFE2F9" w14:textId="32C6E1FF" w:rsidR="00185F4A" w:rsidRPr="00961C85" w:rsidRDefault="001E02E2" w:rsidP="006560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3.51</w:t>
            </w:r>
          </w:p>
        </w:tc>
      </w:tr>
      <w:tr w:rsidR="00185F4A" w:rsidRPr="00961C85" w14:paraId="75CE91DE" w14:textId="4B910017" w:rsidTr="00DD6018">
        <w:tc>
          <w:tcPr>
            <w:tcW w:w="4252" w:type="dxa"/>
          </w:tcPr>
          <w:p w14:paraId="40DA3EE8" w14:textId="77777777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9.  My daily life is filled with things that interest me</w:t>
            </w:r>
          </w:p>
        </w:tc>
        <w:tc>
          <w:tcPr>
            <w:tcW w:w="1223" w:type="dxa"/>
          </w:tcPr>
          <w:p w14:paraId="0FAC1A75" w14:textId="5D76B2E6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54 (0.5)</w:t>
            </w:r>
          </w:p>
        </w:tc>
        <w:tc>
          <w:tcPr>
            <w:tcW w:w="1215" w:type="dxa"/>
          </w:tcPr>
          <w:p w14:paraId="587FBB9E" w14:textId="51618FCA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71 (0.5)</w:t>
            </w:r>
          </w:p>
        </w:tc>
        <w:tc>
          <w:tcPr>
            <w:tcW w:w="1208" w:type="dxa"/>
          </w:tcPr>
          <w:p w14:paraId="374D7052" w14:textId="1E282ABC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64 (0.5)</w:t>
            </w:r>
          </w:p>
        </w:tc>
        <w:tc>
          <w:tcPr>
            <w:tcW w:w="1164" w:type="dxa"/>
          </w:tcPr>
          <w:p w14:paraId="30DABE0D" w14:textId="1038F0EC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53 (0.5)</w:t>
            </w:r>
          </w:p>
        </w:tc>
        <w:tc>
          <w:tcPr>
            <w:tcW w:w="1163" w:type="dxa"/>
          </w:tcPr>
          <w:p w14:paraId="52B9BE68" w14:textId="3F67F059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45 (0.5)</w:t>
            </w:r>
          </w:p>
        </w:tc>
        <w:tc>
          <w:tcPr>
            <w:tcW w:w="1151" w:type="dxa"/>
          </w:tcPr>
          <w:p w14:paraId="3ACA72C6" w14:textId="049AC7FB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35 (0.5)</w:t>
            </w:r>
          </w:p>
        </w:tc>
        <w:tc>
          <w:tcPr>
            <w:tcW w:w="1065" w:type="dxa"/>
          </w:tcPr>
          <w:p w14:paraId="5E7F160B" w14:textId="42F02B54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33 (0.5)</w:t>
            </w:r>
          </w:p>
        </w:tc>
        <w:tc>
          <w:tcPr>
            <w:tcW w:w="1165" w:type="dxa"/>
          </w:tcPr>
          <w:p w14:paraId="03A1EB5A" w14:textId="5DC8B773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1072" w:type="dxa"/>
          </w:tcPr>
          <w:p w14:paraId="14BD5E08" w14:textId="3666FA48" w:rsidR="00185F4A" w:rsidRPr="00961C85" w:rsidRDefault="0066635C" w:rsidP="006560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9.59</w:t>
            </w:r>
          </w:p>
        </w:tc>
      </w:tr>
      <w:tr w:rsidR="00185F4A" w:rsidRPr="00961C85" w14:paraId="4DE8781F" w14:textId="578F58D6" w:rsidTr="00DD6018">
        <w:tc>
          <w:tcPr>
            <w:tcW w:w="4252" w:type="dxa"/>
          </w:tcPr>
          <w:p w14:paraId="10BED801" w14:textId="77777777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10.  I wake up feeling fresh and rested</w:t>
            </w:r>
          </w:p>
        </w:tc>
        <w:tc>
          <w:tcPr>
            <w:tcW w:w="1223" w:type="dxa"/>
          </w:tcPr>
          <w:p w14:paraId="047156A3" w14:textId="43B7C8BF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48 (0.5)</w:t>
            </w:r>
          </w:p>
        </w:tc>
        <w:tc>
          <w:tcPr>
            <w:tcW w:w="1215" w:type="dxa"/>
          </w:tcPr>
          <w:p w14:paraId="0B156E81" w14:textId="7BB968B7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77 (0.4)</w:t>
            </w:r>
          </w:p>
        </w:tc>
        <w:tc>
          <w:tcPr>
            <w:tcW w:w="1208" w:type="dxa"/>
          </w:tcPr>
          <w:p w14:paraId="503D02AF" w14:textId="421F6D05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59 (0.5)</w:t>
            </w:r>
          </w:p>
        </w:tc>
        <w:tc>
          <w:tcPr>
            <w:tcW w:w="1164" w:type="dxa"/>
          </w:tcPr>
          <w:p w14:paraId="4F9CD9C7" w14:textId="40CB0825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49 (0.5)</w:t>
            </w:r>
          </w:p>
        </w:tc>
        <w:tc>
          <w:tcPr>
            <w:tcW w:w="1163" w:type="dxa"/>
          </w:tcPr>
          <w:p w14:paraId="4F5B77D7" w14:textId="742AE024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33 (0.5)</w:t>
            </w:r>
          </w:p>
        </w:tc>
        <w:tc>
          <w:tcPr>
            <w:tcW w:w="1151" w:type="dxa"/>
          </w:tcPr>
          <w:p w14:paraId="03115710" w14:textId="14614A1D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30 (0.5)</w:t>
            </w:r>
          </w:p>
        </w:tc>
        <w:tc>
          <w:tcPr>
            <w:tcW w:w="1065" w:type="dxa"/>
          </w:tcPr>
          <w:p w14:paraId="7A7F6DCA" w14:textId="775A9D36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0.16 (0.4)</w:t>
            </w:r>
          </w:p>
        </w:tc>
        <w:tc>
          <w:tcPr>
            <w:tcW w:w="1165" w:type="dxa"/>
          </w:tcPr>
          <w:p w14:paraId="4B45C020" w14:textId="783291D0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1072" w:type="dxa"/>
          </w:tcPr>
          <w:p w14:paraId="314FDB57" w14:textId="652391E2" w:rsidR="00185F4A" w:rsidRPr="00961C85" w:rsidRDefault="0066635C" w:rsidP="006560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5.32</w:t>
            </w:r>
          </w:p>
        </w:tc>
      </w:tr>
      <w:tr w:rsidR="00185F4A" w:rsidRPr="00961C85" w14:paraId="4164FE18" w14:textId="5B8D9F34" w:rsidTr="00DD6018">
        <w:tc>
          <w:tcPr>
            <w:tcW w:w="4252" w:type="dxa"/>
            <w:tcBorders>
              <w:bottom w:val="single" w:sz="4" w:space="0" w:color="auto"/>
            </w:tcBorders>
          </w:tcPr>
          <w:p w14:paraId="6A552EB3" w14:textId="77777777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Total scores</w:t>
            </w:r>
          </w:p>
        </w:tc>
        <w:tc>
          <w:tcPr>
            <w:tcW w:w="1223" w:type="dxa"/>
            <w:tcBorders>
              <w:bottom w:val="single" w:sz="4" w:space="0" w:color="auto"/>
            </w:tcBorders>
          </w:tcPr>
          <w:p w14:paraId="60ED8961" w14:textId="5F7A4EE6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5.96 (3.04)</w:t>
            </w:r>
          </w:p>
        </w:tc>
        <w:tc>
          <w:tcPr>
            <w:tcW w:w="1215" w:type="dxa"/>
            <w:tcBorders>
              <w:bottom w:val="single" w:sz="4" w:space="0" w:color="auto"/>
            </w:tcBorders>
          </w:tcPr>
          <w:p w14:paraId="13BC2DDA" w14:textId="4553C05F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8.08 (2.29)</w:t>
            </w:r>
          </w:p>
        </w:tc>
        <w:tc>
          <w:tcPr>
            <w:tcW w:w="1208" w:type="dxa"/>
            <w:tcBorders>
              <w:bottom w:val="single" w:sz="4" w:space="0" w:color="auto"/>
            </w:tcBorders>
          </w:tcPr>
          <w:p w14:paraId="3537AEFB" w14:textId="685BD224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6.89 (2.52)</w:t>
            </w:r>
          </w:p>
        </w:tc>
        <w:tc>
          <w:tcPr>
            <w:tcW w:w="1164" w:type="dxa"/>
            <w:tcBorders>
              <w:bottom w:val="single" w:sz="4" w:space="0" w:color="auto"/>
            </w:tcBorders>
          </w:tcPr>
          <w:p w14:paraId="3440A229" w14:textId="6737078B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6.30 (2.41)</w:t>
            </w:r>
          </w:p>
        </w:tc>
        <w:tc>
          <w:tcPr>
            <w:tcW w:w="1163" w:type="dxa"/>
            <w:tcBorders>
              <w:bottom w:val="single" w:sz="4" w:space="0" w:color="auto"/>
            </w:tcBorders>
          </w:tcPr>
          <w:p w14:paraId="2E99C39B" w14:textId="750055B0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4.93 (2.59)</w:t>
            </w:r>
          </w:p>
        </w:tc>
        <w:tc>
          <w:tcPr>
            <w:tcW w:w="1151" w:type="dxa"/>
            <w:tcBorders>
              <w:bottom w:val="single" w:sz="4" w:space="0" w:color="auto"/>
            </w:tcBorders>
          </w:tcPr>
          <w:p w14:paraId="5BF1DA70" w14:textId="18F455EF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961C85">
              <w:rPr>
                <w:rFonts w:ascii="Times New Roman" w:hAnsi="Times New Roman" w:cs="Times New Roman"/>
              </w:rPr>
              <w:t>4.57 (2.45)</w:t>
            </w:r>
          </w:p>
        </w:tc>
        <w:tc>
          <w:tcPr>
            <w:tcW w:w="1065" w:type="dxa"/>
            <w:tcBorders>
              <w:bottom w:val="single" w:sz="4" w:space="0" w:color="auto"/>
            </w:tcBorders>
          </w:tcPr>
          <w:p w14:paraId="10EEE8C9" w14:textId="6582509C" w:rsidR="00185F4A" w:rsidRPr="00961C85" w:rsidRDefault="00185F4A" w:rsidP="006560DC">
            <w:pPr>
              <w:rPr>
                <w:rFonts w:ascii="Times New Roman" w:eastAsia="游明朝" w:hAnsi="Times New Roman" w:cs="Times New Roman"/>
                <w:color w:val="FF0000"/>
              </w:rPr>
            </w:pPr>
            <w:r w:rsidRPr="00961C85">
              <w:rPr>
                <w:rFonts w:ascii="Times New Roman" w:hAnsi="Times New Roman" w:cs="Times New Roman"/>
              </w:rPr>
              <w:t>3.14 (2.48)</w:t>
            </w:r>
          </w:p>
        </w:tc>
        <w:tc>
          <w:tcPr>
            <w:tcW w:w="1165" w:type="dxa"/>
            <w:tcBorders>
              <w:bottom w:val="single" w:sz="4" w:space="0" w:color="auto"/>
            </w:tcBorders>
          </w:tcPr>
          <w:p w14:paraId="6855DF50" w14:textId="4C56F2B3" w:rsidR="00185F4A" w:rsidRPr="00961C85" w:rsidRDefault="00185F4A" w:rsidP="006560DC">
            <w:pPr>
              <w:rPr>
                <w:rFonts w:ascii="Times New Roman" w:hAnsi="Times New Roman" w:cs="Times New Roman"/>
              </w:rPr>
            </w:pPr>
            <w:r w:rsidRPr="002E0EBB">
              <w:rPr>
                <w:rFonts w:ascii="Times New Roman" w:eastAsia="游明朝" w:hAnsi="Times New Roman" w:cs="Times New Roman"/>
              </w:rPr>
              <w:t>※&lt;0.001</w:t>
            </w:r>
          </w:p>
        </w:tc>
        <w:tc>
          <w:tcPr>
            <w:tcW w:w="1072" w:type="dxa"/>
            <w:tcBorders>
              <w:bottom w:val="single" w:sz="4" w:space="0" w:color="auto"/>
            </w:tcBorders>
          </w:tcPr>
          <w:p w14:paraId="632183C0" w14:textId="6A04A33A" w:rsidR="00185F4A" w:rsidRPr="002E0EBB" w:rsidRDefault="00513CD8" w:rsidP="006560DC">
            <w:pPr>
              <w:rPr>
                <w:rFonts w:ascii="Times New Roman" w:eastAsia="游明朝" w:hAnsi="Times New Roman" w:cs="Times New Roman"/>
              </w:rPr>
            </w:pPr>
            <w:r>
              <w:rPr>
                <w:rFonts w:ascii="Times New Roman" w:eastAsia="游明朝" w:hAnsi="Times New Roman" w:cs="Times New Roman" w:hint="eastAsia"/>
              </w:rPr>
              <w:t>1</w:t>
            </w:r>
            <w:r>
              <w:rPr>
                <w:rFonts w:ascii="Times New Roman" w:eastAsia="游明朝" w:hAnsi="Times New Roman" w:cs="Times New Roman"/>
              </w:rPr>
              <w:t>16.22</w:t>
            </w:r>
          </w:p>
        </w:tc>
      </w:tr>
    </w:tbl>
    <w:p w14:paraId="5A74A620" w14:textId="641C2AD5" w:rsidR="00442702" w:rsidRPr="00961C85" w:rsidRDefault="00442702" w:rsidP="00442702">
      <w:pPr>
        <w:rPr>
          <w:rFonts w:ascii="Times New Roman" w:eastAsia="游明朝" w:hAnsi="Times New Roman" w:cs="Times New Roman"/>
        </w:rPr>
      </w:pPr>
      <w:r w:rsidRPr="00961C85">
        <w:rPr>
          <w:rFonts w:ascii="Times New Roman" w:eastAsia="游明朝" w:hAnsi="Times New Roman" w:cs="Times New Roman"/>
        </w:rPr>
        <w:t xml:space="preserve">§ P-value </w:t>
      </w:r>
      <w:r w:rsidR="00F651AD">
        <w:rPr>
          <w:rFonts w:ascii="Times New Roman" w:eastAsia="游明朝" w:hAnsi="Times New Roman" w:cs="Times New Roman"/>
        </w:rPr>
        <w:t>for</w:t>
      </w:r>
      <w:r w:rsidR="00F651AD" w:rsidRPr="00961C85">
        <w:rPr>
          <w:rFonts w:ascii="Times New Roman" w:eastAsia="游明朝" w:hAnsi="Times New Roman" w:cs="Times New Roman"/>
        </w:rPr>
        <w:t xml:space="preserve"> </w:t>
      </w:r>
      <w:r w:rsidRPr="00961C85">
        <w:rPr>
          <w:rFonts w:ascii="Times New Roman" w:eastAsia="游明朝" w:hAnsi="Times New Roman" w:cs="Times New Roman"/>
        </w:rPr>
        <w:t>ANOVA.</w:t>
      </w:r>
    </w:p>
    <w:p w14:paraId="6966A633" w14:textId="77777777" w:rsidR="00242AB2" w:rsidRPr="00BA0B02" w:rsidRDefault="00442702" w:rsidP="00242AB2">
      <w:pPr>
        <w:rPr>
          <w:rFonts w:ascii="Times New Roman" w:eastAsia="游明朝" w:hAnsi="Times New Roman" w:cs="Times New Roman"/>
        </w:rPr>
      </w:pPr>
      <w:r w:rsidRPr="00BA0B02">
        <w:rPr>
          <w:rFonts w:ascii="Times New Roman" w:eastAsia="游明朝" w:hAnsi="Times New Roman" w:cs="Times New Roman"/>
        </w:rPr>
        <w:lastRenderedPageBreak/>
        <w:t>※</w:t>
      </w:r>
      <w:r w:rsidR="00242AB2" w:rsidRPr="00BA0B02">
        <w:rPr>
          <w:rFonts w:ascii="Times New Roman" w:eastAsia="游明朝" w:hAnsi="Times New Roman" w:cs="Times New Roman"/>
        </w:rPr>
        <w:t>Statistically significant differences were found.</w:t>
      </w:r>
    </w:p>
    <w:p w14:paraId="2202DB81" w14:textId="77777777" w:rsidR="00242AB2" w:rsidRPr="00BA0B02" w:rsidRDefault="00242AB2" w:rsidP="00242AB2">
      <w:pPr>
        <w:rPr>
          <w:rFonts w:ascii="Times New Roman" w:eastAsia="游明朝" w:hAnsi="Times New Roman" w:cs="Times New Roman"/>
        </w:rPr>
      </w:pPr>
      <w:r w:rsidRPr="00BA0B02">
        <w:rPr>
          <w:rFonts w:ascii="Times New Roman" w:eastAsia="游明朝" w:hAnsi="Times New Roman" w:cs="Times New Roman"/>
        </w:rPr>
        <w:t>&lt;0.001** Group0 x Group2  &lt;0.001** Group0 x Group3   &lt;0.001** Group0 x Group4   &lt;0.001** Group0 x Group5</w:t>
      </w:r>
    </w:p>
    <w:p w14:paraId="62ABA9B2" w14:textId="77777777" w:rsidR="00242AB2" w:rsidRPr="00BA0B02" w:rsidRDefault="00242AB2" w:rsidP="00242AB2">
      <w:pPr>
        <w:rPr>
          <w:rFonts w:ascii="Times New Roman" w:eastAsia="游明朝" w:hAnsi="Times New Roman" w:cs="Times New Roman"/>
        </w:rPr>
      </w:pPr>
      <w:r w:rsidRPr="00BA0B02">
        <w:rPr>
          <w:rFonts w:ascii="Times New Roman" w:eastAsia="游明朝" w:hAnsi="Times New Roman" w:cs="Times New Roman"/>
        </w:rPr>
        <w:t>&lt;0.001** Group1 x Group3   &lt;0.001** Group1 x Group5 &lt;0.001** Group2 x Group3 &lt;0.001** Group2 x Group5</w:t>
      </w:r>
    </w:p>
    <w:p w14:paraId="6E99F697" w14:textId="77777777" w:rsidR="00242AB2" w:rsidRPr="00BA0B02" w:rsidRDefault="00242AB2" w:rsidP="00242AB2">
      <w:pPr>
        <w:rPr>
          <w:rFonts w:ascii="Times New Roman" w:eastAsia="游明朝" w:hAnsi="Times New Roman" w:cs="Times New Roman"/>
        </w:rPr>
      </w:pPr>
      <w:r w:rsidRPr="00BA0B02">
        <w:rPr>
          <w:rFonts w:ascii="Times New Roman" w:eastAsia="游明朝" w:hAnsi="Times New Roman" w:cs="Times New Roman"/>
        </w:rPr>
        <w:t>&lt;0.001** Group3 x Group5</w:t>
      </w:r>
    </w:p>
    <w:p w14:paraId="2395F266" w14:textId="77777777" w:rsidR="00242AB2" w:rsidRPr="00BA0B02" w:rsidRDefault="00242AB2" w:rsidP="00242AB2">
      <w:pPr>
        <w:rPr>
          <w:rFonts w:ascii="Times New Roman" w:eastAsia="游明朝" w:hAnsi="Times New Roman" w:cs="Times New Roman"/>
        </w:rPr>
      </w:pPr>
      <w:r w:rsidRPr="00BA0B02">
        <w:rPr>
          <w:rFonts w:ascii="Times New Roman" w:eastAsia="游明朝" w:hAnsi="Times New Roman" w:cs="Times New Roman"/>
        </w:rPr>
        <w:t>P=0.001 Group0 x Group1  P=0.001 Group1 x Group4</w:t>
      </w:r>
    </w:p>
    <w:p w14:paraId="4A80EA20" w14:textId="77777777" w:rsidR="00242AB2" w:rsidRPr="00BA0B02" w:rsidRDefault="00242AB2" w:rsidP="00242AB2">
      <w:pPr>
        <w:rPr>
          <w:rFonts w:ascii="Times New Roman" w:eastAsia="游明朝" w:hAnsi="Times New Roman" w:cs="Times New Roman"/>
        </w:rPr>
      </w:pPr>
      <w:r w:rsidRPr="00BA0B02">
        <w:rPr>
          <w:rFonts w:ascii="Times New Roman" w:eastAsia="游明朝" w:hAnsi="Times New Roman" w:cs="Times New Roman"/>
        </w:rPr>
        <w:t>P=0.021 Group2 x Group4</w:t>
      </w:r>
    </w:p>
    <w:p w14:paraId="0DC2470D" w14:textId="4B99CC7F" w:rsidR="00442702" w:rsidRPr="00BA0B02" w:rsidRDefault="00242AB2" w:rsidP="00242AB2">
      <w:pPr>
        <w:rPr>
          <w:rFonts w:ascii="Times New Roman" w:eastAsia="游明朝" w:hAnsi="Times New Roman" w:cs="Times New Roman"/>
        </w:rPr>
      </w:pPr>
      <w:r w:rsidRPr="00BA0B02">
        <w:rPr>
          <w:rFonts w:ascii="Times New Roman" w:eastAsia="游明朝" w:hAnsi="Times New Roman" w:cs="Times New Roman"/>
        </w:rPr>
        <w:t>There was no significant difference between Group1-2, 3-4 and 4-5.</w:t>
      </w:r>
    </w:p>
    <w:p w14:paraId="712C7C83" w14:textId="3219E7DE" w:rsidR="00442702" w:rsidRPr="00961C85" w:rsidRDefault="00442702" w:rsidP="00442702">
      <w:pPr>
        <w:rPr>
          <w:rFonts w:ascii="Times New Roman" w:hAnsi="Times New Roman" w:cs="Times New Roman"/>
        </w:rPr>
      </w:pPr>
      <w:r w:rsidRPr="00961C85">
        <w:rPr>
          <w:rFonts w:ascii="Times New Roman" w:hAnsi="Times New Roman" w:cs="Times New Roman"/>
        </w:rPr>
        <w:t>†Past (+): total scores</w:t>
      </w:r>
      <w:r w:rsidRPr="00961C85">
        <w:rPr>
          <w:rFonts w:ascii="ＭＳ 明朝" w:eastAsia="ＭＳ 明朝" w:hAnsi="ＭＳ 明朝" w:cs="ＭＳ 明朝" w:hint="eastAsia"/>
        </w:rPr>
        <w:t>≧</w:t>
      </w:r>
      <w:r w:rsidRPr="00961C85">
        <w:rPr>
          <w:rFonts w:ascii="Times New Roman" w:hAnsi="Times New Roman" w:cs="Times New Roman"/>
        </w:rPr>
        <w:t>5, Past (-): 0</w:t>
      </w:r>
      <w:r w:rsidRPr="00961C85">
        <w:rPr>
          <w:rFonts w:ascii="ＭＳ 明朝" w:eastAsia="ＭＳ 明朝" w:hAnsi="ＭＳ 明朝" w:cs="ＭＳ 明朝" w:hint="eastAsia"/>
        </w:rPr>
        <w:t>≦</w:t>
      </w:r>
      <w:r w:rsidRPr="00961C85">
        <w:rPr>
          <w:rFonts w:ascii="Times New Roman" w:hAnsi="Times New Roman" w:cs="Times New Roman"/>
        </w:rPr>
        <w:t>total score</w:t>
      </w:r>
      <w:r w:rsidR="00F651AD">
        <w:rPr>
          <w:rFonts w:ascii="Times New Roman" w:hAnsi="Times New Roman" w:cs="Times New Roman"/>
        </w:rPr>
        <w:t>s</w:t>
      </w:r>
      <w:r w:rsidRPr="00961C85">
        <w:rPr>
          <w:rFonts w:ascii="ＭＳ 明朝" w:eastAsia="ＭＳ 明朝" w:hAnsi="ＭＳ 明朝" w:cs="ＭＳ 明朝" w:hint="eastAsia"/>
        </w:rPr>
        <w:t>≦</w:t>
      </w:r>
      <w:r w:rsidRPr="00961C85">
        <w:rPr>
          <w:rFonts w:ascii="Times New Roman" w:hAnsi="Times New Roman" w:cs="Times New Roman"/>
        </w:rPr>
        <w:t>4, measured by The Mini International Neuropsychiatric Interview (M.I.N.I.) questionnaire for lifetime episode.</w:t>
      </w:r>
    </w:p>
    <w:p w14:paraId="5A481085" w14:textId="027F07A1" w:rsidR="00A22D30" w:rsidRDefault="00442702" w:rsidP="009079B8">
      <w:pPr>
        <w:rPr>
          <w:rFonts w:ascii="Times New Roman" w:hAnsi="Times New Roman" w:cs="Times New Roman"/>
          <w:b/>
          <w:bCs/>
        </w:rPr>
      </w:pPr>
      <w:r w:rsidRPr="00961C85">
        <w:rPr>
          <w:rFonts w:ascii="Times New Roman" w:hAnsi="Times New Roman" w:cs="Times New Roman"/>
        </w:rPr>
        <w:t>ES: euthymia scale. SD: standard deviation.</w:t>
      </w:r>
    </w:p>
    <w:p w14:paraId="5EFBA41A" w14:textId="77777777" w:rsidR="00442702" w:rsidRPr="00961C85" w:rsidRDefault="00442702" w:rsidP="00442702">
      <w:pPr>
        <w:rPr>
          <w:rFonts w:ascii="Times New Roman" w:hAnsi="Times New Roman" w:cs="Times New Roman"/>
        </w:rPr>
      </w:pPr>
    </w:p>
    <w:sectPr w:rsidR="00442702" w:rsidRPr="00961C85" w:rsidSect="0049224B">
      <w:pgSz w:w="16838" w:h="11906" w:orient="landscape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8205BC" w14:textId="77777777" w:rsidR="00697780" w:rsidRDefault="00697780" w:rsidP="0051086E">
      <w:r>
        <w:separator/>
      </w:r>
    </w:p>
  </w:endnote>
  <w:endnote w:type="continuationSeparator" w:id="0">
    <w:p w14:paraId="392BC7D7" w14:textId="77777777" w:rsidR="00697780" w:rsidRDefault="00697780" w:rsidP="005108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03A7A8" w14:textId="77777777" w:rsidR="00E23FE2" w:rsidRDefault="00E23FE2" w:rsidP="0021782C">
    <w:pPr>
      <w:pStyle w:val="ae"/>
      <w:framePr w:wrap="around" w:vAnchor="text" w:hAnchor="margin" w:xAlign="right" w:y="1"/>
      <w:rPr>
        <w:rStyle w:val="af0"/>
      </w:rPr>
    </w:pPr>
    <w:r>
      <w:rPr>
        <w:rStyle w:val="af0"/>
      </w:rPr>
      <w:fldChar w:fldCharType="begin"/>
    </w:r>
    <w:r>
      <w:rPr>
        <w:rStyle w:val="af0"/>
      </w:rPr>
      <w:instrText xml:space="preserve">PAGE  </w:instrText>
    </w:r>
    <w:r>
      <w:rPr>
        <w:rStyle w:val="af0"/>
      </w:rPr>
      <w:fldChar w:fldCharType="end"/>
    </w:r>
  </w:p>
  <w:p w14:paraId="30FE39FF" w14:textId="77777777" w:rsidR="00E23FE2" w:rsidRDefault="00E23FE2" w:rsidP="00E23FE2">
    <w:pPr>
      <w:pStyle w:val="a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70B648" w14:textId="77777777" w:rsidR="00E23FE2" w:rsidRDefault="00E23FE2" w:rsidP="0021782C">
    <w:pPr>
      <w:pStyle w:val="ae"/>
      <w:framePr w:wrap="around" w:vAnchor="text" w:hAnchor="margin" w:xAlign="right" w:y="1"/>
      <w:rPr>
        <w:rStyle w:val="af0"/>
      </w:rPr>
    </w:pPr>
    <w:r>
      <w:rPr>
        <w:rStyle w:val="af0"/>
      </w:rPr>
      <w:fldChar w:fldCharType="begin"/>
    </w:r>
    <w:r>
      <w:rPr>
        <w:rStyle w:val="af0"/>
      </w:rPr>
      <w:instrText xml:space="preserve">PAGE  </w:instrText>
    </w:r>
    <w:r>
      <w:rPr>
        <w:rStyle w:val="af0"/>
      </w:rPr>
      <w:fldChar w:fldCharType="separate"/>
    </w:r>
    <w:r>
      <w:rPr>
        <w:rStyle w:val="af0"/>
        <w:noProof/>
      </w:rPr>
      <w:t>7</w:t>
    </w:r>
    <w:r>
      <w:rPr>
        <w:rStyle w:val="af0"/>
      </w:rPr>
      <w:fldChar w:fldCharType="end"/>
    </w:r>
  </w:p>
  <w:p w14:paraId="2C230B2E" w14:textId="77777777" w:rsidR="00E23FE2" w:rsidRDefault="00E23FE2" w:rsidP="00E23FE2">
    <w:pPr>
      <w:pStyle w:val="ae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3327AC" w14:textId="77777777" w:rsidR="00697780" w:rsidRDefault="00697780" w:rsidP="0051086E">
      <w:r>
        <w:separator/>
      </w:r>
    </w:p>
  </w:footnote>
  <w:footnote w:type="continuationSeparator" w:id="0">
    <w:p w14:paraId="2D7A04F7" w14:textId="77777777" w:rsidR="00697780" w:rsidRDefault="00697780" w:rsidP="005108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96F87"/>
    <w:multiLevelType w:val="hybridMultilevel"/>
    <w:tmpl w:val="96829A1C"/>
    <w:lvl w:ilvl="0" w:tplc="6C940AE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D964BC7"/>
    <w:multiLevelType w:val="hybridMultilevel"/>
    <w:tmpl w:val="48AC8180"/>
    <w:lvl w:ilvl="0" w:tplc="A1F0F298">
      <w:start w:val="55"/>
      <w:numFmt w:val="bullet"/>
      <w:lvlText w:val=""/>
      <w:lvlJc w:val="left"/>
      <w:pPr>
        <w:ind w:left="470" w:hanging="360"/>
      </w:pPr>
      <w:rPr>
        <w:rFonts w:ascii="Wingdings" w:eastAsiaTheme="minorEastAsia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9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90" w:hanging="420"/>
      </w:pPr>
      <w:rPr>
        <w:rFonts w:ascii="Wingdings" w:hAnsi="Wingdings" w:hint="default"/>
      </w:rPr>
    </w:lvl>
  </w:abstractNum>
  <w:abstractNum w:abstractNumId="2" w15:restartNumberingAfterBreak="0">
    <w:nsid w:val="3C205EF1"/>
    <w:multiLevelType w:val="hybridMultilevel"/>
    <w:tmpl w:val="FAF08CDE"/>
    <w:lvl w:ilvl="0" w:tplc="2A6A949E">
      <w:start w:val="1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17416F2"/>
    <w:multiLevelType w:val="hybridMultilevel"/>
    <w:tmpl w:val="F72036F8"/>
    <w:lvl w:ilvl="0" w:tplc="4ACE3B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E036063"/>
    <w:multiLevelType w:val="hybridMultilevel"/>
    <w:tmpl w:val="238028C6"/>
    <w:lvl w:ilvl="0" w:tplc="D76A81B2">
      <w:start w:val="23"/>
      <w:numFmt w:val="bullet"/>
      <w:lvlText w:val="-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D2458D0"/>
    <w:multiLevelType w:val="hybridMultilevel"/>
    <w:tmpl w:val="68C02424"/>
    <w:lvl w:ilvl="0" w:tplc="5DDACB58">
      <w:start w:val="55"/>
      <w:numFmt w:val="decimal"/>
      <w:lvlText w:val="%1"/>
      <w:lvlJc w:val="left"/>
      <w:pPr>
        <w:ind w:left="4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70" w:hanging="420"/>
      </w:pPr>
    </w:lvl>
    <w:lvl w:ilvl="3" w:tplc="0409000F" w:tentative="1">
      <w:start w:val="1"/>
      <w:numFmt w:val="decimal"/>
      <w:lvlText w:val="%4."/>
      <w:lvlJc w:val="left"/>
      <w:pPr>
        <w:ind w:left="1790" w:hanging="420"/>
      </w:pPr>
    </w:lvl>
    <w:lvl w:ilvl="4" w:tplc="04090017" w:tentative="1">
      <w:start w:val="1"/>
      <w:numFmt w:val="aiueoFullWidth"/>
      <w:lvlText w:val="(%5)"/>
      <w:lvlJc w:val="left"/>
      <w:pPr>
        <w:ind w:left="22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30" w:hanging="420"/>
      </w:pPr>
    </w:lvl>
    <w:lvl w:ilvl="6" w:tplc="0409000F" w:tentative="1">
      <w:start w:val="1"/>
      <w:numFmt w:val="decimal"/>
      <w:lvlText w:val="%7."/>
      <w:lvlJc w:val="left"/>
      <w:pPr>
        <w:ind w:left="3050" w:hanging="420"/>
      </w:pPr>
    </w:lvl>
    <w:lvl w:ilvl="7" w:tplc="04090017" w:tentative="1">
      <w:start w:val="1"/>
      <w:numFmt w:val="aiueoFullWidth"/>
      <w:lvlText w:val="(%8)"/>
      <w:lvlJc w:val="left"/>
      <w:pPr>
        <w:ind w:left="34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90" w:hanging="42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40"/>
  <w:hyphenationZone w:val="283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sTS2NDcxtjQ0sLRQ0lEKTi0uzszPAykwrgUAHHH/QSwAAAA="/>
  </w:docVars>
  <w:rsids>
    <w:rsidRoot w:val="0049224B"/>
    <w:rsid w:val="00002943"/>
    <w:rsid w:val="00006FD9"/>
    <w:rsid w:val="00011199"/>
    <w:rsid w:val="00014E21"/>
    <w:rsid w:val="00015436"/>
    <w:rsid w:val="00015451"/>
    <w:rsid w:val="00016E24"/>
    <w:rsid w:val="00017103"/>
    <w:rsid w:val="00020581"/>
    <w:rsid w:val="0002612C"/>
    <w:rsid w:val="00026C82"/>
    <w:rsid w:val="0003225E"/>
    <w:rsid w:val="0004293E"/>
    <w:rsid w:val="0005096C"/>
    <w:rsid w:val="0005388C"/>
    <w:rsid w:val="00054BC9"/>
    <w:rsid w:val="00055F9A"/>
    <w:rsid w:val="00076552"/>
    <w:rsid w:val="00083F62"/>
    <w:rsid w:val="00087A09"/>
    <w:rsid w:val="00087FE3"/>
    <w:rsid w:val="00091653"/>
    <w:rsid w:val="000923EA"/>
    <w:rsid w:val="000929AB"/>
    <w:rsid w:val="000A2E0D"/>
    <w:rsid w:val="000A329D"/>
    <w:rsid w:val="000B114D"/>
    <w:rsid w:val="000B3342"/>
    <w:rsid w:val="000C53FE"/>
    <w:rsid w:val="000C5C67"/>
    <w:rsid w:val="000D1FAF"/>
    <w:rsid w:val="000D4822"/>
    <w:rsid w:val="000D52A5"/>
    <w:rsid w:val="000D590F"/>
    <w:rsid w:val="000D7F1C"/>
    <w:rsid w:val="000E5160"/>
    <w:rsid w:val="000E68A0"/>
    <w:rsid w:val="000E7236"/>
    <w:rsid w:val="000F51A8"/>
    <w:rsid w:val="0010370A"/>
    <w:rsid w:val="00113293"/>
    <w:rsid w:val="00120837"/>
    <w:rsid w:val="00131D1A"/>
    <w:rsid w:val="00134CF2"/>
    <w:rsid w:val="00137932"/>
    <w:rsid w:val="0014512E"/>
    <w:rsid w:val="0015424E"/>
    <w:rsid w:val="00154373"/>
    <w:rsid w:val="001702F2"/>
    <w:rsid w:val="001778EF"/>
    <w:rsid w:val="00181EBD"/>
    <w:rsid w:val="00183ED7"/>
    <w:rsid w:val="00185F4A"/>
    <w:rsid w:val="00196FE6"/>
    <w:rsid w:val="001A03E1"/>
    <w:rsid w:val="001A3DA6"/>
    <w:rsid w:val="001A659D"/>
    <w:rsid w:val="001A72C5"/>
    <w:rsid w:val="001B0459"/>
    <w:rsid w:val="001B2A78"/>
    <w:rsid w:val="001B4645"/>
    <w:rsid w:val="001C0517"/>
    <w:rsid w:val="001C7BFB"/>
    <w:rsid w:val="001D02B6"/>
    <w:rsid w:val="001D0F29"/>
    <w:rsid w:val="001D2966"/>
    <w:rsid w:val="001D314D"/>
    <w:rsid w:val="001D4D19"/>
    <w:rsid w:val="001D50FB"/>
    <w:rsid w:val="001D7D9E"/>
    <w:rsid w:val="001E02E2"/>
    <w:rsid w:val="001E16FF"/>
    <w:rsid w:val="001E4190"/>
    <w:rsid w:val="001E6FEF"/>
    <w:rsid w:val="001E7222"/>
    <w:rsid w:val="001F2007"/>
    <w:rsid w:val="001F281B"/>
    <w:rsid w:val="001F57E8"/>
    <w:rsid w:val="0020001E"/>
    <w:rsid w:val="00214827"/>
    <w:rsid w:val="00215C0A"/>
    <w:rsid w:val="002216A7"/>
    <w:rsid w:val="0022777B"/>
    <w:rsid w:val="002375A4"/>
    <w:rsid w:val="00241C48"/>
    <w:rsid w:val="00242AB2"/>
    <w:rsid w:val="00246029"/>
    <w:rsid w:val="00251044"/>
    <w:rsid w:val="00255651"/>
    <w:rsid w:val="00261F3D"/>
    <w:rsid w:val="00272C78"/>
    <w:rsid w:val="00273ACB"/>
    <w:rsid w:val="00280773"/>
    <w:rsid w:val="002823FB"/>
    <w:rsid w:val="00293FA2"/>
    <w:rsid w:val="00295F66"/>
    <w:rsid w:val="002A3BBB"/>
    <w:rsid w:val="002B0764"/>
    <w:rsid w:val="002B73AB"/>
    <w:rsid w:val="002C0916"/>
    <w:rsid w:val="002C401F"/>
    <w:rsid w:val="002C4D54"/>
    <w:rsid w:val="002C61A0"/>
    <w:rsid w:val="002D3C37"/>
    <w:rsid w:val="002D3D62"/>
    <w:rsid w:val="002D5150"/>
    <w:rsid w:val="002D7DDA"/>
    <w:rsid w:val="002E0092"/>
    <w:rsid w:val="002E08C9"/>
    <w:rsid w:val="002E0EBB"/>
    <w:rsid w:val="002E23AC"/>
    <w:rsid w:val="002F21BE"/>
    <w:rsid w:val="002F2957"/>
    <w:rsid w:val="002F6CAB"/>
    <w:rsid w:val="00307254"/>
    <w:rsid w:val="00311C4F"/>
    <w:rsid w:val="00322D6B"/>
    <w:rsid w:val="00323E1F"/>
    <w:rsid w:val="003252DB"/>
    <w:rsid w:val="00347D41"/>
    <w:rsid w:val="00350286"/>
    <w:rsid w:val="00351166"/>
    <w:rsid w:val="00352E76"/>
    <w:rsid w:val="00372DC7"/>
    <w:rsid w:val="00374565"/>
    <w:rsid w:val="00375511"/>
    <w:rsid w:val="00381835"/>
    <w:rsid w:val="00381839"/>
    <w:rsid w:val="003847D3"/>
    <w:rsid w:val="00390769"/>
    <w:rsid w:val="00395B43"/>
    <w:rsid w:val="003A0D9C"/>
    <w:rsid w:val="003A18F5"/>
    <w:rsid w:val="003A232D"/>
    <w:rsid w:val="003A333B"/>
    <w:rsid w:val="003A6BCD"/>
    <w:rsid w:val="003D177B"/>
    <w:rsid w:val="003D79BA"/>
    <w:rsid w:val="003E22B2"/>
    <w:rsid w:val="003F12F9"/>
    <w:rsid w:val="003F1F90"/>
    <w:rsid w:val="00402088"/>
    <w:rsid w:val="00406B2F"/>
    <w:rsid w:val="00413A22"/>
    <w:rsid w:val="004155D4"/>
    <w:rsid w:val="00420A8B"/>
    <w:rsid w:val="00425F72"/>
    <w:rsid w:val="00430DEE"/>
    <w:rsid w:val="0044088D"/>
    <w:rsid w:val="00442702"/>
    <w:rsid w:val="00442D27"/>
    <w:rsid w:val="004439C2"/>
    <w:rsid w:val="004574CF"/>
    <w:rsid w:val="00460299"/>
    <w:rsid w:val="004721B0"/>
    <w:rsid w:val="00484BAD"/>
    <w:rsid w:val="00484CD1"/>
    <w:rsid w:val="00485E0F"/>
    <w:rsid w:val="004863A6"/>
    <w:rsid w:val="0049224B"/>
    <w:rsid w:val="00492B8B"/>
    <w:rsid w:val="00493ED4"/>
    <w:rsid w:val="004A5604"/>
    <w:rsid w:val="004A7733"/>
    <w:rsid w:val="004A7ACA"/>
    <w:rsid w:val="004B6D4D"/>
    <w:rsid w:val="004C1710"/>
    <w:rsid w:val="004C3E3A"/>
    <w:rsid w:val="004D2975"/>
    <w:rsid w:val="004D3AED"/>
    <w:rsid w:val="004D6433"/>
    <w:rsid w:val="004D6973"/>
    <w:rsid w:val="004E137E"/>
    <w:rsid w:val="004E3A2D"/>
    <w:rsid w:val="004E411E"/>
    <w:rsid w:val="004E5CBD"/>
    <w:rsid w:val="004F136C"/>
    <w:rsid w:val="004F1F58"/>
    <w:rsid w:val="004F766F"/>
    <w:rsid w:val="00501ABC"/>
    <w:rsid w:val="00506E4A"/>
    <w:rsid w:val="005102F6"/>
    <w:rsid w:val="0051086E"/>
    <w:rsid w:val="00511A1B"/>
    <w:rsid w:val="00512192"/>
    <w:rsid w:val="00513CD8"/>
    <w:rsid w:val="0051658E"/>
    <w:rsid w:val="005315CC"/>
    <w:rsid w:val="00532628"/>
    <w:rsid w:val="00535B44"/>
    <w:rsid w:val="00550177"/>
    <w:rsid w:val="00552020"/>
    <w:rsid w:val="00552F94"/>
    <w:rsid w:val="00553272"/>
    <w:rsid w:val="00556D0D"/>
    <w:rsid w:val="00562AC3"/>
    <w:rsid w:val="0056437B"/>
    <w:rsid w:val="00566926"/>
    <w:rsid w:val="00572B22"/>
    <w:rsid w:val="00582106"/>
    <w:rsid w:val="00590160"/>
    <w:rsid w:val="00591ADD"/>
    <w:rsid w:val="005A250E"/>
    <w:rsid w:val="005A79CE"/>
    <w:rsid w:val="005A7EB6"/>
    <w:rsid w:val="005B0CBC"/>
    <w:rsid w:val="005B3BD2"/>
    <w:rsid w:val="005C066D"/>
    <w:rsid w:val="005C3EB9"/>
    <w:rsid w:val="005D1791"/>
    <w:rsid w:val="005D19F3"/>
    <w:rsid w:val="005D2946"/>
    <w:rsid w:val="005D2BBB"/>
    <w:rsid w:val="005D34F3"/>
    <w:rsid w:val="005F1FC2"/>
    <w:rsid w:val="005F21D8"/>
    <w:rsid w:val="005F59AA"/>
    <w:rsid w:val="005F5A83"/>
    <w:rsid w:val="005F5C0E"/>
    <w:rsid w:val="00612E4E"/>
    <w:rsid w:val="006147D7"/>
    <w:rsid w:val="00615404"/>
    <w:rsid w:val="00620B3B"/>
    <w:rsid w:val="0062170D"/>
    <w:rsid w:val="006238DA"/>
    <w:rsid w:val="00624360"/>
    <w:rsid w:val="00627D9F"/>
    <w:rsid w:val="00630EE5"/>
    <w:rsid w:val="00633F54"/>
    <w:rsid w:val="0064164B"/>
    <w:rsid w:val="00643530"/>
    <w:rsid w:val="006454E5"/>
    <w:rsid w:val="00645D25"/>
    <w:rsid w:val="0064735F"/>
    <w:rsid w:val="00650CD9"/>
    <w:rsid w:val="006550B5"/>
    <w:rsid w:val="00655112"/>
    <w:rsid w:val="006560DC"/>
    <w:rsid w:val="00657715"/>
    <w:rsid w:val="00660DFD"/>
    <w:rsid w:val="006647B6"/>
    <w:rsid w:val="0066635C"/>
    <w:rsid w:val="00671519"/>
    <w:rsid w:val="00681E9F"/>
    <w:rsid w:val="00685C89"/>
    <w:rsid w:val="00690C37"/>
    <w:rsid w:val="0069175B"/>
    <w:rsid w:val="00693A9D"/>
    <w:rsid w:val="00697780"/>
    <w:rsid w:val="006A2315"/>
    <w:rsid w:val="006A4C62"/>
    <w:rsid w:val="006C0687"/>
    <w:rsid w:val="006C4E57"/>
    <w:rsid w:val="006C6A8E"/>
    <w:rsid w:val="006E4BF8"/>
    <w:rsid w:val="006E545E"/>
    <w:rsid w:val="006F1521"/>
    <w:rsid w:val="006F1FF7"/>
    <w:rsid w:val="006F47FC"/>
    <w:rsid w:val="0070028C"/>
    <w:rsid w:val="0070795B"/>
    <w:rsid w:val="007111C8"/>
    <w:rsid w:val="00711501"/>
    <w:rsid w:val="007154A2"/>
    <w:rsid w:val="0072500F"/>
    <w:rsid w:val="00730FFB"/>
    <w:rsid w:val="00732079"/>
    <w:rsid w:val="00740EFA"/>
    <w:rsid w:val="0074132A"/>
    <w:rsid w:val="00751044"/>
    <w:rsid w:val="00752CE8"/>
    <w:rsid w:val="00752EF7"/>
    <w:rsid w:val="00761F5E"/>
    <w:rsid w:val="007632B2"/>
    <w:rsid w:val="00764609"/>
    <w:rsid w:val="0077314C"/>
    <w:rsid w:val="0078128D"/>
    <w:rsid w:val="00784E1F"/>
    <w:rsid w:val="00786CB0"/>
    <w:rsid w:val="007911AB"/>
    <w:rsid w:val="007A7F40"/>
    <w:rsid w:val="007B4C87"/>
    <w:rsid w:val="007D4305"/>
    <w:rsid w:val="007E0B35"/>
    <w:rsid w:val="007E2532"/>
    <w:rsid w:val="007E64D8"/>
    <w:rsid w:val="007F1D75"/>
    <w:rsid w:val="007F286E"/>
    <w:rsid w:val="007F2CFD"/>
    <w:rsid w:val="007F31C6"/>
    <w:rsid w:val="007F6DC1"/>
    <w:rsid w:val="008053FB"/>
    <w:rsid w:val="00806AA8"/>
    <w:rsid w:val="00810840"/>
    <w:rsid w:val="00820E56"/>
    <w:rsid w:val="00826CC2"/>
    <w:rsid w:val="00830B48"/>
    <w:rsid w:val="00830CD4"/>
    <w:rsid w:val="008316F0"/>
    <w:rsid w:val="00833200"/>
    <w:rsid w:val="00834806"/>
    <w:rsid w:val="00847020"/>
    <w:rsid w:val="00857278"/>
    <w:rsid w:val="00860EBB"/>
    <w:rsid w:val="00867D8A"/>
    <w:rsid w:val="00871919"/>
    <w:rsid w:val="00876330"/>
    <w:rsid w:val="008860C5"/>
    <w:rsid w:val="00892EED"/>
    <w:rsid w:val="008955A4"/>
    <w:rsid w:val="008A7651"/>
    <w:rsid w:val="008C0043"/>
    <w:rsid w:val="008C38B1"/>
    <w:rsid w:val="008C6E4D"/>
    <w:rsid w:val="008D2FE5"/>
    <w:rsid w:val="008E38E2"/>
    <w:rsid w:val="008E6852"/>
    <w:rsid w:val="008F1BAB"/>
    <w:rsid w:val="008F2072"/>
    <w:rsid w:val="008F2759"/>
    <w:rsid w:val="008F3E64"/>
    <w:rsid w:val="009079B8"/>
    <w:rsid w:val="00912F9A"/>
    <w:rsid w:val="009214B5"/>
    <w:rsid w:val="00927A4B"/>
    <w:rsid w:val="00932442"/>
    <w:rsid w:val="00937ACF"/>
    <w:rsid w:val="009403EB"/>
    <w:rsid w:val="00945301"/>
    <w:rsid w:val="00945B78"/>
    <w:rsid w:val="00951A52"/>
    <w:rsid w:val="0095275A"/>
    <w:rsid w:val="0096142E"/>
    <w:rsid w:val="00961C85"/>
    <w:rsid w:val="00970896"/>
    <w:rsid w:val="0097167D"/>
    <w:rsid w:val="00976B49"/>
    <w:rsid w:val="009854E7"/>
    <w:rsid w:val="009903AC"/>
    <w:rsid w:val="0099155E"/>
    <w:rsid w:val="00995054"/>
    <w:rsid w:val="009A1922"/>
    <w:rsid w:val="009A432F"/>
    <w:rsid w:val="009B56A4"/>
    <w:rsid w:val="009B60DB"/>
    <w:rsid w:val="009B7ADF"/>
    <w:rsid w:val="009B7E26"/>
    <w:rsid w:val="009C2709"/>
    <w:rsid w:val="009D19F4"/>
    <w:rsid w:val="009D3063"/>
    <w:rsid w:val="009D3230"/>
    <w:rsid w:val="009D484B"/>
    <w:rsid w:val="009D6575"/>
    <w:rsid w:val="009E20C5"/>
    <w:rsid w:val="009E777E"/>
    <w:rsid w:val="009E7F1F"/>
    <w:rsid w:val="009F7377"/>
    <w:rsid w:val="00A02E0E"/>
    <w:rsid w:val="00A03321"/>
    <w:rsid w:val="00A03D02"/>
    <w:rsid w:val="00A11F01"/>
    <w:rsid w:val="00A13EF6"/>
    <w:rsid w:val="00A176D6"/>
    <w:rsid w:val="00A17D2F"/>
    <w:rsid w:val="00A22D30"/>
    <w:rsid w:val="00A4220C"/>
    <w:rsid w:val="00A5020F"/>
    <w:rsid w:val="00A57A2C"/>
    <w:rsid w:val="00A63428"/>
    <w:rsid w:val="00A662F1"/>
    <w:rsid w:val="00A715F7"/>
    <w:rsid w:val="00A735BC"/>
    <w:rsid w:val="00A74B72"/>
    <w:rsid w:val="00A802C5"/>
    <w:rsid w:val="00A85279"/>
    <w:rsid w:val="00A96F24"/>
    <w:rsid w:val="00AB17A0"/>
    <w:rsid w:val="00AB6378"/>
    <w:rsid w:val="00AD2D79"/>
    <w:rsid w:val="00AD7FF0"/>
    <w:rsid w:val="00AE0552"/>
    <w:rsid w:val="00AE1824"/>
    <w:rsid w:val="00AE2AE6"/>
    <w:rsid w:val="00AE2D45"/>
    <w:rsid w:val="00AE2E4C"/>
    <w:rsid w:val="00AE2E7C"/>
    <w:rsid w:val="00AE75F0"/>
    <w:rsid w:val="00AE7808"/>
    <w:rsid w:val="00AF5B74"/>
    <w:rsid w:val="00AF6996"/>
    <w:rsid w:val="00B021B8"/>
    <w:rsid w:val="00B0251D"/>
    <w:rsid w:val="00B216A2"/>
    <w:rsid w:val="00B2337D"/>
    <w:rsid w:val="00B30F21"/>
    <w:rsid w:val="00B410F1"/>
    <w:rsid w:val="00B479D9"/>
    <w:rsid w:val="00B537A9"/>
    <w:rsid w:val="00B618E4"/>
    <w:rsid w:val="00B64B17"/>
    <w:rsid w:val="00B707CC"/>
    <w:rsid w:val="00B77CF0"/>
    <w:rsid w:val="00B833AD"/>
    <w:rsid w:val="00B906F3"/>
    <w:rsid w:val="00B91E2D"/>
    <w:rsid w:val="00B937C4"/>
    <w:rsid w:val="00BA0B02"/>
    <w:rsid w:val="00BB09DE"/>
    <w:rsid w:val="00BB1FD2"/>
    <w:rsid w:val="00BB5352"/>
    <w:rsid w:val="00BB769A"/>
    <w:rsid w:val="00BC184A"/>
    <w:rsid w:val="00BD7C15"/>
    <w:rsid w:val="00BE4994"/>
    <w:rsid w:val="00BE4B9A"/>
    <w:rsid w:val="00BF098A"/>
    <w:rsid w:val="00BF2C4B"/>
    <w:rsid w:val="00BF73D3"/>
    <w:rsid w:val="00C0097E"/>
    <w:rsid w:val="00C02659"/>
    <w:rsid w:val="00C02E22"/>
    <w:rsid w:val="00C04B98"/>
    <w:rsid w:val="00C1040B"/>
    <w:rsid w:val="00C250AE"/>
    <w:rsid w:val="00C27DA7"/>
    <w:rsid w:val="00C30DD7"/>
    <w:rsid w:val="00C315C0"/>
    <w:rsid w:val="00C31803"/>
    <w:rsid w:val="00C31946"/>
    <w:rsid w:val="00C324B3"/>
    <w:rsid w:val="00C36040"/>
    <w:rsid w:val="00C4224D"/>
    <w:rsid w:val="00C526F7"/>
    <w:rsid w:val="00C562D3"/>
    <w:rsid w:val="00C567EF"/>
    <w:rsid w:val="00C56B20"/>
    <w:rsid w:val="00C577B4"/>
    <w:rsid w:val="00C657F1"/>
    <w:rsid w:val="00C77060"/>
    <w:rsid w:val="00C86309"/>
    <w:rsid w:val="00CA38E6"/>
    <w:rsid w:val="00CA596E"/>
    <w:rsid w:val="00CA7725"/>
    <w:rsid w:val="00CC15BE"/>
    <w:rsid w:val="00CC61F0"/>
    <w:rsid w:val="00CD4560"/>
    <w:rsid w:val="00CD60B6"/>
    <w:rsid w:val="00CE1866"/>
    <w:rsid w:val="00CF20BC"/>
    <w:rsid w:val="00D02D67"/>
    <w:rsid w:val="00D03297"/>
    <w:rsid w:val="00D1075F"/>
    <w:rsid w:val="00D13D70"/>
    <w:rsid w:val="00D15250"/>
    <w:rsid w:val="00D2552F"/>
    <w:rsid w:val="00D31096"/>
    <w:rsid w:val="00D32E07"/>
    <w:rsid w:val="00D33B2F"/>
    <w:rsid w:val="00D347FE"/>
    <w:rsid w:val="00D46254"/>
    <w:rsid w:val="00D50823"/>
    <w:rsid w:val="00D52149"/>
    <w:rsid w:val="00D5706B"/>
    <w:rsid w:val="00D6331D"/>
    <w:rsid w:val="00D645FE"/>
    <w:rsid w:val="00D73321"/>
    <w:rsid w:val="00D8069B"/>
    <w:rsid w:val="00D83E31"/>
    <w:rsid w:val="00D84362"/>
    <w:rsid w:val="00D85814"/>
    <w:rsid w:val="00D85B5E"/>
    <w:rsid w:val="00DA1D8D"/>
    <w:rsid w:val="00DA3AA7"/>
    <w:rsid w:val="00DA4F2B"/>
    <w:rsid w:val="00DA5BC4"/>
    <w:rsid w:val="00DA6A67"/>
    <w:rsid w:val="00DA7A2D"/>
    <w:rsid w:val="00DB0E5A"/>
    <w:rsid w:val="00DB7587"/>
    <w:rsid w:val="00DC359C"/>
    <w:rsid w:val="00DC496B"/>
    <w:rsid w:val="00DC6146"/>
    <w:rsid w:val="00DC639D"/>
    <w:rsid w:val="00DD5923"/>
    <w:rsid w:val="00DD6018"/>
    <w:rsid w:val="00DD6D38"/>
    <w:rsid w:val="00DE405F"/>
    <w:rsid w:val="00DF3996"/>
    <w:rsid w:val="00DF6F0A"/>
    <w:rsid w:val="00DF71A1"/>
    <w:rsid w:val="00E02F35"/>
    <w:rsid w:val="00E05115"/>
    <w:rsid w:val="00E052C7"/>
    <w:rsid w:val="00E07211"/>
    <w:rsid w:val="00E11C5A"/>
    <w:rsid w:val="00E1402B"/>
    <w:rsid w:val="00E23FE2"/>
    <w:rsid w:val="00E2617F"/>
    <w:rsid w:val="00E27E8F"/>
    <w:rsid w:val="00E31B5C"/>
    <w:rsid w:val="00E3253E"/>
    <w:rsid w:val="00E3425D"/>
    <w:rsid w:val="00E34A2C"/>
    <w:rsid w:val="00E36607"/>
    <w:rsid w:val="00E4247D"/>
    <w:rsid w:val="00E46F1A"/>
    <w:rsid w:val="00E540B7"/>
    <w:rsid w:val="00E541BA"/>
    <w:rsid w:val="00E60052"/>
    <w:rsid w:val="00E632DA"/>
    <w:rsid w:val="00E64037"/>
    <w:rsid w:val="00E724E2"/>
    <w:rsid w:val="00E75B87"/>
    <w:rsid w:val="00E7725F"/>
    <w:rsid w:val="00E83B90"/>
    <w:rsid w:val="00E84F5E"/>
    <w:rsid w:val="00E85AEE"/>
    <w:rsid w:val="00E91B1F"/>
    <w:rsid w:val="00E92FF4"/>
    <w:rsid w:val="00E94BDE"/>
    <w:rsid w:val="00E96ACA"/>
    <w:rsid w:val="00E971B4"/>
    <w:rsid w:val="00EA1244"/>
    <w:rsid w:val="00EA2AB2"/>
    <w:rsid w:val="00EA57B8"/>
    <w:rsid w:val="00EB15B8"/>
    <w:rsid w:val="00EB23DF"/>
    <w:rsid w:val="00EB63BA"/>
    <w:rsid w:val="00EB688F"/>
    <w:rsid w:val="00EC18BF"/>
    <w:rsid w:val="00EC1E48"/>
    <w:rsid w:val="00EC2FDF"/>
    <w:rsid w:val="00EC51BD"/>
    <w:rsid w:val="00EC609D"/>
    <w:rsid w:val="00ED2423"/>
    <w:rsid w:val="00EE1B6F"/>
    <w:rsid w:val="00EE2B76"/>
    <w:rsid w:val="00EE4A3B"/>
    <w:rsid w:val="00EE5183"/>
    <w:rsid w:val="00EE6796"/>
    <w:rsid w:val="00EF04F1"/>
    <w:rsid w:val="00EF2108"/>
    <w:rsid w:val="00EF440D"/>
    <w:rsid w:val="00EF61F5"/>
    <w:rsid w:val="00F046A5"/>
    <w:rsid w:val="00F12121"/>
    <w:rsid w:val="00F17D95"/>
    <w:rsid w:val="00F20F7B"/>
    <w:rsid w:val="00F3364E"/>
    <w:rsid w:val="00F43232"/>
    <w:rsid w:val="00F5071E"/>
    <w:rsid w:val="00F51536"/>
    <w:rsid w:val="00F52BC3"/>
    <w:rsid w:val="00F60772"/>
    <w:rsid w:val="00F64C4A"/>
    <w:rsid w:val="00F651AD"/>
    <w:rsid w:val="00F71032"/>
    <w:rsid w:val="00F76E17"/>
    <w:rsid w:val="00F773D7"/>
    <w:rsid w:val="00F81D35"/>
    <w:rsid w:val="00F854A5"/>
    <w:rsid w:val="00F9105E"/>
    <w:rsid w:val="00F93677"/>
    <w:rsid w:val="00FA1BBC"/>
    <w:rsid w:val="00FB4146"/>
    <w:rsid w:val="00FC0B6A"/>
    <w:rsid w:val="00FC29D6"/>
    <w:rsid w:val="00FC370A"/>
    <w:rsid w:val="00FF2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F98D195"/>
  <w15:docId w15:val="{9802AB1C-140F-4E3E-B9CD-1A765D510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922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9224B"/>
    <w:pPr>
      <w:ind w:leftChars="400" w:left="840"/>
    </w:pPr>
  </w:style>
  <w:style w:type="paragraph" w:styleId="a5">
    <w:name w:val="Balloon Text"/>
    <w:basedOn w:val="a"/>
    <w:link w:val="a6"/>
    <w:uiPriority w:val="99"/>
    <w:semiHidden/>
    <w:unhideWhenUsed/>
    <w:rsid w:val="00E971B4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吹き出し (文字)"/>
    <w:basedOn w:val="a0"/>
    <w:link w:val="a5"/>
    <w:uiPriority w:val="99"/>
    <w:semiHidden/>
    <w:rsid w:val="00E971B4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CA7725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CA7725"/>
    <w:pPr>
      <w:jc w:val="left"/>
    </w:pPr>
  </w:style>
  <w:style w:type="character" w:customStyle="1" w:styleId="a9">
    <w:name w:val="コメント文字列 (文字)"/>
    <w:basedOn w:val="a0"/>
    <w:link w:val="a8"/>
    <w:uiPriority w:val="99"/>
    <w:semiHidden/>
    <w:rsid w:val="00CA7725"/>
  </w:style>
  <w:style w:type="paragraph" w:styleId="aa">
    <w:name w:val="annotation subject"/>
    <w:basedOn w:val="a8"/>
    <w:next w:val="a8"/>
    <w:link w:val="ab"/>
    <w:uiPriority w:val="99"/>
    <w:semiHidden/>
    <w:unhideWhenUsed/>
    <w:rsid w:val="00CA7725"/>
    <w:rPr>
      <w:b/>
      <w:bCs/>
    </w:rPr>
  </w:style>
  <w:style w:type="character" w:customStyle="1" w:styleId="ab">
    <w:name w:val="コメント内容 (文字)"/>
    <w:basedOn w:val="a9"/>
    <w:link w:val="aa"/>
    <w:uiPriority w:val="99"/>
    <w:semiHidden/>
    <w:rsid w:val="00CA7725"/>
    <w:rPr>
      <w:b/>
      <w:bCs/>
    </w:rPr>
  </w:style>
  <w:style w:type="paragraph" w:styleId="ac">
    <w:name w:val="header"/>
    <w:basedOn w:val="a"/>
    <w:link w:val="ad"/>
    <w:uiPriority w:val="99"/>
    <w:unhideWhenUsed/>
    <w:rsid w:val="0051086E"/>
    <w:pPr>
      <w:tabs>
        <w:tab w:val="center" w:pos="4252"/>
        <w:tab w:val="right" w:pos="8504"/>
      </w:tabs>
      <w:snapToGrid w:val="0"/>
    </w:pPr>
  </w:style>
  <w:style w:type="character" w:customStyle="1" w:styleId="ad">
    <w:name w:val="ヘッダー (文字)"/>
    <w:basedOn w:val="a0"/>
    <w:link w:val="ac"/>
    <w:uiPriority w:val="99"/>
    <w:rsid w:val="0051086E"/>
  </w:style>
  <w:style w:type="paragraph" w:styleId="ae">
    <w:name w:val="footer"/>
    <w:basedOn w:val="a"/>
    <w:link w:val="af"/>
    <w:uiPriority w:val="99"/>
    <w:unhideWhenUsed/>
    <w:rsid w:val="0051086E"/>
    <w:pPr>
      <w:tabs>
        <w:tab w:val="center" w:pos="4252"/>
        <w:tab w:val="right" w:pos="8504"/>
      </w:tabs>
      <w:snapToGrid w:val="0"/>
    </w:pPr>
  </w:style>
  <w:style w:type="character" w:customStyle="1" w:styleId="af">
    <w:name w:val="フッター (文字)"/>
    <w:basedOn w:val="a0"/>
    <w:link w:val="ae"/>
    <w:uiPriority w:val="99"/>
    <w:rsid w:val="0051086E"/>
  </w:style>
  <w:style w:type="character" w:styleId="af0">
    <w:name w:val="page number"/>
    <w:basedOn w:val="a0"/>
    <w:uiPriority w:val="99"/>
    <w:semiHidden/>
    <w:unhideWhenUsed/>
    <w:rsid w:val="00E23F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217F3E2742D45E42BC49FC9F3CA2B4E9" ma:contentTypeVersion="9" ma:contentTypeDescription="新しいドキュメントを作成します。" ma:contentTypeScope="" ma:versionID="bfc76f3fbb6eb56ca7bfd056ea046589">
  <xsd:schema xmlns:xsd="http://www.w3.org/2001/XMLSchema" xmlns:xs="http://www.w3.org/2001/XMLSchema" xmlns:p="http://schemas.microsoft.com/office/2006/metadata/properties" xmlns:ns3="cd7e3afa-f74e-40f6-a310-71641e90361d" targetNamespace="http://schemas.microsoft.com/office/2006/metadata/properties" ma:root="true" ma:fieldsID="3375173bda60a53364b0f75f6a75e1f1" ns3:_="">
    <xsd:import namespace="cd7e3afa-f74e-40f6-a310-71641e9036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7e3afa-f74e-40f6-a310-71641e9036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1B820A-A2C8-48BE-A3A0-DBAAE857C39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259F2A7-765A-44D0-9505-D309732B91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7e3afa-f74e-40f6-a310-71641e9036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9639E51-E5F4-44FA-8A13-98F590CA1B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7</Pages>
  <Words>1220</Words>
  <Characters>6956</Characters>
  <Application>Microsoft Office Word</Application>
  <DocSecurity>0</DocSecurity>
  <Lines>57</Lines>
  <Paragraphs>1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佐々木 那津</dc:creator>
  <cp:keywords/>
  <dc:description/>
  <cp:lastModifiedBy>佐々木　那津</cp:lastModifiedBy>
  <cp:revision>7</cp:revision>
  <dcterms:created xsi:type="dcterms:W3CDTF">2020-09-09T00:58:00Z</dcterms:created>
  <dcterms:modified xsi:type="dcterms:W3CDTF">2020-09-09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7F3E2742D45E42BC49FC9F3CA2B4E9</vt:lpwstr>
  </property>
</Properties>
</file>